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46282" w:rsidRDefault="00A15A0A">
      <w:pPr>
        <w:pStyle w:val="Heading1"/>
      </w:pPr>
      <w:bookmarkStart w:id="0" w:name="header"/>
      <w:bookmarkStart w:id="1" w:name="Xdc8dc944f2337cefbd4e270440f480406034adf"/>
      <w:bookmarkStart w:id="2" w:name="content"/>
      <w:bookmarkEnd w:id="0"/>
      <w:r>
        <w:t xml:space="preserve">Sustaining Reality: A Commentary on Qur’an 35:41 </w:t>
      </w:r>
      <w:proofErr w:type="gramStart"/>
      <w:r>
        <w:t>Through</w:t>
      </w:r>
      <w:proofErr w:type="gramEnd"/>
      <w:r>
        <w:t xml:space="preserve"> Classical and Modern Lenses</w:t>
      </w:r>
    </w:p>
    <w:p w:rsidR="00A15A0A" w:rsidRPr="00A15A0A" w:rsidRDefault="00A15A0A" w:rsidP="00A15A0A">
      <w:pPr>
        <w:pStyle w:val="BodyText"/>
      </w:pPr>
      <w:r>
        <w:t>Written and collected by Zia H Shah MD</w:t>
      </w:r>
      <w:bookmarkStart w:id="3" w:name="_GoBack"/>
      <w:bookmarkEnd w:id="3"/>
    </w:p>
    <w:p w:rsidR="00C46282" w:rsidRDefault="00A15A0A">
      <w:pPr>
        <w:pStyle w:val="FirstParagraph"/>
      </w:pPr>
      <w:r>
        <w:rPr>
          <w:b/>
          <w:bCs/>
        </w:rPr>
        <w:t>Qur’an 35:41 (MAS Abdel Haleem):</w:t>
      </w:r>
      <w:r>
        <w:t xml:space="preserve"> </w:t>
      </w:r>
      <w:r>
        <w:rPr>
          <w:i/>
          <w:iCs/>
        </w:rPr>
        <w:t>“God keeps the heavens and earth from vanishing; if they did vanish, no one else could stop them. God is most forbearing, most forgiving.”</w:t>
      </w:r>
      <w:hyperlink r:id="rId6" w:anchor=":~:text=Abdel%20Haleem%20God%20keeps%20the,is%20most%20forbearing%2C%20most%20forgiving">
        <w:r>
          <w:rPr>
            <w:rStyle w:val="Hyperlink"/>
          </w:rPr>
          <w:t>[1]</w:t>
        </w:r>
      </w:hyperlink>
    </w:p>
    <w:p w:rsidR="00C46282" w:rsidRDefault="00A15A0A">
      <w:pPr>
        <w:pStyle w:val="Heading2"/>
      </w:pPr>
      <w:bookmarkStart w:id="4" w:name="introduction"/>
      <w:r>
        <w:t>Introduction</w:t>
      </w:r>
    </w:p>
    <w:p w:rsidR="00C46282" w:rsidRDefault="00A15A0A">
      <w:pPr>
        <w:pStyle w:val="FirstParagraph"/>
      </w:pPr>
      <w:r>
        <w:t xml:space="preserve">Qur’an 35:41 makes a profound claim about the dependence of the universe on a higher power. It asserts that God actively </w:t>
      </w:r>
      <w:r>
        <w:rPr>
          <w:b/>
          <w:bCs/>
        </w:rPr>
        <w:t>“keeps the heavens and earth from vanishing”</w:t>
      </w:r>
      <w:r>
        <w:t>, implying that all of cosmic existence</w:t>
      </w:r>
      <w:r>
        <w:t xml:space="preserve"> endures only by His sustaining command. If He were to withdraw this support, “no one else could stop them” from collapsing into non-existence</w:t>
      </w:r>
      <w:hyperlink r:id="rId7" w:anchor=":~:text=Abdel%20Haleem%20God%20keeps%20the,is%20most%20forbearing%2C%20most%20forgiving">
        <w:r>
          <w:rPr>
            <w:rStyle w:val="Hyperlink"/>
          </w:rPr>
          <w:t>[1]</w:t>
        </w:r>
      </w:hyperlink>
      <w:r>
        <w:t xml:space="preserve">. In Islamic theology, this verse highlights </w:t>
      </w:r>
      <w:r>
        <w:rPr>
          <w:b/>
          <w:bCs/>
        </w:rPr>
        <w:t>God’s absolute sovereignty</w:t>
      </w:r>
      <w:r>
        <w:t xml:space="preserve"> over creation and the </w:t>
      </w:r>
      <w:r>
        <w:rPr>
          <w:i/>
          <w:iCs/>
        </w:rPr>
        <w:t>contingency</w:t>
      </w:r>
      <w:r>
        <w:t xml:space="preserve"> of the universe – the idea that the cosmos is not self-sustaining or necessary in itself, but relies on an e</w:t>
      </w:r>
      <w:r>
        <w:t>xternal Sustainer. Classical Muslim scholars understood this verse as a reminder of God’s ongoing preservation of the world and a rebuttal to any notion that other beings (like idols or saints) share in upholding reality</w:t>
      </w:r>
      <w:hyperlink r:id="rId8" w:anchor=":~:text=%2A69%29%20That%20is%2C%20,">
        <w:r>
          <w:rPr>
            <w:rStyle w:val="Hyperlink"/>
          </w:rPr>
          <w:t>[2]</w:t>
        </w:r>
      </w:hyperlink>
      <w:hyperlink r:id="rId9" w:anchor=":~:text=command%20%29%20%28%2030%3A25%20%29,of%20others%20and%20forgives%20them">
        <w:r>
          <w:rPr>
            <w:rStyle w:val="Hyperlink"/>
          </w:rPr>
          <w:t>[3]</w:t>
        </w:r>
      </w:hyperlink>
      <w:r>
        <w:t>. In o</w:t>
      </w:r>
      <w:r>
        <w:t xml:space="preserve">ur times, this ancient worldview gains intriguing new dimensions: advances in physics and cosmology reveal how finely balanced and “unlikely” our universe is, and the </w:t>
      </w:r>
      <w:r>
        <w:rPr>
          <w:b/>
          <w:bCs/>
        </w:rPr>
        <w:t>Simulation Hypothesis</w:t>
      </w:r>
      <w:r>
        <w:t xml:space="preserve"> in philosophy offers a provocative metaphor – that our entire reali</w:t>
      </w:r>
      <w:r>
        <w:t xml:space="preserve">ty might be akin to a programmed illusion. This commentary will explore Qur’an 35:41 first through classical interpretations, and then through the lens of modern science and simulation theory, illustrating how </w:t>
      </w:r>
      <w:r>
        <w:rPr>
          <w:b/>
          <w:bCs/>
        </w:rPr>
        <w:t>new discoveries echo age-old insights</w:t>
      </w:r>
      <w:r>
        <w:t xml:space="preserve"> about a </w:t>
      </w:r>
      <w:r>
        <w:t xml:space="preserve">universe utterly dependent on its Creator. Along the way, we will see how even cutting-edge ideas like a “digital” universe or a simulated world resonate with Islamic concepts such as continuous divine sustenance and the distinction between this transient </w:t>
      </w:r>
      <w:r>
        <w:t>world and a more fundamental ultimate reality.</w:t>
      </w:r>
    </w:p>
    <w:p w:rsidR="00C46282" w:rsidRDefault="00A15A0A">
      <w:pPr>
        <w:pStyle w:val="Heading2"/>
      </w:pPr>
      <w:bookmarkStart w:id="5" w:name="Xb1ea3bad5f72dd4ae19591159b1b1f85f4fc229"/>
      <w:bookmarkEnd w:id="4"/>
      <w:r>
        <w:t>Classical Commentary: God’s Power to Sustain the Cosmos</w:t>
      </w:r>
    </w:p>
    <w:p w:rsidR="00C46282" w:rsidRDefault="00A15A0A">
      <w:pPr>
        <w:pStyle w:val="FirstParagraph"/>
      </w:pPr>
      <w:r>
        <w:t xml:space="preserve">Early Qur’anic commentators took verse 35:41 at face value as an affirmation of God’s omnipotence in maintaining the order of the universe. </w:t>
      </w:r>
      <w:r>
        <w:rPr>
          <w:b/>
          <w:bCs/>
        </w:rPr>
        <w:t>Al-Jalalayn</w:t>
      </w:r>
      <w:r>
        <w:t xml:space="preserve"> (</w:t>
      </w:r>
      <w:r>
        <w:t xml:space="preserve">15th century) succinctly glosses the verse: </w:t>
      </w:r>
      <w:r>
        <w:rPr>
          <w:i/>
          <w:iCs/>
        </w:rPr>
        <w:t>“Truly God sustains the heavens and the earth lest they disappear… And if they were to disappear, there is none that can sustain them after Him”</w:t>
      </w:r>
      <w:hyperlink r:id="rId10" w:anchor=":~:text=Quran%2035%3A41%20Tafsir%20Al">
        <w:r>
          <w:rPr>
            <w:rStyle w:val="Hyperlink"/>
          </w:rPr>
          <w:t>[4]</w:t>
        </w:r>
      </w:hyperlink>
      <w:r>
        <w:t xml:space="preserve">. In other words, God alone prevents the heavens and earth from </w:t>
      </w:r>
      <w:r>
        <w:rPr>
          <w:i/>
          <w:iCs/>
        </w:rPr>
        <w:t>ceasing to exist</w:t>
      </w:r>
      <w:r>
        <w:t xml:space="preserve">. The phrase </w:t>
      </w:r>
      <w:r>
        <w:rPr>
          <w:i/>
          <w:iCs/>
        </w:rPr>
        <w:t>“lest they should move away from their places”</w:t>
      </w:r>
      <w:r>
        <w:t xml:space="preserve"> (in some translations) or </w:t>
      </w:r>
      <w:r>
        <w:rPr>
          <w:i/>
          <w:iCs/>
        </w:rPr>
        <w:t>“lest they should cease”</w:t>
      </w:r>
      <w:r>
        <w:t xml:space="preserve"> is underst</w:t>
      </w:r>
      <w:r>
        <w:t>ood to mean that without God’s holding power, the cosmos would fall into chaos or annihilation</w:t>
      </w:r>
      <w:hyperlink r:id="rId11" w:anchor=":~:text=Allah%20grasps%20the%20heavens%20and,make%20them%20stay%20and%20preserve">
        <w:r>
          <w:rPr>
            <w:rStyle w:val="Hyperlink"/>
          </w:rPr>
          <w:t>[5]</w:t>
        </w:r>
      </w:hyperlink>
      <w:r>
        <w:t xml:space="preserve">. </w:t>
      </w:r>
      <w:r>
        <w:rPr>
          <w:b/>
          <w:bCs/>
        </w:rPr>
        <w:t>Ibn Kathir</w:t>
      </w:r>
      <w:r>
        <w:t xml:space="preserve"> (14th century) explains that this verse comes after a challenge to idolaters: since false gods create and sustain nothing, it is </w:t>
      </w:r>
      <w:r>
        <w:rPr>
          <w:b/>
          <w:bCs/>
        </w:rPr>
        <w:t>only Allah who “grasps the heavens and earth” to keep them from disintegration</w:t>
      </w:r>
      <w:r>
        <w:t>, a power no one else possesses</w:t>
      </w:r>
      <w:hyperlink r:id="rId12" w:anchor=":~:text=Then%20Allah%20tells%20us%20of,%D8%A1%D9%8E%D8%A7%D9%8A%D9%8E%D9%80%D8%AA%D9%90%D9%87%D9%90%20%D8%A3%D9%8E%D9%86%20%D8%AA%D9%8E%D9%82%D9%8F%D9%88%D9%85%D9%8E%20%D8%A7%D9%84%D8%B3%D9%91%D9%8E%D9%85%D9%8E%D8%A2%D8%A1%D9%8F%20%D9%88%D9%8E%D8%A7%D9%84">
        <w:r>
          <w:rPr>
            <w:rStyle w:val="Hyperlink"/>
          </w:rPr>
          <w:t>[6]</w:t>
        </w:r>
      </w:hyperlink>
      <w:hyperlink r:id="rId13" w:anchor=":~:text=command%20%29%20%28%2030%3A25%20%29,of%20others%20and%20forgives%20them">
        <w:r>
          <w:rPr>
            <w:rStyle w:val="Hyperlink"/>
          </w:rPr>
          <w:t>[3]</w:t>
        </w:r>
      </w:hyperlink>
      <w:r>
        <w:t>. He li</w:t>
      </w:r>
      <w:r>
        <w:t xml:space="preserve">nks this to similar Qur’anic </w:t>
      </w:r>
      <w:r>
        <w:lastRenderedPageBreak/>
        <w:t xml:space="preserve">passages, such as </w:t>
      </w:r>
      <w:r>
        <w:rPr>
          <w:i/>
          <w:iCs/>
        </w:rPr>
        <w:t>“He withholds the sky from falling on the earth except by His permission”</w:t>
      </w:r>
      <w:r>
        <w:t xml:space="preserve"> (Qur’an 22:65) and </w:t>
      </w:r>
      <w:r>
        <w:rPr>
          <w:i/>
          <w:iCs/>
        </w:rPr>
        <w:t>“By His command the heaven and earth stand firm”</w:t>
      </w:r>
      <w:r>
        <w:t xml:space="preserve"> (30:25), reinforcing that all natural stability is by God’s decree</w:t>
      </w:r>
      <w:hyperlink r:id="rId14" w:anchor=":~:text=Allah%20grasps%20the%20heavens%20and,make%20them%20stay%20and%20preserve">
        <w:r>
          <w:rPr>
            <w:rStyle w:val="Hyperlink"/>
          </w:rPr>
          <w:t>[5]</w:t>
        </w:r>
      </w:hyperlink>
      <w:r>
        <w:t>.</w:t>
      </w:r>
    </w:p>
    <w:p w:rsidR="00C46282" w:rsidRDefault="00A15A0A">
      <w:pPr>
        <w:pStyle w:val="BodyText"/>
      </w:pPr>
      <w:r>
        <w:t xml:space="preserve">Such classical tafsirs stress </w:t>
      </w:r>
      <w:r>
        <w:rPr>
          <w:b/>
          <w:bCs/>
        </w:rPr>
        <w:t>Tawhid (divine unity)</w:t>
      </w:r>
      <w:r>
        <w:t>: the heavens and earth enduring in th</w:t>
      </w:r>
      <w:r>
        <w:t xml:space="preserve">eir courses is a continuous act of God, not due to intrinsic permanence or support from any other being. As </w:t>
      </w:r>
      <w:r>
        <w:rPr>
          <w:b/>
          <w:bCs/>
        </w:rPr>
        <w:t>Syed Abul A‘la Maududi</w:t>
      </w:r>
      <w:r>
        <w:t xml:space="preserve"> summarizes, </w:t>
      </w:r>
      <w:r>
        <w:rPr>
          <w:i/>
          <w:iCs/>
        </w:rPr>
        <w:t xml:space="preserve">“this limitless universe is being sustained by Allah alone. No angel or jinn or prophet or saint can sustain it… </w:t>
      </w:r>
      <w:r>
        <w:rPr>
          <w:i/>
          <w:iCs/>
        </w:rPr>
        <w:t>They cannot even sustain their own selves”</w:t>
      </w:r>
      <w:hyperlink r:id="rId15" w:anchor=":~:text=%2A69%29%20That%20is%2C%20,">
        <w:r>
          <w:rPr>
            <w:rStyle w:val="Hyperlink"/>
          </w:rPr>
          <w:t>[2]</w:t>
        </w:r>
      </w:hyperlink>
      <w:r>
        <w:t xml:space="preserve">. Every created thing remains in existence </w:t>
      </w:r>
      <w:r>
        <w:rPr>
          <w:i/>
          <w:iCs/>
        </w:rPr>
        <w:t>“entirely dependent on Allah Almighty for its survival every moment”</w:t>
      </w:r>
      <w:hyperlink r:id="rId16" w:anchor=":~:text=Not%20to%20speak%20of%20sustaining,that%20He%20is%20not%20seizing">
        <w:r>
          <w:rPr>
            <w:rStyle w:val="Hyperlink"/>
          </w:rPr>
          <w:t>[7]</w:t>
        </w:r>
      </w:hyperlink>
      <w:r>
        <w:t>. Thus Qur’an 35:41 is a theo</w:t>
      </w:r>
      <w:r>
        <w:t xml:space="preserve">logical reminder that the universe has no autonomous existence – its persistence is a sign of God’s ongoing mercy and forbearance. Indeed, the verse ends by noting God is </w:t>
      </w:r>
      <w:r>
        <w:rPr>
          <w:i/>
          <w:iCs/>
        </w:rPr>
        <w:t>“Most Forbearing, Most Forgiving”</w:t>
      </w:r>
      <w:r>
        <w:t>, which commentators read as God patiently refrainin</w:t>
      </w:r>
      <w:r>
        <w:t>g from punishing disbelievers immediately</w:t>
      </w:r>
      <w:hyperlink r:id="rId17" w:anchor=":~:text=that%20could%20grasp%20them%20after,Forgiving.">
        <w:r>
          <w:rPr>
            <w:rStyle w:val="Hyperlink"/>
          </w:rPr>
          <w:t>[8]</w:t>
        </w:r>
      </w:hyperlink>
      <w:r>
        <w:t xml:space="preserve"> even while they enjoy the very cosmic stability that He grants. In sum, cl</w:t>
      </w:r>
      <w:r>
        <w:t xml:space="preserve">assical scholars viewed </w:t>
      </w:r>
      <w:r>
        <w:rPr>
          <w:b/>
          <w:bCs/>
        </w:rPr>
        <w:t>Q.35:41 as an antidote to human heedlessness</w:t>
      </w:r>
      <w:r>
        <w:t>: the seamless functioning of heaven and earth is not to be taken for granted, but recognized as a perpetual divine gift.</w:t>
      </w:r>
    </w:p>
    <w:p w:rsidR="00C46282" w:rsidRDefault="00A15A0A">
      <w:pPr>
        <w:pStyle w:val="BodyText"/>
      </w:pPr>
      <w:r>
        <w:t>Notably, some strains of Islamic theology went even further in con</w:t>
      </w:r>
      <w:r>
        <w:t xml:space="preserve">ceptualizing this divine sustenance. The </w:t>
      </w:r>
      <w:r>
        <w:rPr>
          <w:b/>
          <w:bCs/>
        </w:rPr>
        <w:t>Ash‘arite school</w:t>
      </w:r>
      <w:r>
        <w:t xml:space="preserve"> (championed by Imam al-Ghazālī in the 11th–12th century) developed the doctrine of </w:t>
      </w:r>
      <w:r>
        <w:rPr>
          <w:i/>
          <w:iCs/>
        </w:rPr>
        <w:t>continuous creation</w:t>
      </w:r>
      <w:r>
        <w:t xml:space="preserve"> or </w:t>
      </w:r>
      <w:r>
        <w:rPr>
          <w:b/>
          <w:bCs/>
        </w:rPr>
        <w:t>occasionalism</w:t>
      </w:r>
      <w:r>
        <w:t xml:space="preserve"> – an idea strikingly in line with 35:41’s implications. Al-Ghazālī argued that</w:t>
      </w:r>
      <w:r>
        <w:t xml:space="preserve"> </w:t>
      </w:r>
      <w:r>
        <w:rPr>
          <w:b/>
          <w:bCs/>
        </w:rPr>
        <w:t>every causal event and every moment of existence is directly given by God</w:t>
      </w:r>
      <w:r>
        <w:t>, since created substances have no inherent power to continue or interact on their own</w:t>
      </w:r>
      <w:hyperlink r:id="rId18" w:anchor=":~:text=matter,and%20philosophical%20perspectives%20%E2%80%93%20including">
        <w:r>
          <w:rPr>
            <w:rStyle w:val="Hyperlink"/>
          </w:rPr>
          <w:t>[9]</w:t>
        </w:r>
      </w:hyperlink>
      <w:hyperlink r:id="rId19" w:anchor=":~:text=al,words%2C%20only%20God%20is%20the">
        <w:r>
          <w:rPr>
            <w:rStyle w:val="Hyperlink"/>
          </w:rPr>
          <w:t>[10]</w:t>
        </w:r>
      </w:hyperlink>
      <w:r>
        <w:t xml:space="preserve">. In his </w:t>
      </w:r>
      <w:r>
        <w:rPr>
          <w:i/>
          <w:iCs/>
        </w:rPr>
        <w:t>Tahāfut al-Falāsifah</w:t>
      </w:r>
      <w:r>
        <w:t xml:space="preserve"> (</w:t>
      </w:r>
      <w:r>
        <w:rPr>
          <w:i/>
          <w:iCs/>
        </w:rPr>
        <w:t>Incoherence of the Philosophers</w:t>
      </w:r>
      <w:r>
        <w:t xml:space="preserve">), he famously wrote: </w:t>
      </w:r>
      <w:r>
        <w:rPr>
          <w:i/>
          <w:iCs/>
        </w:rPr>
        <w:t>“The connection between what is habitually be</w:t>
      </w:r>
      <w:r>
        <w:rPr>
          <w:i/>
          <w:iCs/>
        </w:rPr>
        <w:t>lieved to be a cause and what is believed to be an effect is not necessary… Their connection is due to the prior decree of God, who creates them side by side”</w:t>
      </w:r>
      <w:hyperlink r:id="rId20" w:anchor=":~:text=match%20at%20L181%20Tahafut%2C%20al,necessary%20in%20itself%2C%20incapable%20of">
        <w:r>
          <w:rPr>
            <w:rStyle w:val="Hyperlink"/>
          </w:rPr>
          <w:t>[11]</w:t>
        </w:r>
      </w:hyperlink>
      <w:r>
        <w:t>. In this view, if fire burns cotton, it is not because of any autonomous “fire-power</w:t>
      </w:r>
      <w:r>
        <w:t>” in the flame, but because God creates the burning at the moment of contact</w:t>
      </w:r>
      <w:hyperlink r:id="rId21" w:anchor=":~:text=Sina%20%28Avicenna%29.%20According%20to%20al,the%20Seventeenth%20Discussion%20of%20the">
        <w:r>
          <w:rPr>
            <w:rStyle w:val="Hyperlink"/>
          </w:rPr>
          <w:t>[12]</w:t>
        </w:r>
      </w:hyperlink>
      <w:hyperlink r:id="rId22" w:anchor=":~:text=plato.stanford.edu.%20Crucially%2C%20al,edu%20%E2%80%93%20statements%20that">
        <w:r>
          <w:rPr>
            <w:rStyle w:val="Hyperlink"/>
          </w:rPr>
          <w:t>[13]</w:t>
        </w:r>
      </w:hyperlink>
      <w:r>
        <w:t xml:space="preserve">. Moreover, </w:t>
      </w:r>
      <w:r>
        <w:rPr>
          <w:b/>
          <w:bCs/>
        </w:rPr>
        <w:t>God could at any time alter these patterns</w:t>
      </w:r>
      <w:r>
        <w:t xml:space="preserve"> – </w:t>
      </w:r>
      <w:r>
        <w:rPr>
          <w:i/>
          <w:iCs/>
        </w:rPr>
        <w:t>“it is within [divine] power to create satiety without eating, to create death without decapit</w:t>
      </w:r>
      <w:r>
        <w:rPr>
          <w:i/>
          <w:iCs/>
        </w:rPr>
        <w:t>ation, to continue life after decapitation”</w:t>
      </w:r>
      <w:r>
        <w:t>, Al-Ghazālī insists</w:t>
      </w:r>
      <w:hyperlink r:id="rId23" w:anchor=":~:text=match%20at%20L191%20plato,edu%20%E2%80%93%20statements%20that">
        <w:r>
          <w:rPr>
            <w:rStyle w:val="Hyperlink"/>
          </w:rPr>
          <w:t>[14]</w:t>
        </w:r>
      </w:hyperlink>
      <w:r>
        <w:t xml:space="preserve">. The cosmos is like a cosmic film reel reprojected at each instant by God’s command; if He ceased “recreating” it, it would </w:t>
      </w:r>
      <w:r>
        <w:rPr>
          <w:b/>
          <w:bCs/>
        </w:rPr>
        <w:t>instantly vanish</w:t>
      </w:r>
      <w:r>
        <w:t>. As the Ash‘arite creed put it, the world exists in indi</w:t>
      </w:r>
      <w:r>
        <w:t xml:space="preserve">visible time-atoms and </w:t>
      </w:r>
      <w:r>
        <w:rPr>
          <w:b/>
          <w:bCs/>
        </w:rPr>
        <w:t>is renewed at every slice of time by God’s will</w:t>
      </w:r>
      <w:hyperlink r:id="rId24" w:anchor=":~:text=Underpinning%20al,Ghazali%2C%20adhering%20to">
        <w:r>
          <w:rPr>
            <w:rStyle w:val="Hyperlink"/>
          </w:rPr>
          <w:t>[15]</w:t>
        </w:r>
      </w:hyperlink>
      <w:r>
        <w:t xml:space="preserve">. Natural laws are merely the </w:t>
      </w:r>
      <w:r>
        <w:rPr>
          <w:b/>
          <w:bCs/>
        </w:rPr>
        <w:t>habitual sequence (sunnat Allah)</w:t>
      </w:r>
      <w:r>
        <w:t xml:space="preserve"> that God usually upholds</w:t>
      </w:r>
      <w:hyperlink r:id="rId25" w:anchor=":~:text=God%20recreates%20it%20in%20the,sunnat">
        <w:r>
          <w:rPr>
            <w:rStyle w:val="Hyperlink"/>
          </w:rPr>
          <w:t>[16]</w:t>
        </w:r>
      </w:hyperlink>
      <w:r>
        <w:t xml:space="preserve"> – but they have no independent necessity binding God’s hand. The link to Qur’an 35:41 is clear: God “holding” the world can be taken quite literally</w:t>
      </w:r>
      <w:r>
        <w:t xml:space="preserve"> as </w:t>
      </w:r>
      <w:r>
        <w:rPr>
          <w:b/>
          <w:bCs/>
        </w:rPr>
        <w:t>re-issuing the fiat of existence each moment</w:t>
      </w:r>
      <w:r>
        <w:t xml:space="preserve">. If He did not, </w:t>
      </w:r>
      <w:r>
        <w:rPr>
          <w:i/>
          <w:iCs/>
        </w:rPr>
        <w:t>“the cosmos would cease to exist or operate”</w:t>
      </w:r>
      <w:r>
        <w:t xml:space="preserve"> immediately</w:t>
      </w:r>
      <w:hyperlink r:id="rId26" w:anchor=":~:text=match%20at%20L265%20themuslimtimes,the%20divine%20agent%20in%20occasionalism%E2%80%9D">
        <w:r>
          <w:rPr>
            <w:rStyle w:val="Hyperlink"/>
          </w:rPr>
          <w:t>[17]</w:t>
        </w:r>
      </w:hyperlink>
      <w:r>
        <w:t xml:space="preserve">. Only God’s continuous </w:t>
      </w:r>
      <w:r>
        <w:rPr>
          <w:b/>
          <w:bCs/>
        </w:rPr>
        <w:t>“holding”</w:t>
      </w:r>
      <w:r>
        <w:t xml:space="preserve"> keeps reality from blinking out. No secondary cause or created force keeps the hea</w:t>
      </w:r>
      <w:r>
        <w:t xml:space="preserve">vens and earth in place – just as the verse says, </w:t>
      </w:r>
      <w:r>
        <w:rPr>
          <w:i/>
          <w:iCs/>
        </w:rPr>
        <w:t>“if they did vanish, none could hold them after Him.”</w:t>
      </w:r>
      <w:r>
        <w:t xml:space="preserve"> This classical occasionalist view, though philosophically complex, poetically captures the same truth as our verse and helps explain why </w:t>
      </w:r>
      <w:r>
        <w:rPr>
          <w:b/>
          <w:bCs/>
        </w:rPr>
        <w:t>no permanence o</w:t>
      </w:r>
      <w:r>
        <w:rPr>
          <w:b/>
          <w:bCs/>
        </w:rPr>
        <w:t>r causal power is credited to creation itself</w:t>
      </w:r>
      <w:r>
        <w:t>.</w:t>
      </w:r>
    </w:p>
    <w:p w:rsidR="00C46282" w:rsidRDefault="00A15A0A">
      <w:pPr>
        <w:pStyle w:val="BodyText"/>
      </w:pPr>
      <w:r>
        <w:t xml:space="preserve">In summary, traditional Islamic scholarship reads Qur’an 35:41 as a powerful statement of </w:t>
      </w:r>
      <w:r>
        <w:rPr>
          <w:b/>
          <w:bCs/>
        </w:rPr>
        <w:t>cosmic contingency</w:t>
      </w:r>
      <w:r>
        <w:t xml:space="preserve">: the universe is neither eternal nor self-grounded – its </w:t>
      </w:r>
      <w:r>
        <w:lastRenderedPageBreak/>
        <w:t>persistence is a deliberate act of God’s sustenance at each instant</w:t>
      </w:r>
      <w:hyperlink r:id="rId27" w:anchor=":~:text=Truly%20God%20sustains%20the%20heavens,the%20punishment%20of%20the%20disbelievers">
        <w:r>
          <w:rPr>
            <w:rStyle w:val="Hyperlink"/>
          </w:rPr>
          <w:t>[18]</w:t>
        </w:r>
      </w:hyperlink>
      <w:hyperlink r:id="rId28" w:anchor=":~:text=command%20%29%20%28%2030%3A25%20%29,of%20others%20and%20forgives%20them">
        <w:r>
          <w:rPr>
            <w:rStyle w:val="Hyperlink"/>
          </w:rPr>
          <w:t>[3]</w:t>
        </w:r>
      </w:hyperlink>
      <w:r>
        <w:t>. This idea was not mere abstraction; it insti</w:t>
      </w:r>
      <w:r>
        <w:t>lled humility and reliance on God. Importantly, as we turn to modern perspectives, we will see that science too has discovered that the cosmos is balanced on a knife’s edge and could have easily “vanished” or failed to form – which invites fascinating dial</w:t>
      </w:r>
      <w:r>
        <w:t>ogue with the theological notion of an ever-sustaining Creator.</w:t>
      </w:r>
    </w:p>
    <w:p w:rsidR="00C46282" w:rsidRDefault="00A15A0A">
      <w:pPr>
        <w:pStyle w:val="Heading2"/>
      </w:pPr>
      <w:bookmarkStart w:id="6" w:name="X242537e77f1fb027029889d714d88153d4dcdfe"/>
      <w:bookmarkEnd w:id="5"/>
      <w:r>
        <w:t>Modern Physics: A Finely Tuned and Precarious Universe</w:t>
      </w:r>
    </w:p>
    <w:p w:rsidR="00C46282" w:rsidRDefault="00A15A0A">
      <w:pPr>
        <w:pStyle w:val="FirstParagraph"/>
      </w:pPr>
      <w:r>
        <w:t>From a contemporary scientific standpoint, the stability of “the heavens and the earth” is no trivial accident. Physics has revealed that</w:t>
      </w:r>
      <w:r>
        <w:t xml:space="preserve"> our universe’s ability to host galaxies, stars, planets, and life depends on a set of </w:t>
      </w:r>
      <w:r>
        <w:rPr>
          <w:b/>
          <w:bCs/>
        </w:rPr>
        <w:t>fundamental constants and laws that appear extraordinarily fine-tuned</w:t>
      </w:r>
      <w:r>
        <w:t xml:space="preserve">. Astrophysicists point out that if even slight aspects of these physical parameters were changed, </w:t>
      </w:r>
      <w:r>
        <w:rPr>
          <w:i/>
          <w:iCs/>
        </w:rPr>
        <w:t>“</w:t>
      </w:r>
      <w:r>
        <w:rPr>
          <w:i/>
          <w:iCs/>
        </w:rPr>
        <w:t>we simply wouldn’t be here.”</w:t>
      </w:r>
      <w:r>
        <w:t xml:space="preserve"> For example, if the strength of gravity were a bit higher, stars would burn out too fast for planets and life to develop; if it were weaker, stars might not ignite at all. If the mass of the electron or the speed of light were </w:t>
      </w:r>
      <w:r>
        <w:t>different by a few percent, stable atoms and solar systems could not form</w:t>
      </w:r>
      <w:hyperlink r:id="rId29" w:anchor=":~:text=What%27s%20especially%20unnerving%20about%20these,cosmos%20would%20be%20totally%20unrecognizable">
        <w:r>
          <w:rPr>
            <w:rStyle w:val="Hyperlink"/>
          </w:rPr>
          <w:t>[19]</w:t>
        </w:r>
      </w:hyperlink>
      <w:r>
        <w:t>. As one scientist puts it, “we live on a knife-edge, where only the narrowest combination of values for the fundamental constants allow life”</w:t>
      </w:r>
      <w:hyperlink r:id="rId30" w:anchor=":~:text=It%20appears%20that%20we%20live,especially%20conscious%20life%2C%20to%20arise">
        <w:r>
          <w:rPr>
            <w:rStyle w:val="Hyperlink"/>
          </w:rPr>
          <w:t>[20]</w:t>
        </w:r>
      </w:hyperlink>
      <w:hyperlink r:id="rId31" w:anchor=":~:text=DePasquale%2C%20A,STScI">
        <w:r>
          <w:rPr>
            <w:rStyle w:val="Hyperlink"/>
          </w:rPr>
          <w:t>[21]</w:t>
        </w:r>
      </w:hyperlink>
      <w:r>
        <w:t xml:space="preserve">. The charge of the electron, the ratio of forces inside atoms, the value of Planck’s constant, etc., seem </w:t>
      </w:r>
      <w:r>
        <w:rPr>
          <w:b/>
          <w:bCs/>
        </w:rPr>
        <w:t>“carefully crafted”</w:t>
      </w:r>
      <w:r>
        <w:t xml:space="preserve"> for a viable universe</w:t>
      </w:r>
      <w:hyperlink r:id="rId32" w:anchor=":~:text=The%20fundamental%20constants%20of%20nature,to%20ask%20a%20question%3A%20Why">
        <w:r>
          <w:rPr>
            <w:rStyle w:val="Hyperlink"/>
          </w:rPr>
          <w:t>[22]</w:t>
        </w:r>
      </w:hyperlink>
      <w:hyperlink r:id="rId33" w:anchor=":~:text=What%27s%20especially%20unnerving%20about%20these,cosmos%20would%20be%20totally%20unrecognizable">
        <w:r>
          <w:rPr>
            <w:rStyle w:val="Hyperlink"/>
          </w:rPr>
          <w:t>[19]</w:t>
        </w:r>
      </w:hyperlink>
      <w:r>
        <w:t xml:space="preserve">. This observation has been dubbed the </w:t>
      </w:r>
      <w:r>
        <w:rPr>
          <w:b/>
          <w:bCs/>
        </w:rPr>
        <w:t>fine-tuned universe</w:t>
      </w:r>
      <w:r>
        <w:t xml:space="preserve"> problem – why do the </w:t>
      </w:r>
      <w:r>
        <w:t>laws of nature fall in the tiny life-permitting range out of a vast space of possibilities?</w:t>
      </w:r>
    </w:p>
    <w:p w:rsidR="00C46282" w:rsidRDefault="00A15A0A">
      <w:pPr>
        <w:pStyle w:val="BodyText"/>
      </w:pPr>
      <w:r>
        <w:t xml:space="preserve">For many scientists, this astonishing fine-tuning provokes deep questions. Some respond with the </w:t>
      </w:r>
      <w:r>
        <w:rPr>
          <w:b/>
          <w:bCs/>
        </w:rPr>
        <w:t>anthropic principle</w:t>
      </w:r>
      <w:r>
        <w:t>: perhaps countless universes exist (a multivers</w:t>
      </w:r>
      <w:r>
        <w:t xml:space="preserve">e), and we naturally find ourselves in one of the rare universes that </w:t>
      </w:r>
      <w:r>
        <w:rPr>
          <w:i/>
          <w:iCs/>
        </w:rPr>
        <w:t>happened</w:t>
      </w:r>
      <w:r>
        <w:t xml:space="preserve"> to have the right constants for life</w:t>
      </w:r>
      <w:hyperlink r:id="rId34" w:anchor=":~:text=This%20is%20the%20heart%20of,So%20why%20are%20we%20here">
        <w:r>
          <w:rPr>
            <w:rStyle w:val="Hyperlink"/>
          </w:rPr>
          <w:t>[23]</w:t>
        </w:r>
      </w:hyperlink>
      <w:hyperlink r:id="rId35" w:anchor=":~:text=Another%20possibility%20is%20that%20there%27s,create%20their%20own%20bubble%20universes">
        <w:r>
          <w:rPr>
            <w:rStyle w:val="Hyperlink"/>
          </w:rPr>
          <w:t>[24]</w:t>
        </w:r>
      </w:hyperlink>
      <w:r>
        <w:t>. Others feel this just “kicks the can down the road,” and suspect there is a more profound reason for the cosmos’s hospitable order</w:t>
      </w:r>
      <w:hyperlink r:id="rId36" w:anchor=":~:text=One%20answer%20is%20to%20simply,impossible%20for%20life%20to%20exist">
        <w:r>
          <w:rPr>
            <w:rStyle w:val="Hyperlink"/>
          </w:rPr>
          <w:t>[25]</w:t>
        </w:r>
      </w:hyperlink>
      <w:r>
        <w:t>. Strikingly, a number of thinkers have noted that the remarkable “just-right” values of our universe could be seen as evidence of i</w:t>
      </w:r>
      <w:r>
        <w:t xml:space="preserve">ntentional setup – in religious terms, a Creator who </w:t>
      </w:r>
      <w:r>
        <w:rPr>
          <w:b/>
          <w:bCs/>
        </w:rPr>
        <w:t>“holds”</w:t>
      </w:r>
      <w:r>
        <w:t xml:space="preserve"> all the constants at their life-allowing values, or, as a modern analogy suggests, a </w:t>
      </w:r>
      <w:r>
        <w:rPr>
          <w:b/>
          <w:bCs/>
        </w:rPr>
        <w:t>Cosmic Programmer who calibrated the simulation’s parameters</w:t>
      </w:r>
      <w:r>
        <w:t xml:space="preserve"> for a meaningful result. In fact, even popular sc</w:t>
      </w:r>
      <w:r>
        <w:t xml:space="preserve">ience discussions draw the parallel: </w:t>
      </w:r>
      <w:r>
        <w:rPr>
          <w:i/>
          <w:iCs/>
        </w:rPr>
        <w:t>“certain fundamental values are just right for life to exist… Some people have wondered if that’s because the whole universe is actually some kind of sandbox simulation, and we’re merely characters in some cosmic game o</w:t>
      </w:r>
      <w:r>
        <w:rPr>
          <w:i/>
          <w:iCs/>
        </w:rPr>
        <w:t>f The Sims”</w:t>
      </w:r>
      <w:hyperlink r:id="rId37" w:anchor=":~:text=Humans%20have%20explored%20the%20laws,of%20one%20of%20those%20edges">
        <w:r>
          <w:rPr>
            <w:rStyle w:val="Hyperlink"/>
          </w:rPr>
          <w:t>[26]</w:t>
        </w:r>
      </w:hyperlink>
      <w:r>
        <w:t>. In other words, the fine-tuning might be explained if our reality were designed –</w:t>
      </w:r>
      <w:r>
        <w:t xml:space="preserve"> whether by God or by an advanced “simulator” – rather than random. Qur’an 35:41’s message that </w:t>
      </w:r>
      <w:r>
        <w:rPr>
          <w:b/>
          <w:bCs/>
        </w:rPr>
        <w:t>only an intentional, intelligent agency prevents the universe from disintegrating</w:t>
      </w:r>
      <w:r>
        <w:t xml:space="preserve"> dovetails with this intuition that the cosmos </w:t>
      </w:r>
      <w:r>
        <w:rPr>
          <w:i/>
          <w:iCs/>
        </w:rPr>
        <w:t>looks</w:t>
      </w:r>
      <w:r>
        <w:t xml:space="preserve"> suspiciously set-up.</w:t>
      </w:r>
    </w:p>
    <w:p w:rsidR="00C46282" w:rsidRDefault="00A15A0A">
      <w:pPr>
        <w:pStyle w:val="BodyText"/>
      </w:pPr>
      <w:r>
        <w:t>Beyon</w:t>
      </w:r>
      <w:r>
        <w:t xml:space="preserve">d fine-tuning, physics also acknowledges that our universe, even while stable now, is </w:t>
      </w:r>
      <w:r>
        <w:rPr>
          <w:b/>
          <w:bCs/>
        </w:rPr>
        <w:t>inherently precarious and contingent</w:t>
      </w:r>
      <w:r>
        <w:t xml:space="preserve">. Modern cosmology describes how the cosmos began with certain conditions (the Big Bang, symmetry breaking of physical forces, etc.), </w:t>
      </w:r>
      <w:r>
        <w:t xml:space="preserve">and it envisions eventual end-states. The verse speaks of “vanishing” and warns that none but God could prevent cosmic ruin – intriguingly, physicists have theorized scenarios in which the universe </w:t>
      </w:r>
      <w:r>
        <w:rPr>
          <w:i/>
          <w:iCs/>
        </w:rPr>
        <w:t>could</w:t>
      </w:r>
      <w:r>
        <w:t xml:space="preserve"> abruptly vanish or radically transform, and indeed n</w:t>
      </w:r>
      <w:r>
        <w:t xml:space="preserve">othing within the universe could avert it. One such scenario involves the </w:t>
      </w:r>
      <w:r>
        <w:lastRenderedPageBreak/>
        <w:t xml:space="preserve">Higgs field and what is called a </w:t>
      </w:r>
      <w:r>
        <w:rPr>
          <w:b/>
          <w:bCs/>
        </w:rPr>
        <w:t>false vacuum decay</w:t>
      </w:r>
      <w:r>
        <w:t xml:space="preserve">. Measurements of our Higgs boson suggest that the universe sits at the boundary between stable and unstable: we may be in a </w:t>
      </w:r>
      <w:r>
        <w:rPr>
          <w:b/>
          <w:bCs/>
        </w:rPr>
        <w:t>metast</w:t>
      </w:r>
      <w:r>
        <w:rPr>
          <w:b/>
          <w:bCs/>
        </w:rPr>
        <w:t>able vacuum</w:t>
      </w:r>
      <w:r>
        <w:t>, meaning that although things have been steady for 13.8 billion years, there is a remote chance that a quantum tunneling event could trigger a new, lower-energy state of physics</w:t>
      </w:r>
      <w:hyperlink r:id="rId38" w:anchor=":~:text=Measurements%20of%20the%20Higgs%20have,something%20were%20to%20go%20wrong">
        <w:r>
          <w:rPr>
            <w:rStyle w:val="Hyperlink"/>
          </w:rPr>
          <w:t>[27]</w:t>
        </w:r>
      </w:hyperlink>
      <w:hyperlink r:id="rId39" w:anchor=":~:text=The%20apparent%20metastability%20of%20the,universe">
        <w:r>
          <w:rPr>
            <w:rStyle w:val="Hyperlink"/>
          </w:rPr>
          <w:t>[28]</w:t>
        </w:r>
      </w:hyperlink>
      <w:r>
        <w:t xml:space="preserve">. If that happened, </w:t>
      </w:r>
      <w:r>
        <w:rPr>
          <w:i/>
          <w:iCs/>
        </w:rPr>
        <w:t>“all it would take is one little shake in the wrong direction… where the Higgs field falls apart and the underlying quantum fields find a new, more stable configuration”</w:t>
      </w:r>
      <w:hyperlink r:id="rId40" w:anchor=":~:text=The%20apparent%20metastability%20of%20the,universe">
        <w:r>
          <w:rPr>
            <w:rStyle w:val="Hyperlink"/>
          </w:rPr>
          <w:t>[28]</w:t>
        </w:r>
      </w:hyperlink>
      <w:r>
        <w:t xml:space="preserve">. A tiny bubble of this true vacuum would nucleate and then </w:t>
      </w:r>
      <w:r>
        <w:rPr>
          <w:b/>
          <w:bCs/>
        </w:rPr>
        <w:t>expand at near light-speed</w:t>
      </w:r>
      <w:r>
        <w:t>, converting everything in its path to an entirel</w:t>
      </w:r>
      <w:r>
        <w:t>y different state of matter-energy</w:t>
      </w:r>
      <w:hyperlink r:id="rId41" w:anchor=":~:text=The%20apparent%20metastability%20of%20the,universe">
        <w:r>
          <w:rPr>
            <w:rStyle w:val="Hyperlink"/>
          </w:rPr>
          <w:t>[28]</w:t>
        </w:r>
      </w:hyperlink>
      <w:r>
        <w:t>. In simple terms, the laws of physics as we know them would be overwritten – ato</w:t>
      </w:r>
      <w:r>
        <w:t>ms, stars, life, the fabric of space itself would dissolve into whatever novel reality this phase transition brings</w:t>
      </w:r>
      <w:hyperlink r:id="rId42" w:anchor=":~:text=What%20would%20be%20on%20the,as%20we%20know%20it%20impossible">
        <w:r>
          <w:rPr>
            <w:rStyle w:val="Hyperlink"/>
          </w:rPr>
          <w:t>[29]</w:t>
        </w:r>
      </w:hyperlink>
      <w:r>
        <w:t xml:space="preserve">. To any beings inside the universe, this would be an </w:t>
      </w:r>
      <w:r>
        <w:rPr>
          <w:i/>
          <w:iCs/>
        </w:rPr>
        <w:t>instantaneous cataclysm</w:t>
      </w:r>
      <w:r>
        <w:t xml:space="preserve"> coming without warning (by the time you observe it, you’re gone). No hero, no technology could stop it or “hold the heavens and earth” together at that point. It is ch</w:t>
      </w:r>
      <w:r>
        <w:t xml:space="preserve">illing that </w:t>
      </w:r>
      <w:r>
        <w:rPr>
          <w:b/>
          <w:bCs/>
        </w:rPr>
        <w:t>science thus conceives a physical way for “the heavens and earth” to vanish</w:t>
      </w:r>
      <w:r>
        <w:t xml:space="preserve"> – a scenario eerily consonant with the Qur’anic notion that creation is not indestructible; it endures only by the grace that such a decay or other cosmic catastrophe </w:t>
      </w:r>
      <w:r>
        <w:rPr>
          <w:i/>
          <w:iCs/>
        </w:rPr>
        <w:t>d</w:t>
      </w:r>
      <w:r>
        <w:rPr>
          <w:i/>
          <w:iCs/>
        </w:rPr>
        <w:t>oes not</w:t>
      </w:r>
      <w:r>
        <w:t xml:space="preserve"> occur until God wills. The Qur’an elsewhere says </w:t>
      </w:r>
      <w:r>
        <w:rPr>
          <w:i/>
          <w:iCs/>
        </w:rPr>
        <w:t>“On the Day when We shall roll up the sky like a scroll”</w:t>
      </w:r>
      <w:r>
        <w:t xml:space="preserve"> (21:104), conveying that at the destined end-time, God will allow the cosmos to unravel. For now, however, </w:t>
      </w:r>
      <w:r>
        <w:rPr>
          <w:b/>
          <w:bCs/>
        </w:rPr>
        <w:t xml:space="preserve">the universe’s continued existence </w:t>
      </w:r>
      <w:r>
        <w:rPr>
          <w:b/>
          <w:bCs/>
        </w:rPr>
        <w:t>balances on delicate conditions</w:t>
      </w:r>
      <w:r>
        <w:t xml:space="preserve"> that we have only recently come to understand. From a believer’s perspective, this finely poised stability further underscores that an Unseen Sustainer is “holding up” the world.</w:t>
      </w:r>
    </w:p>
    <w:p w:rsidR="00C46282" w:rsidRDefault="00A15A0A">
      <w:pPr>
        <w:pStyle w:val="BodyText"/>
      </w:pPr>
      <w:r>
        <w:t>In sum, modern physics has revealed two profo</w:t>
      </w:r>
      <w:r>
        <w:t xml:space="preserve">und facts: (1) The universe is extraordinarily </w:t>
      </w:r>
      <w:r>
        <w:rPr>
          <w:i/>
          <w:iCs/>
        </w:rPr>
        <w:t>ordered and fine-tuned</w:t>
      </w:r>
      <w:r>
        <w:t xml:space="preserve">, as if calibrated for life – suggestive of a purposeful design behind the scenes. (2) The universe is also </w:t>
      </w:r>
      <w:r>
        <w:rPr>
          <w:i/>
          <w:iCs/>
        </w:rPr>
        <w:t>contingent and could have been otherwise</w:t>
      </w:r>
      <w:r>
        <w:t xml:space="preserve"> – there are imaginable (and perhaps un</w:t>
      </w:r>
      <w:r>
        <w:t xml:space="preserve">avoidable) ways it could cease or fundamentally change, which underlines that reality is not self-necessary. Both points resonate strongly with the spirit of Qur’an 35:41. The verse invites us to see a </w:t>
      </w:r>
      <w:r>
        <w:rPr>
          <w:b/>
          <w:bCs/>
        </w:rPr>
        <w:t>divine caretaker behind the cosmic order</w:t>
      </w:r>
      <w:r>
        <w:t xml:space="preserve">, and today’s </w:t>
      </w:r>
      <w:r>
        <w:t xml:space="preserve">science, far from rendering that obsolete, has given us new language (physical constants, cosmic phase transitions, etc.) to appreciate how </w:t>
      </w:r>
      <w:r>
        <w:rPr>
          <w:i/>
          <w:iCs/>
        </w:rPr>
        <w:t>dependent</w:t>
      </w:r>
      <w:r>
        <w:t xml:space="preserve"> the cosmos is on underlying conditions. This provides a natural bridge to the Simulation Hypothesis – a co</w:t>
      </w:r>
      <w:r>
        <w:t>ntemporary idea that radically reframes these insights by proposing that the entire physical world might itself be a kind of high-tech illusion sustained by an external intelligence.</w:t>
      </w:r>
    </w:p>
    <w:p w:rsidR="00C46282" w:rsidRDefault="00A15A0A">
      <w:pPr>
        <w:pStyle w:val="Heading2"/>
      </w:pPr>
      <w:bookmarkStart w:id="7" w:name="X21bce2546f874a30c6a76aabeaa1275e2826c63"/>
      <w:bookmarkEnd w:id="6"/>
      <w:r>
        <w:t>The Simulation Hypothesis: A Digital Age Metaphor for Divine Sustenance</w:t>
      </w:r>
    </w:p>
    <w:p w:rsidR="00C46282" w:rsidRDefault="00A15A0A">
      <w:pPr>
        <w:pStyle w:val="FirstParagraph"/>
      </w:pPr>
      <w:r>
        <w:t>W</w:t>
      </w:r>
      <w:r>
        <w:t xml:space="preserve">hat if “reality as we know it” is not the ultimate reality at all, but more akin to a program running on some cosmic computer? This startling question lies at the heart of the </w:t>
      </w:r>
      <w:r>
        <w:rPr>
          <w:b/>
          <w:bCs/>
        </w:rPr>
        <w:t>Simulation Hypothesis</w:t>
      </w:r>
      <w:r>
        <w:t xml:space="preserve">, popularized by philosopher </w:t>
      </w:r>
      <w:r>
        <w:rPr>
          <w:b/>
          <w:bCs/>
        </w:rPr>
        <w:t>Nick Bostrom</w:t>
      </w:r>
      <w:r>
        <w:t xml:space="preserve"> and others. Bostr</w:t>
      </w:r>
      <w:r>
        <w:t xml:space="preserve">om’s 2003 paper “Are You Living in a Computer Simulation?” argues that at least one of the following propositions must be true: </w:t>
      </w:r>
      <w:r>
        <w:rPr>
          <w:b/>
          <w:bCs/>
        </w:rPr>
        <w:t>(1)</w:t>
      </w:r>
      <w:r>
        <w:t xml:space="preserve"> Almost no civilization at our level ever reaches a “post-human” stage capable of running high-fidelity universe simulations </w:t>
      </w:r>
      <w:r>
        <w:t xml:space="preserve">(they destroy themselves or never attain such technology); </w:t>
      </w:r>
      <w:r>
        <w:rPr>
          <w:b/>
          <w:bCs/>
        </w:rPr>
        <w:t>(2)</w:t>
      </w:r>
      <w:r>
        <w:t xml:space="preserve"> advanced civilizations </w:t>
      </w:r>
      <w:r>
        <w:lastRenderedPageBreak/>
        <w:t xml:space="preserve">might reach that stage but choose </w:t>
      </w:r>
      <w:r>
        <w:rPr>
          <w:b/>
          <w:bCs/>
        </w:rPr>
        <w:t>not</w:t>
      </w:r>
      <w:r>
        <w:t xml:space="preserve"> to run simulations of minds/worlds (perhaps for ethical reasons); </w:t>
      </w:r>
      <w:r>
        <w:rPr>
          <w:b/>
          <w:bCs/>
        </w:rPr>
        <w:t>(3)</w:t>
      </w:r>
      <w:r>
        <w:t xml:space="preserve"> if neither (1) nor (2) holds, then it is </w:t>
      </w:r>
      <w:r>
        <w:rPr>
          <w:b/>
          <w:bCs/>
        </w:rPr>
        <w:t xml:space="preserve">highly probable that </w:t>
      </w:r>
      <w:r>
        <w:rPr>
          <w:b/>
          <w:bCs/>
        </w:rPr>
        <w:t>we ourselves are living in a simulation</w:t>
      </w:r>
      <w:hyperlink r:id="rId43" w:anchor=":~:text=trilemma%20known%20as%20the%20simulation,computing%20power%20could%20create%20so">
        <w:r>
          <w:rPr>
            <w:rStyle w:val="Hyperlink"/>
          </w:rPr>
          <w:t>[30]</w:t>
        </w:r>
      </w:hyperlink>
      <w:hyperlink r:id="rId44" w:anchor=":~:text=many%20simulated%20worlds%20with%20conscious,com%2022">
        <w:r>
          <w:rPr>
            <w:rStyle w:val="Hyperlink"/>
          </w:rPr>
          <w:t>[31]</w:t>
        </w:r>
      </w:hyperlink>
      <w:r>
        <w:t xml:space="preserve">. The logic of this trilemma is that if future or higher beings can create countless simulated universes with conscious inhabitants, those simulated beings would vastly outnumber “real” beings – so statistically, </w:t>
      </w:r>
      <w:r>
        <w:rPr>
          <w:b/>
          <w:bCs/>
        </w:rPr>
        <w:t>we’</w:t>
      </w:r>
      <w:r>
        <w:rPr>
          <w:b/>
          <w:bCs/>
        </w:rPr>
        <w:t>d more likely be among the simulated minds</w:t>
      </w:r>
      <w:r>
        <w:t xml:space="preserve"> rather than the rare originals. Bostrom doesn’t claim this is definitely the case, but he concludes that unless we are sure advanced simulation is impossible or never utilized, we “should accept a high probability</w:t>
      </w:r>
      <w:r>
        <w:t xml:space="preserve"> that our reality is artificially generated”</w:t>
      </w:r>
      <w:hyperlink r:id="rId45" w:anchor=":~:text=sufficiently%20advanced%20civilization%20with%20immense,com%2022">
        <w:r>
          <w:rPr>
            <w:rStyle w:val="Hyperlink"/>
          </w:rPr>
          <w:t>[32]</w:t>
        </w:r>
      </w:hyperlink>
      <w:r>
        <w:t xml:space="preserve">. Tech entrepreneur Elon Musk later popularized this idea by quipping that the odds we are in base reality are </w:t>
      </w:r>
      <w:r>
        <w:rPr>
          <w:i/>
          <w:iCs/>
        </w:rPr>
        <w:t>“one in billions”</w:t>
      </w:r>
      <w:hyperlink r:id="rId46" w:anchor=":~:text=idea%20wide%20publicity,one%20such%20civilization%20runs%20many">
        <w:r>
          <w:rPr>
            <w:rStyle w:val="Hyperlink"/>
          </w:rPr>
          <w:t>[33]</w:t>
        </w:r>
      </w:hyperlink>
      <w:r>
        <w:t xml:space="preserve"> – essentially arguing that given how quickly our own video games have evolved in a few decades, it’s almost inevitable that some civilization, so</w:t>
      </w:r>
      <w:r>
        <w:t>mewhere, someday, will run ancestor-simulations indistinguishable from real life</w:t>
      </w:r>
      <w:hyperlink r:id="rId47" w:anchor=":~:text=theverge,%E2%80%9Creal%E2%80%9D%20are%20astronomically%20low%20%E2%80%93">
        <w:r>
          <w:rPr>
            <w:rStyle w:val="Hyperlink"/>
          </w:rPr>
          <w:t>[34]</w:t>
        </w:r>
      </w:hyperlink>
      <w:r>
        <w:t>.</w:t>
      </w:r>
    </w:p>
    <w:p w:rsidR="00C46282" w:rsidRDefault="00A15A0A">
      <w:pPr>
        <w:pStyle w:val="BodyText"/>
      </w:pPr>
      <w:r>
        <w:t xml:space="preserve">Crucially, for our purposes, the Simulation Hypothesis provides a </w:t>
      </w:r>
      <w:r>
        <w:rPr>
          <w:b/>
          <w:bCs/>
        </w:rPr>
        <w:t>conceptual model</w:t>
      </w:r>
      <w:r>
        <w:t xml:space="preserve"> </w:t>
      </w:r>
      <w:r>
        <w:t xml:space="preserve">in which a world can appear self-contained and law-abiding, yet in truth be completely contingent on an external agent (the simulator). In a sophisticated simulation, the inhabitants might discover consistent physical “laws” and never see miracles – yet </w:t>
      </w:r>
      <w:r>
        <w:rPr>
          <w:b/>
          <w:bCs/>
        </w:rPr>
        <w:t>ev</w:t>
      </w:r>
      <w:r>
        <w:rPr>
          <w:b/>
          <w:bCs/>
        </w:rPr>
        <w:t>ery bit of their world exists only because some outside intelligence is running the program</w:t>
      </w:r>
      <w:r>
        <w:t xml:space="preserve">. If the power is turned off or the program terminated, that entire universe would </w:t>
      </w:r>
      <w:r>
        <w:rPr>
          <w:i/>
          <w:iCs/>
        </w:rPr>
        <w:t>vanish</w:t>
      </w:r>
      <w:r>
        <w:t xml:space="preserve"> in an instant, with nothing the simulated beings could do to prevent it. Su</w:t>
      </w:r>
      <w:r>
        <w:t xml:space="preserve">ddenly, Qur’an 35:41’s statement – that the heavens and earth would collapse if God stopped sustaining them, and no one else could hold them up – becomes vividly intelligible in simulation terms. The </w:t>
      </w:r>
      <w:r>
        <w:rPr>
          <w:b/>
          <w:bCs/>
        </w:rPr>
        <w:t>Simulator</w:t>
      </w:r>
      <w:r>
        <w:t xml:space="preserve"> is to the simulated world as </w:t>
      </w:r>
      <w:r>
        <w:rPr>
          <w:b/>
          <w:bCs/>
        </w:rPr>
        <w:t>God</w:t>
      </w:r>
      <w:r>
        <w:t xml:space="preserve"> is to the cre</w:t>
      </w:r>
      <w:r>
        <w:t>ated cosmos in Islamic theology</w:t>
      </w:r>
      <w:hyperlink r:id="rId48" w:anchor=":~:text=themuslimtimes.info%2C%20so%20in%20al,the%20divine%20agent%20in%20occasionalism%E2%80%9D">
        <w:r>
          <w:rPr>
            <w:rStyle w:val="Hyperlink"/>
          </w:rPr>
          <w:t>[35]</w:t>
        </w:r>
      </w:hyperlink>
      <w:r>
        <w:t xml:space="preserve">. Just as the verse implies an ever-present dependence of the world on God, a simulation universe depends on its </w:t>
      </w:r>
      <w:r>
        <w:rPr>
          <w:b/>
          <w:bCs/>
        </w:rPr>
        <w:t>running code and hardware at every moment</w:t>
      </w:r>
      <w:r>
        <w:t xml:space="preserve">. The inhabitants might be oblivious to the true </w:t>
      </w:r>
      <w:r>
        <w:t xml:space="preserve">source of their reality’s continuity. But an external will is keeping their “heavens and earth” from ceasing. This parallel is so striking that scholars have explicitly drawn comparisons between simulation theory and Al-Ghazālī’s </w:t>
      </w:r>
      <w:r>
        <w:rPr>
          <w:i/>
          <w:iCs/>
        </w:rPr>
        <w:t>occasionalism</w:t>
      </w:r>
      <w:r>
        <w:t xml:space="preserve">: </w:t>
      </w:r>
      <w:r>
        <w:rPr>
          <w:i/>
          <w:iCs/>
        </w:rPr>
        <w:t>“the two pa</w:t>
      </w:r>
      <w:r>
        <w:rPr>
          <w:i/>
          <w:iCs/>
        </w:rPr>
        <w:t>radigms share striking metaphysical parallels… both present a world that is not the ultimate reality but a dependent reality, sustained at every moment by an external agency”</w:t>
      </w:r>
      <w:hyperlink r:id="rId49" w:anchor=":~:text=The%20simulation%20hypothesis%20and%20al,seen%20how%20the%20language%20of">
        <w:r>
          <w:rPr>
            <w:rStyle w:val="Hyperlink"/>
          </w:rPr>
          <w:t>[36]</w:t>
        </w:r>
      </w:hyperlink>
      <w:r>
        <w:t>. In Al-Ghazālī’s view, if God stopped willing the world for an instant, it</w:t>
      </w:r>
      <w:r>
        <w:t xml:space="preserve"> would not exist; similarly, if a simulator program pauses, the simulated world simply isn’t there. </w:t>
      </w:r>
      <w:r>
        <w:rPr>
          <w:b/>
          <w:bCs/>
        </w:rPr>
        <w:t>The simulation framework thus modernizes the notion of continuous divine sustenance</w:t>
      </w:r>
      <w:r>
        <w:t xml:space="preserve"> – it gives us a technological analogy for how our reality could be compl</w:t>
      </w:r>
      <w:r>
        <w:t>etely subordinate to a higher reality.</w:t>
      </w:r>
    </w:p>
    <w:p w:rsidR="00C46282" w:rsidRDefault="00A15A0A">
      <w:pPr>
        <w:pStyle w:val="BodyText"/>
      </w:pPr>
      <w:r>
        <w:t>Beyond abstract philosophy, proponents of the Simulation Hypothesis have pointed to tantalizing “hints” that our physics might indeed bear the fingerprints of a programmed reality. For instance, if the universe were s</w:t>
      </w:r>
      <w:r>
        <w:t>imulated on a discrete lattice (rather than being a continuum), there might be observable consequences at extremely high energies or large scales. A team of physicists (Silas Beane et al.) suggested that cosmic rays – subatomic particles racing through spa</w:t>
      </w:r>
      <w:r>
        <w:t xml:space="preserve">ce – would display a maximum energy cutoff and angular distribution anomalies if spacetime were pixellated. Remarkably, an observed “cliff” in the cosmic ray energy spectrum </w:t>
      </w:r>
      <w:r>
        <w:rPr>
          <w:b/>
          <w:bCs/>
        </w:rPr>
        <w:t>is consistent with what one would expect from an underlying grid</w:t>
      </w:r>
      <w:r>
        <w:t xml:space="preserve"> at the edge of th</w:t>
      </w:r>
      <w:r>
        <w:t xml:space="preserve">e observable </w:t>
      </w:r>
      <w:r>
        <w:lastRenderedPageBreak/>
        <w:t>universe</w:t>
      </w:r>
      <w:hyperlink r:id="rId50" w:anchor=":~:text=If%20we%20were%20living%20in,a%20spectrum%20of%20energy%20values">
        <w:r>
          <w:rPr>
            <w:rStyle w:val="Hyperlink"/>
          </w:rPr>
          <w:t>[37]</w:t>
        </w:r>
      </w:hyperlink>
      <w:hyperlink r:id="rId51" w:anchor=":~:text=There%27s%20a%20known%20limit%20to,investigate%20whether%20that%27s%20the%20case">
        <w:r>
          <w:rPr>
            <w:rStyle w:val="Hyperlink"/>
          </w:rPr>
          <w:t>[38]</w:t>
        </w:r>
      </w:hyperlink>
      <w:r>
        <w:t xml:space="preserve">. As a science writer explained, </w:t>
      </w:r>
      <w:r>
        <w:rPr>
          <w:i/>
          <w:iCs/>
        </w:rPr>
        <w:t>“If we were living in a simulator, we’d expect to find evidence of that lattice if we looked close enough… and that’s what B</w:t>
      </w:r>
      <w:r>
        <w:rPr>
          <w:i/>
          <w:iCs/>
        </w:rPr>
        <w:t>eane and colleagues calculated… this seemingly arbitrary [energy] cliff is consistent with the kind of boundary you’d find if there was an underlying lattice governing a simulator”</w:t>
      </w:r>
      <w:hyperlink r:id="rId52" w:anchor=":~:text=If%20we%20were%20living%20in,a%20spectrum%20of%20energy%20values">
        <w:r>
          <w:rPr>
            <w:rStyle w:val="Hyperlink"/>
          </w:rPr>
          <w:t>[37]</w:t>
        </w:r>
      </w:hyperlink>
      <w:r>
        <w:t xml:space="preserve">. While far from proof, this is a concrete way to test for cosmic “pixels”. Likewise, quantum physics has produced its own puzzles: the renowned theoretical physicist </w:t>
      </w:r>
      <w:r>
        <w:rPr>
          <w:b/>
          <w:bCs/>
        </w:rPr>
        <w:t xml:space="preserve">James </w:t>
      </w:r>
      <w:r>
        <w:rPr>
          <w:b/>
          <w:bCs/>
        </w:rPr>
        <w:t>Gates</w:t>
      </w:r>
      <w:r>
        <w:t xml:space="preserve"> discovered that deep in the equations of supersymmetry (an extension of particle physics), there are embedded structures identical to </w:t>
      </w:r>
      <w:r>
        <w:rPr>
          <w:b/>
          <w:bCs/>
        </w:rPr>
        <w:t>error-correcting codes</w:t>
      </w:r>
      <w:r>
        <w:t xml:space="preserve"> – the same digital codes that computers use to detect and fix data errors. </w:t>
      </w:r>
      <w:r>
        <w:rPr>
          <w:i/>
          <w:iCs/>
        </w:rPr>
        <w:t>“He discovered wha</w:t>
      </w:r>
      <w:r>
        <w:rPr>
          <w:i/>
          <w:iCs/>
        </w:rPr>
        <w:t>t looked like error-correcting codes in the equations that govern how the universe works… Finding that type of code in a universe that is not computed is ‘extremely unlikely,’ Gates said”</w:t>
      </w:r>
      <w:hyperlink r:id="rId53" w:anchor=":~:text=in%20the%20theoretical%20equations%20that,govern%20how%20the%20universe%20works">
        <w:r>
          <w:rPr>
            <w:rStyle w:val="Hyperlink"/>
          </w:rPr>
          <w:t>[39]</w:t>
        </w:r>
      </w:hyperlink>
      <w:hyperlink r:id="rId54" w:anchor=":~:text=He%20discovered%20what%20looked%20like,Gates%20said">
        <w:r>
          <w:rPr>
            <w:rStyle w:val="Hyperlink"/>
          </w:rPr>
          <w:t>[40]</w:t>
        </w:r>
      </w:hyperlink>
      <w:r>
        <w:t xml:space="preserve">. Gates was astonished: why would fundamental reality </w:t>
      </w:r>
      <w:r>
        <w:rPr>
          <w:i/>
          <w:iCs/>
        </w:rPr>
        <w:t>just happen</w:t>
      </w:r>
      <w:r>
        <w:t xml:space="preserve"> to have the kind of self-correcting digital patterns that software engineers design to stabilize computations? </w:t>
      </w:r>
      <w:r>
        <w:rPr>
          <w:i/>
          <w:iCs/>
        </w:rPr>
        <w:t>“Error-correcting codes are what make browsers work, so why we</w:t>
      </w:r>
      <w:r>
        <w:rPr>
          <w:i/>
          <w:iCs/>
        </w:rPr>
        <w:t>re they in the [particle physics] equations I was studying?”</w:t>
      </w:r>
      <w:r>
        <w:t xml:space="preserve"> he wondered, noting that this realization made it hard to dismiss the simulation idea</w:t>
      </w:r>
      <w:hyperlink r:id="rId55" w:anchor=":~:text=He%20discovered%20what%20looked%20like,Gates%20said">
        <w:r>
          <w:rPr>
            <w:rStyle w:val="Hyperlink"/>
          </w:rPr>
          <w:t>[40]</w:t>
        </w:r>
      </w:hyperlink>
      <w:r>
        <w:t xml:space="preserve">. Additionally, cosmologist </w:t>
      </w:r>
      <w:r>
        <w:rPr>
          <w:b/>
          <w:bCs/>
        </w:rPr>
        <w:t>Max Tegmark</w:t>
      </w:r>
      <w:r>
        <w:t xml:space="preserve"> has pointed out that the universe is </w:t>
      </w:r>
      <w:r>
        <w:rPr>
          <w:i/>
          <w:iCs/>
        </w:rPr>
        <w:t>not</w:t>
      </w:r>
      <w:r>
        <w:t xml:space="preserve"> some haphazard mess; rather, the more we analyze nature, the more it </w:t>
      </w:r>
      <w:r>
        <w:rPr>
          <w:i/>
          <w:iCs/>
        </w:rPr>
        <w:t>“operates with elegant mathematical rules”</w:t>
      </w:r>
      <w:r>
        <w:t>. As Tegmark says</w:t>
      </w:r>
      <w:r>
        <w:t xml:space="preserve">, when you zoom into how quarks and electrons behave, </w:t>
      </w:r>
      <w:r>
        <w:rPr>
          <w:i/>
          <w:iCs/>
        </w:rPr>
        <w:t>“the rules are entirely mathematical”</w:t>
      </w:r>
      <w:r>
        <w:t>, just as one would expect if they were following lines of code</w:t>
      </w:r>
      <w:hyperlink r:id="rId56" w:anchor=":~:text=,just%20that%20way%2C%20Tegmark%20said">
        <w:r>
          <w:rPr>
            <w:rStyle w:val="Hyperlink"/>
          </w:rPr>
          <w:t>[41]</w:t>
        </w:r>
      </w:hyperlink>
      <w:hyperlink r:id="rId57" w:anchor=":~:text=said,just%20that%20way%2C%20Tegmark%20said">
        <w:r>
          <w:rPr>
            <w:rStyle w:val="Hyperlink"/>
          </w:rPr>
          <w:t>[42]</w:t>
        </w:r>
      </w:hyperlink>
      <w:r>
        <w:t>. If Tegmark were a character in a video game, he muses, at some p</w:t>
      </w:r>
      <w:r>
        <w:t>oint he’d catch on that the world’s rigid math laws betrayed its programmed origin</w:t>
      </w:r>
      <w:hyperlink r:id="rId58" w:anchor=":~:text=,just%20that%20way%2C%20Tegmark%20said">
        <w:r>
          <w:rPr>
            <w:rStyle w:val="Hyperlink"/>
          </w:rPr>
          <w:t>[41]</w:t>
        </w:r>
      </w:hyperlink>
      <w:r>
        <w:t>. All these observations – dis</w:t>
      </w:r>
      <w:r>
        <w:t xml:space="preserve">crete limits, code-like patterns, mathematical precision – are intriguing </w:t>
      </w:r>
      <w:r>
        <w:rPr>
          <w:i/>
          <w:iCs/>
        </w:rPr>
        <w:t>if</w:t>
      </w:r>
      <w:r>
        <w:t xml:space="preserve"> one entertains that our “heavens and earth” might literally be running on </w:t>
      </w:r>
      <w:r>
        <w:rPr>
          <w:b/>
          <w:bCs/>
        </w:rPr>
        <w:t>information</w:t>
      </w:r>
      <w:r>
        <w:t xml:space="preserve">. From that perspective, </w:t>
      </w:r>
      <w:r>
        <w:rPr>
          <w:b/>
          <w:bCs/>
        </w:rPr>
        <w:t>“God keeps the heavens and earth from vanishing”</w:t>
      </w:r>
      <w:r>
        <w:t xml:space="preserve"> </w:t>
      </w:r>
      <w:r>
        <w:t xml:space="preserve">could be interpreted as </w:t>
      </w:r>
      <w:r>
        <w:rPr>
          <w:i/>
          <w:iCs/>
        </w:rPr>
        <w:t>the Programmer sustaining the simulation</w:t>
      </w:r>
      <w:r>
        <w:t xml:space="preserve">. The verse even says God is </w:t>
      </w:r>
      <w:r>
        <w:rPr>
          <w:i/>
          <w:iCs/>
        </w:rPr>
        <w:t>ḥ</w:t>
      </w:r>
      <w:r>
        <w:rPr>
          <w:i/>
          <w:iCs/>
        </w:rPr>
        <w:t>alīm</w:t>
      </w:r>
      <w:r>
        <w:t xml:space="preserve"> (forbearing/patient) and </w:t>
      </w:r>
      <w:r>
        <w:rPr>
          <w:i/>
          <w:iCs/>
        </w:rPr>
        <w:t>ghafūr</w:t>
      </w:r>
      <w:r>
        <w:t xml:space="preserve"> (forgiving) – one might whimsically imagine this as God mercifully debugging the cosmic code or tolerating our errors, rather</w:t>
      </w:r>
      <w:r>
        <w:t xml:space="preserve"> than crashing the program at the first provocation.</w:t>
      </w:r>
    </w:p>
    <w:p w:rsidR="00C46282" w:rsidRDefault="00A15A0A">
      <w:pPr>
        <w:pStyle w:val="BodyText"/>
      </w:pPr>
      <w:r>
        <w:t>Importantly, the Simulation Hypothesis is usually discussed in secular or scientific circles without reference to God. It often envisions some advanced extraterrestrial civilization or future humans as t</w:t>
      </w:r>
      <w:r>
        <w:t xml:space="preserve">he simulators. However, even if that were the case (i.e. our universe was the product of super-intelligent aliens’ software), it </w:t>
      </w:r>
      <w:r>
        <w:rPr>
          <w:b/>
          <w:bCs/>
        </w:rPr>
        <w:t>does not eliminate the need for an ultimate Creator</w:t>
      </w:r>
      <w:r>
        <w:t xml:space="preserve"> in a religious view. It just moves the question up one level: who created t</w:t>
      </w:r>
      <w:r>
        <w:t xml:space="preserve">hose simulators or the laws of the higher reality in which they reside? As the Qur’an pointedly asks, </w:t>
      </w:r>
      <w:r>
        <w:rPr>
          <w:i/>
          <w:iCs/>
        </w:rPr>
        <w:t>“Were they created from nothing, or are they themselves the creators?”</w:t>
      </w:r>
      <w:r>
        <w:t xml:space="preserve"> (52:35) – a question that can be posed to any purported self-sufficient beings</w:t>
      </w:r>
      <w:hyperlink r:id="rId59" w:anchor=":~:text=ultimately%20it%20just%20pushes%20the,of%20Allah%2C%20the%20Absolute%20Creator">
        <w:r>
          <w:rPr>
            <w:rStyle w:val="Hyperlink"/>
          </w:rPr>
          <w:t>[43]</w:t>
        </w:r>
      </w:hyperlink>
      <w:r>
        <w:t>. The Quranic worldview comfortably accommodates n</w:t>
      </w:r>
      <w:r>
        <w:t xml:space="preserve">ested realities: if we discovered that our world was artificial, a Muslim would say </w:t>
      </w:r>
      <w:r>
        <w:rPr>
          <w:i/>
          <w:iCs/>
        </w:rPr>
        <w:t>Allah</w:t>
      </w:r>
      <w:r>
        <w:t xml:space="preserve"> is still the one who fashioned the entire hierarchy of existence. The simulators would merely be an intermediate cause, themselves contingent creatures of God</w:t>
      </w:r>
      <w:hyperlink r:id="rId60" w:anchor=":~:text=ultimately%20it%20just%20pushes%20the,of%20Allah%2C%20the%20Absolute%20Creator">
        <w:r>
          <w:rPr>
            <w:rStyle w:val="Hyperlink"/>
          </w:rPr>
          <w:t>[43]</w:t>
        </w:r>
      </w:hyperlink>
      <w:hyperlink r:id="rId61" w:anchor=":~:text=echoes%20certain%20Qur%E2%80%99anic%20themes%3A%20the,describe%20a%20possible%20virtual%20reality">
        <w:r>
          <w:rPr>
            <w:rStyle w:val="Hyperlink"/>
          </w:rPr>
          <w:t>[44]</w:t>
        </w:r>
      </w:hyperlink>
      <w:r>
        <w:t xml:space="preserve">. In fact, some Muslim thinkers suggest that a confirmed simulation would </w:t>
      </w:r>
      <w:r>
        <w:rPr>
          <w:b/>
          <w:bCs/>
        </w:rPr>
        <w:t>reinf</w:t>
      </w:r>
      <w:r>
        <w:rPr>
          <w:b/>
          <w:bCs/>
        </w:rPr>
        <w:t>orce</w:t>
      </w:r>
      <w:r>
        <w:t xml:space="preserve"> theology: it would be empirical confirmation that a higher plane of reality exists beyond our perception, and it would highlight how </w:t>
      </w:r>
      <w:r>
        <w:rPr>
          <w:i/>
          <w:iCs/>
        </w:rPr>
        <w:t>intelligence and will</w:t>
      </w:r>
      <w:r>
        <w:t xml:space="preserve"> (of the simulators) underlie our physics – a small mirror of how God’s intelligence undergirds e</w:t>
      </w:r>
      <w:r>
        <w:t xml:space="preserve">verything. It is </w:t>
      </w:r>
      <w:r>
        <w:lastRenderedPageBreak/>
        <w:t xml:space="preserve">notable that </w:t>
      </w:r>
      <w:r>
        <w:rPr>
          <w:b/>
          <w:bCs/>
        </w:rPr>
        <w:t>Islam has always described earthly life as a temporary, lesser realm</w:t>
      </w:r>
      <w:r>
        <w:t xml:space="preserve"> in comparison to the transcendent reality of the Hereafter. The Qur’an calls this worldly life </w:t>
      </w:r>
      <w:r>
        <w:rPr>
          <w:i/>
          <w:iCs/>
        </w:rPr>
        <w:t>“play and distraction”</w:t>
      </w:r>
      <w:r>
        <w:t xml:space="preserve"> (la‘ib wa-lahw) and </w:t>
      </w:r>
      <w:r>
        <w:rPr>
          <w:i/>
          <w:iCs/>
        </w:rPr>
        <w:t>“a deceiving enjoym</w:t>
      </w:r>
      <w:r>
        <w:rPr>
          <w:i/>
          <w:iCs/>
        </w:rPr>
        <w:t>ent”</w:t>
      </w:r>
      <w:r>
        <w:t xml:space="preserve">, while it calls the Hereafter </w:t>
      </w:r>
      <w:r>
        <w:rPr>
          <w:i/>
          <w:iCs/>
        </w:rPr>
        <w:t>“the true life that will never end”</w:t>
      </w:r>
      <w:r>
        <w:t xml:space="preserve"> (e.g. Qur’an 29:64, 6:32, 87:17). In one commentary, </w:t>
      </w:r>
      <w:r>
        <w:rPr>
          <w:b/>
          <w:bCs/>
        </w:rPr>
        <w:t>Ibn Kathīr</w:t>
      </w:r>
      <w:r>
        <w:t xml:space="preserve"> wrote that this life is like a quick passing </w:t>
      </w:r>
      <w:r>
        <w:rPr>
          <w:b/>
          <w:bCs/>
        </w:rPr>
        <w:t>illusion</w:t>
      </w:r>
      <w:r>
        <w:t>, whereas the Hereafter is the lasting reality</w:t>
      </w:r>
      <w:hyperlink r:id="rId62" w:anchor=":~:text=match%20at%20L221%20quran,game%20or%20a%20theatrical%20performance">
        <w:r>
          <w:rPr>
            <w:rStyle w:val="Hyperlink"/>
          </w:rPr>
          <w:t>[45]</w:t>
        </w:r>
      </w:hyperlink>
      <w:r>
        <w:t>. Such descriptions uncannily parallel the simulation concept: our current life</w:t>
      </w:r>
      <w:r>
        <w:t xml:space="preserve"> is like being inside an immersive game – engaging and important for a time, but fleeting and not ultimate. Upon death (or “exit”), one awakens to the </w:t>
      </w:r>
      <w:r>
        <w:rPr>
          <w:b/>
          <w:bCs/>
        </w:rPr>
        <w:t>real world outside the simulation</w:t>
      </w:r>
      <w:r>
        <w:t xml:space="preserve">. Indeed, one Quranic name for the Day of Judgment is </w:t>
      </w:r>
      <w:r>
        <w:rPr>
          <w:i/>
          <w:iCs/>
        </w:rPr>
        <w:t>“Yawm al-Taghābun”</w:t>
      </w:r>
      <w:r>
        <w:t>, often translated as “the Day of Disillusionment” – the day people realize they were under illusions and face the truth of things</w:t>
      </w:r>
      <w:hyperlink r:id="rId63" w:anchor=":~:text=Another%20interesting%20term%3A%20the%20Quran,if%20coming%20out%20of%20delusion">
        <w:r>
          <w:rPr>
            <w:rStyle w:val="Hyperlink"/>
          </w:rPr>
          <w:t>[46]</w:t>
        </w:r>
      </w:hyperlink>
      <w:r>
        <w:t>. From an Islamic perspective, to maintain faith is almost like remembering that the apparent world isn’t all there is – a bit like a character in the Matrix movie intuit</w:t>
      </w:r>
      <w:r>
        <w:t xml:space="preserve">ing that there is a higher reality beyond the Matrix. </w:t>
      </w:r>
      <w:r>
        <w:rPr>
          <w:b/>
          <w:bCs/>
        </w:rPr>
        <w:t>Believers consciously live in view of an unseen realm (al-ghayb)</w:t>
      </w:r>
      <w:r>
        <w:t>: they know an Author of the simulation is watching, and that one day the simulation will end, to be replaced by a new, eternal reality. A</w:t>
      </w:r>
      <w:r>
        <w:t xml:space="preserve">s one writer put it, </w:t>
      </w:r>
      <w:r>
        <w:rPr>
          <w:i/>
          <w:iCs/>
        </w:rPr>
        <w:t>“Believing in an unseen divine realm while living in a temporal test-world is essentially to live in a designed simulation”</w:t>
      </w:r>
      <w:hyperlink r:id="rId64" w:anchor=":~:text=Quranic%20description%20of%20duny%C4%81%20as,live%20in%20a%20designed%20simulation">
        <w:r>
          <w:rPr>
            <w:rStyle w:val="Hyperlink"/>
          </w:rPr>
          <w:t>[47]</w:t>
        </w:r>
      </w:hyperlink>
      <w:r>
        <w:t xml:space="preserve">. This life’s trials and moral choices are the very </w:t>
      </w:r>
      <w:r>
        <w:rPr>
          <w:i/>
          <w:iCs/>
        </w:rPr>
        <w:t>purpose</w:t>
      </w:r>
      <w:r>
        <w:t xml:space="preserve"> of the simulation. The Qur’an emphasizes that God did not create </w:t>
      </w:r>
      <w:r>
        <w:rPr>
          <w:i/>
          <w:iCs/>
        </w:rPr>
        <w:t>“the heavens and earth and a</w:t>
      </w:r>
      <w:r>
        <w:rPr>
          <w:i/>
          <w:iCs/>
        </w:rPr>
        <w:t>ll that is between them in vain play”</w:t>
      </w:r>
      <w:r>
        <w:t xml:space="preserve"> (21:16) but </w:t>
      </w:r>
      <w:r>
        <w:rPr>
          <w:i/>
          <w:iCs/>
        </w:rPr>
        <w:t>“for a meaningful purpose”</w:t>
      </w:r>
      <w:r>
        <w:t xml:space="preserve"> (44:38-39)</w:t>
      </w:r>
      <w:hyperlink r:id="rId65" w:anchor=":~:text=earth%20and%20all%20that%20is,for%20entertainment%20%E2%80%93%20He%20is">
        <w:r>
          <w:rPr>
            <w:rStyle w:val="Hyperlink"/>
          </w:rPr>
          <w:t>[48]</w:t>
        </w:r>
      </w:hyperlink>
      <w:r>
        <w:t>. So if we speak of God as the “Simulator,” He is not an amoral scientist running a code for entertainment – He is a wise Creator designing a soul-building arena. Unlike open-ended video games or simulations with save-poi</w:t>
      </w:r>
      <w:r>
        <w:t>nts, the Islamic worldview is that each soul plays this “game of life” only once, with high stakes and no reset – which imbues our simulated world with serious moral weight</w:t>
      </w:r>
      <w:hyperlink r:id="rId66" w:anchor=":~:text=match%20at%20L626%20new%20people,mused%20about%20the%20possibility%20of">
        <w:r>
          <w:rPr>
            <w:rStyle w:val="Hyperlink"/>
          </w:rPr>
          <w:t>[49]</w:t>
        </w:r>
      </w:hyperlink>
      <w:r>
        <w:t>.</w:t>
      </w:r>
    </w:p>
    <w:p w:rsidR="00C46282" w:rsidRDefault="00A15A0A">
      <w:pPr>
        <w:pStyle w:val="BodyText"/>
      </w:pPr>
      <w:r>
        <w:t xml:space="preserve">We can now appreciate Qur’an 35:41 in a new light. The verse is not just abstract theology; it is almost a </w:t>
      </w:r>
      <w:r>
        <w:rPr>
          <w:b/>
          <w:bCs/>
        </w:rPr>
        <w:t>literal description of real</w:t>
      </w:r>
      <w:r>
        <w:rPr>
          <w:b/>
          <w:bCs/>
        </w:rPr>
        <w:t>ity</w:t>
      </w:r>
      <w:r>
        <w:t xml:space="preserve">: </w:t>
      </w:r>
      <w:r>
        <w:rPr>
          <w:i/>
          <w:iCs/>
        </w:rPr>
        <w:t>“God keeps the heavens and earth from vanishing”</w:t>
      </w:r>
      <w:r>
        <w:t xml:space="preserve"> – picture a divine command </w:t>
      </w:r>
      <w:r>
        <w:rPr>
          <w:i/>
          <w:iCs/>
        </w:rPr>
        <w:t>“Be!”</w:t>
      </w:r>
      <w:r>
        <w:t xml:space="preserve"> that continuously runs, like a cosmic program loop sustaining the universe. </w:t>
      </w:r>
      <w:r>
        <w:rPr>
          <w:i/>
          <w:iCs/>
        </w:rPr>
        <w:t>“If they did vanish, no one else could stop them.”</w:t>
      </w:r>
      <w:r>
        <w:t xml:space="preserve"> Indeed, if God (the only true </w:t>
      </w:r>
      <w:r>
        <w:rPr>
          <w:b/>
          <w:bCs/>
        </w:rPr>
        <w:t>“Programmer”</w:t>
      </w:r>
      <w:r>
        <w:t xml:space="preserve">) issued a shutdown, </w:t>
      </w:r>
      <w:r>
        <w:rPr>
          <w:i/>
          <w:iCs/>
        </w:rPr>
        <w:t>inside</w:t>
      </w:r>
      <w:r>
        <w:t xml:space="preserve"> the system no created power could hold it together or reboot it</w:t>
      </w:r>
      <w:hyperlink r:id="rId67" w:anchor=":~:text=command%20%29%20%28%2030%3A25%20%29,of%20others%20and%20forgives%20them">
        <w:r>
          <w:rPr>
            <w:rStyle w:val="Hyperlink"/>
          </w:rPr>
          <w:t>[3]</w:t>
        </w:r>
      </w:hyperlink>
      <w:r>
        <w:t xml:space="preserve">. The Qur’an even challenges skeptics on precisely this contingency: </w:t>
      </w:r>
      <w:r>
        <w:rPr>
          <w:i/>
          <w:iCs/>
        </w:rPr>
        <w:t>“If Allah were to take away your hearing and sight and seal your hearts, which deity other than Allah could bring it back?”</w:t>
      </w:r>
      <w:r>
        <w:t xml:space="preserve"> (6:46). None could. The </w:t>
      </w:r>
      <w:r>
        <w:rPr>
          <w:b/>
          <w:bCs/>
        </w:rPr>
        <w:t>fragility of creation</w:t>
      </w:r>
      <w:r>
        <w:t xml:space="preserve"> is a recurrent th</w:t>
      </w:r>
      <w:r>
        <w:t xml:space="preserve">eme. One might recall the Quranic verse (67:3-4) that invites people to examine the sky for any crack or flaw, then asserts: </w:t>
      </w:r>
      <w:r>
        <w:rPr>
          <w:i/>
          <w:iCs/>
        </w:rPr>
        <w:t>“you will not find any inconsistency in the creation of the Most Merciful”</w:t>
      </w:r>
      <w:r>
        <w:t xml:space="preserve">, and adds </w:t>
      </w:r>
      <w:r>
        <w:rPr>
          <w:i/>
          <w:iCs/>
        </w:rPr>
        <w:t xml:space="preserve">“then [on the Day of Resurrection] the heaven </w:t>
      </w:r>
      <w:r>
        <w:rPr>
          <w:i/>
          <w:iCs/>
        </w:rPr>
        <w:t>will be folded up in His right hand”</w:t>
      </w:r>
      <w:r>
        <w:t xml:space="preserve">. A modern writer commented that this implies </w:t>
      </w:r>
      <w:r>
        <w:rPr>
          <w:i/>
          <w:iCs/>
        </w:rPr>
        <w:t>“the ‘simulation’ is so consistently designed that one can’t find a fault or break in its internal logic… until God decides to unravel it.”</w:t>
      </w:r>
      <w:hyperlink r:id="rId68" w:anchor=":~:text=The%20Quran%E2%80%99s%20verse%2C%20read%20metaphorically%2C,God%20decides%20to%20unravel%20it">
        <w:r>
          <w:rPr>
            <w:rStyle w:val="Hyperlink"/>
          </w:rPr>
          <w:t>[50]</w:t>
        </w:r>
      </w:hyperlink>
      <w:r>
        <w:t xml:space="preserve"> In other words, our world runs like a perfectly smooth program –</w:t>
      </w:r>
      <w:r>
        <w:t xml:space="preserve"> you won’t catch it glitching by itself – yet it is not eternal. Its coherence persists only up to the moment the Creator decrees the End.</w:t>
      </w:r>
    </w:p>
    <w:p w:rsidR="00C46282" w:rsidRDefault="00A15A0A">
      <w:pPr>
        <w:pStyle w:val="Heading2"/>
      </w:pPr>
      <w:bookmarkStart w:id="8" w:name="X06626823f36a3a80d8c2c8ec57454eeca9d95d5"/>
      <w:bookmarkEnd w:id="7"/>
      <w:r>
        <w:lastRenderedPageBreak/>
        <w:t>Bridging Tradition and Modernity: Occasionalism Meets Simulation</w:t>
      </w:r>
    </w:p>
    <w:p w:rsidR="00C46282" w:rsidRDefault="00A15A0A">
      <w:pPr>
        <w:pStyle w:val="FirstParagraph"/>
      </w:pPr>
      <w:r>
        <w:t>At this juncture, it is worth highlighting how remar</w:t>
      </w:r>
      <w:r>
        <w:t xml:space="preserve">kably the </w:t>
      </w:r>
      <w:r>
        <w:rPr>
          <w:b/>
          <w:bCs/>
        </w:rPr>
        <w:t>Simulation Hypothesis parallels classical occasionalist metaphysics</w:t>
      </w:r>
      <w:r>
        <w:t xml:space="preserve">, despite arising in totally different contexts. Occasionalism said that what we think are “natural laws” are just the regular habits of God – in principle, </w:t>
      </w:r>
      <w:r>
        <w:rPr>
          <w:b/>
          <w:bCs/>
        </w:rPr>
        <w:t>God can alter or suspe</w:t>
      </w:r>
      <w:r>
        <w:rPr>
          <w:b/>
          <w:bCs/>
        </w:rPr>
        <w:t>nd them at will</w:t>
      </w:r>
      <w:r>
        <w:t>, and miracles are simply Him doing so. In a simulation, what the simulated beings call “laws of nature” are in fact just the rules of the program set by the developer; those rules can be overridden if the programmer inputs a change (analogo</w:t>
      </w:r>
      <w:r>
        <w:t xml:space="preserve">us to a miracle). Think of a video game where the admin can spawn items or change variables arbitrarily. The Quranic narratives of miracles almost read like examples of </w:t>
      </w:r>
      <w:r>
        <w:rPr>
          <w:b/>
          <w:bCs/>
        </w:rPr>
        <w:t>“admin commands”</w:t>
      </w:r>
      <w:r>
        <w:t xml:space="preserve"> in the world: e.g. God </w:t>
      </w:r>
      <w:r>
        <w:rPr>
          <w:i/>
          <w:iCs/>
        </w:rPr>
        <w:t>“placed a barrier”</w:t>
      </w:r>
      <w:r>
        <w:t xml:space="preserve"> so the Prophet’s enemies cou</w:t>
      </w:r>
      <w:r>
        <w:t xml:space="preserve">ld not see him escape (Yā Sīn 36:9), or </w:t>
      </w:r>
      <w:r>
        <w:rPr>
          <w:i/>
          <w:iCs/>
        </w:rPr>
        <w:t>“cast sleep”</w:t>
      </w:r>
      <w:r>
        <w:t xml:space="preserve"> on them; or transformed a staff into a serpent for Moses – these are extraordinary interventions that believers attribute to the direct agency of God, much as a coder might directly tweak a simulation’s </w:t>
      </w:r>
      <w:r>
        <w:t>state</w:t>
      </w:r>
      <w:hyperlink r:id="rId69" w:anchor=":~:text=match%20at%20L306%20the%20Quran,by%20placing%20an%20invisible%20barrier">
        <w:r>
          <w:rPr>
            <w:rStyle w:val="Hyperlink"/>
          </w:rPr>
          <w:t>[51]</w:t>
        </w:r>
      </w:hyperlink>
      <w:r>
        <w:t>. The alignment is uncanny: Al-Ghazālī’s doctri</w:t>
      </w:r>
      <w:r>
        <w:t xml:space="preserve">ne insisted </w:t>
      </w:r>
      <w:r>
        <w:rPr>
          <w:i/>
          <w:iCs/>
        </w:rPr>
        <w:t>“no event happens unless God wills it, and whenever an event occurs, it is directly due to God at that very occasion”</w:t>
      </w:r>
      <w:hyperlink r:id="rId70" w:anchor=":~:text=unacceptable%20idea%20for%20al,a%20radical%20departure%20from%20the">
        <w:r>
          <w:rPr>
            <w:rStyle w:val="Hyperlink"/>
          </w:rPr>
          <w:t>[52]</w:t>
        </w:r>
      </w:hyperlink>
      <w:r>
        <w:t>. The Simulation Hypothesis gives a concrete analog: in a coded universe, nothing “just happens” on its own – every event is u</w:t>
      </w:r>
      <w:r>
        <w:t xml:space="preserve">ltimately traceable to the underlying code or the choices of the simulator. One scholar noted, </w:t>
      </w:r>
      <w:r>
        <w:rPr>
          <w:i/>
          <w:iCs/>
        </w:rPr>
        <w:t>“the Simulator in a computer model mirrors the divine agent in occasionalism”</w:t>
      </w:r>
      <w:r>
        <w:t>, and if God ceased to will the next frame of reality, it would be like a simulation</w:t>
      </w:r>
      <w:r>
        <w:t xml:space="preserve"> being paused – the world would simply not continue</w:t>
      </w:r>
      <w:hyperlink r:id="rId71" w:anchor=":~:text=match%20at%20L265%20themuslimtimes,the%20divine%20agent%20in%20occasionalism%E2%80%9D">
        <w:r>
          <w:rPr>
            <w:rStyle w:val="Hyperlink"/>
          </w:rPr>
          <w:t>[17]</w:t>
        </w:r>
      </w:hyperlink>
      <w:r>
        <w:t>. Likewise, the Ash‘arite idea of time being discrete (made of instantaneous quanta recreated anew) is intriguingly similar to how a computer simulation updates in time-steps or frames</w:t>
      </w:r>
      <w:hyperlink r:id="rId72" w:anchor=":~:text=Underpinning%20al,Ghazali%2C%20adhering%20to">
        <w:r>
          <w:rPr>
            <w:rStyle w:val="Hyperlink"/>
          </w:rPr>
          <w:t>[15]</w:t>
        </w:r>
      </w:hyperlink>
      <w:hyperlink r:id="rId73" w:anchor=":~:text=God%20recreates%20it%20in%20the,sunnat">
        <w:r>
          <w:rPr>
            <w:rStyle w:val="Hyperlink"/>
          </w:rPr>
          <w:t>[16]</w:t>
        </w:r>
      </w:hyperlink>
      <w:r>
        <w:t xml:space="preserve">. Both pictures present reality as </w:t>
      </w:r>
      <w:r>
        <w:rPr>
          <w:b/>
          <w:bCs/>
        </w:rPr>
        <w:t>“a kind of progra</w:t>
      </w:r>
      <w:r>
        <w:rPr>
          <w:b/>
          <w:bCs/>
        </w:rPr>
        <w:t>m running on an unknown computational substrate”</w:t>
      </w:r>
      <w:hyperlink r:id="rId74" w:anchor=":~:text=foundation%20of%20reality,Similarly%2C%20physicist%20John">
        <w:r>
          <w:rPr>
            <w:rStyle w:val="Hyperlink"/>
          </w:rPr>
          <w:t>[53]</w:t>
        </w:r>
      </w:hyperlink>
      <w:r>
        <w:t xml:space="preserve"> – to use the modern phrasing of digital physics – except one says the substrate is the power of God, and the other speculates it could be literal computer hardware in a higher cosmos.</w:t>
      </w:r>
    </w:p>
    <w:p w:rsidR="00C46282" w:rsidRDefault="00A15A0A">
      <w:pPr>
        <w:pStyle w:val="BodyText"/>
      </w:pPr>
      <w:r>
        <w:t>Naturally, there are differences</w:t>
      </w:r>
      <w:r>
        <w:t xml:space="preserve">. In religious occasionalism, God is the transcendent, uncreated One – </w:t>
      </w:r>
      <w:r>
        <w:rPr>
          <w:i/>
          <w:iCs/>
        </w:rPr>
        <w:t>the</w:t>
      </w:r>
      <w:r>
        <w:t xml:space="preserve"> Ultimate Reality – whereas the simulator in a Bostrom-type scenario might be a finite being within some larger reality (e.g. aliens or future humans in a universe of their own)</w:t>
      </w:r>
      <w:hyperlink r:id="rId75" w:anchor=":~:text=Of%20course%2C%20one%20must%20acknowledge,Theologically">
        <w:r>
          <w:rPr>
            <w:rStyle w:val="Hyperlink"/>
          </w:rPr>
          <w:t>[54]</w:t>
        </w:r>
      </w:hyperlink>
      <w:r>
        <w:t>. But as discuss</w:t>
      </w:r>
      <w:r>
        <w:t>ed, even that multilayered model ultimately requires a Prime Mover at the top. Another difference is purpose: the Qur’an is emphatic that our world has a moral and spiritual purpose (a test, a preparation for the Hereafter)</w:t>
      </w:r>
      <w:hyperlink r:id="rId76" w:anchor=":~:text=match%20at%20L595%20earth%20and,for%20entertainment%20%E2%80%93%20He%20is">
        <w:r>
          <w:rPr>
            <w:rStyle w:val="Hyperlink"/>
          </w:rPr>
          <w:t>[55]</w:t>
        </w:r>
      </w:hyperlink>
      <w:r>
        <w:t>. Secular simulation theory doesn’t inherently include a purpose; the simulators’ m</w:t>
      </w:r>
      <w:r>
        <w:t xml:space="preserve">otives could range from scientific curiosity to entertainment. Yet it is intriguing that </w:t>
      </w:r>
      <w:r>
        <w:rPr>
          <w:b/>
          <w:bCs/>
        </w:rPr>
        <w:t>modern science fiction ideas end up echoing ancient spiritual truths</w:t>
      </w:r>
      <w:r>
        <w:t xml:space="preserve"> in new guises</w:t>
      </w:r>
      <w:hyperlink r:id="rId77" w:anchor=":~:text=metaphysics%20yields%20insightful%20parallels,describe%20a%20possible%20virtual%20reality">
        <w:r>
          <w:rPr>
            <w:rStyle w:val="Hyperlink"/>
          </w:rPr>
          <w:t>[56]</w:t>
        </w:r>
      </w:hyperlink>
      <w:hyperlink r:id="rId78" w:anchor=":~:text=While%20the%20language%20differs%2C%20the,up%3F%20Why%20are%20we%20here">
        <w:r>
          <w:rPr>
            <w:rStyle w:val="Hyperlink"/>
          </w:rPr>
          <w:t>[57]</w:t>
        </w:r>
      </w:hyperlink>
      <w:r>
        <w:t xml:space="preserve">. The core convergence is the notion that </w:t>
      </w:r>
      <w:r>
        <w:rPr>
          <w:b/>
          <w:bCs/>
        </w:rPr>
        <w:t>the world we</w:t>
      </w:r>
      <w:r>
        <w:rPr>
          <w:b/>
          <w:bCs/>
        </w:rPr>
        <w:t xml:space="preserve"> perceive is not the whole story</w:t>
      </w:r>
      <w:r>
        <w:t xml:space="preserve">. As the Qur’an says, </w:t>
      </w:r>
      <w:r>
        <w:rPr>
          <w:i/>
          <w:iCs/>
        </w:rPr>
        <w:t>“the life of this world is nothing but a game and distraction, but the Hereafter is truly</w:t>
      </w:r>
      <w:r>
        <w:t xml:space="preserve"> the </w:t>
      </w:r>
      <w:r>
        <w:rPr>
          <w:i/>
          <w:iCs/>
        </w:rPr>
        <w:t>Life”</w:t>
      </w:r>
      <w:r>
        <w:t xml:space="preserve"> (29:64, 17:21). And as simulation proponents suggest, what we call reality might be just a lower-level</w:t>
      </w:r>
      <w:r>
        <w:t xml:space="preserve"> construct within some greater Reality. Both invite a healthy epistemic humility – </w:t>
      </w:r>
      <w:r>
        <w:rPr>
          <w:b/>
          <w:bCs/>
        </w:rPr>
        <w:t>not to take the “world given to our senses” as the ultimate truth</w:t>
      </w:r>
      <w:r>
        <w:t>. The Qur’an urges reflection on signs and regularly points to the transience of worldly phenomena; similarl</w:t>
      </w:r>
      <w:r>
        <w:t xml:space="preserve">y, the hypothesis of a </w:t>
      </w:r>
      <w:r>
        <w:lastRenderedPageBreak/>
        <w:t>simulation prods us to consider that even solid matter and time could be illusory or derivative.</w:t>
      </w:r>
    </w:p>
    <w:p w:rsidR="00C46282" w:rsidRDefault="00A15A0A">
      <w:pPr>
        <w:pStyle w:val="Heading2"/>
      </w:pPr>
      <w:bookmarkStart w:id="9" w:name="conclusion"/>
      <w:bookmarkEnd w:id="8"/>
      <w:r>
        <w:t>Conclusion</w:t>
      </w:r>
    </w:p>
    <w:p w:rsidR="00C46282" w:rsidRDefault="00A15A0A">
      <w:pPr>
        <w:pStyle w:val="FirstParagraph"/>
      </w:pPr>
      <w:r>
        <w:t>Exploring Qur’an 35:41 through scientific and philosophical lenses enriches our understanding of the verse’s timeless message</w:t>
      </w:r>
      <w:r>
        <w:t>. Classically, it taught believers that God alone upholds the universe at each moment, underlining creation’s utter dependence on the Creator</w:t>
      </w:r>
      <w:hyperlink r:id="rId79" w:anchor=":~:text=Truly%20God%20sustains%20the%20heavens,the%20punishment%20of%20the%20disbelievers">
        <w:r>
          <w:rPr>
            <w:rStyle w:val="Hyperlink"/>
          </w:rPr>
          <w:t>[18]</w:t>
        </w:r>
      </w:hyperlink>
      <w:hyperlink r:id="rId80" w:anchor=":~:text=%2A69%29%20That%20is%2C%20,">
        <w:r>
          <w:rPr>
            <w:rStyle w:val="Hyperlink"/>
          </w:rPr>
          <w:t>[2]</w:t>
        </w:r>
      </w:hyperlink>
      <w:r>
        <w:t>. Modern physics has unveiled a cosmos balanced on fine-tuned constants an</w:t>
      </w:r>
      <w:r>
        <w:t xml:space="preserve">d susceptible to possible decay – a cosmos that looks more and more like a system that </w:t>
      </w:r>
      <w:r>
        <w:rPr>
          <w:b/>
          <w:bCs/>
        </w:rPr>
        <w:t>needs</w:t>
      </w:r>
      <w:r>
        <w:t xml:space="preserve"> to be just so, and could have failed if not carefully “held” in place. Far from disproving the divine, these findings harmonize with the idea of a sustaining order</w:t>
      </w:r>
      <w:r>
        <w:t xml:space="preserve"> imposed on nature. The Simulation Hypothesis, while speculative, serves as a powerful </w:t>
      </w:r>
      <w:r>
        <w:rPr>
          <w:b/>
          <w:bCs/>
        </w:rPr>
        <w:t>thought experiment</w:t>
      </w:r>
      <w:r>
        <w:t xml:space="preserve"> that makes the concept of divine sustenance more imaginable: it is a secular parable for how an unseen, intelligent force could generate and maintain </w:t>
      </w:r>
      <w:r>
        <w:t xml:space="preserve">an entire universe. By viewing God as the ultimate “Simulator,” we find a contemporary metaphor for understanding </w:t>
      </w:r>
      <w:r>
        <w:rPr>
          <w:i/>
          <w:iCs/>
        </w:rPr>
        <w:t>“God keeps the heavens and earth from vanishing”</w:t>
      </w:r>
      <w:r>
        <w:t xml:space="preserve">. It is not that physical laws or mere chance keep the world afloat – it is an </w:t>
      </w:r>
      <w:r>
        <w:rPr>
          <w:b/>
          <w:bCs/>
        </w:rPr>
        <w:t>active will</w:t>
      </w:r>
      <w:r>
        <w:t>, an</w:t>
      </w:r>
      <w:r>
        <w:t xml:space="preserve">alogous to the way software running on a server keeps a virtual world alive. Should that will (or program) be withdrawn, </w:t>
      </w:r>
      <w:r>
        <w:rPr>
          <w:b/>
          <w:bCs/>
        </w:rPr>
        <w:t>“if they did vanish, no one else could stop them”</w:t>
      </w:r>
      <w:r>
        <w:t xml:space="preserve"> – nothing within the simulation can save the simulation</w:t>
      </w:r>
      <w:hyperlink r:id="rId81" w:anchor=":~:text=command%20%29%20%28%2030%3A25%20%29,of%20others%20and%20forgives%20them">
        <w:r>
          <w:rPr>
            <w:rStyle w:val="Hyperlink"/>
          </w:rPr>
          <w:t>[3]</w:t>
        </w:r>
      </w:hyperlink>
      <w:r>
        <w:t>.</w:t>
      </w:r>
    </w:p>
    <w:p w:rsidR="00C46282" w:rsidRDefault="00A15A0A">
      <w:pPr>
        <w:pStyle w:val="BodyText"/>
      </w:pPr>
      <w:r>
        <w:t>For students of theology and philosophy, this confluence of ideas is fascinating. It shows that ancient religious insig</w:t>
      </w:r>
      <w:r>
        <w:t>hts about contingency and a higher reality can engage in dialogue with cutting-edge questions in cosmology and AI. Islamic occasionalism anticipated aspects of David Hume’s skepticism about causality and goes further by providing God as the answer to the r</w:t>
      </w:r>
      <w:r>
        <w:t>iddle of why anything holds together at all</w:t>
      </w:r>
      <w:hyperlink r:id="rId82" w:anchor=":~:text=match%20at%20L231%20etc.%29.%20Al,century%20Europe%20with%20thinkers">
        <w:r>
          <w:rPr>
            <w:rStyle w:val="Hyperlink"/>
          </w:rPr>
          <w:t>[58]</w:t>
        </w:r>
      </w:hyperlink>
      <w:r>
        <w:t>. Now, in the 21st century, scientists and philosophers pondering a “Matrix”-like universe are, perhaps unknowingly, revisiting questions their ancestors grappled with in theological terms</w:t>
      </w:r>
      <w:hyperlink r:id="rId83" w:anchor=":~:text=simulation%20can%20be%20seen%20as,up%3F%20Why%20are%20we%20here">
        <w:r>
          <w:rPr>
            <w:rStyle w:val="Hyperlink"/>
          </w:rPr>
          <w:t>[59]</w:t>
        </w:r>
      </w:hyperlink>
      <w:r>
        <w:t>. Whether or not we truly live in a programmed simulation, the exercise is valuable</w:t>
      </w:r>
      <w:r>
        <w:t xml:space="preserve">. As the Qur’an says, </w:t>
      </w:r>
      <w:r>
        <w:rPr>
          <w:i/>
          <w:iCs/>
        </w:rPr>
        <w:t>“Soon We will show them Our signs in the horizons and within themselves until it becomes clear to them that this [revelation] is the Truth”</w:t>
      </w:r>
      <w:r>
        <w:t xml:space="preserve"> (41:53). Reflecting on the contingent nature of reality – via physics or simulation analogies </w:t>
      </w:r>
      <w:r>
        <w:t>– can be one of those signs, pointing to the Truth that existence is not self-sustained.</w:t>
      </w:r>
    </w:p>
    <w:p w:rsidR="00C46282" w:rsidRDefault="00A15A0A">
      <w:pPr>
        <w:pStyle w:val="BodyText"/>
      </w:pPr>
      <w:r>
        <w:t xml:space="preserve">Ultimately, Qur’an 35:41 invites a mindset of wonder and dependence: </w:t>
      </w:r>
      <w:r>
        <w:rPr>
          <w:b/>
          <w:bCs/>
        </w:rPr>
        <w:t>the heavens and earth persist not by themselves but by the command of a loving, forbearing God</w:t>
      </w:r>
      <w:r>
        <w:t>. Th</w:t>
      </w:r>
      <w:r>
        <w:t xml:space="preserve">e verse humbles us before the sheer precariousness of everything – a precariousness that modern science has compellingly illustrated. It also comforts us that our world is </w:t>
      </w:r>
      <w:r>
        <w:rPr>
          <w:i/>
          <w:iCs/>
        </w:rPr>
        <w:t>intentionally upheld</w:t>
      </w:r>
      <w:r>
        <w:t xml:space="preserve"> by One who does not let it vanish into oblivion meaninglessly. </w:t>
      </w:r>
      <w:r>
        <w:t xml:space="preserve">For believers, all the talk of simulations and hidden codes simply reaffirms what revelation has long declared: </w:t>
      </w:r>
      <w:r>
        <w:rPr>
          <w:i/>
          <w:iCs/>
        </w:rPr>
        <w:t>“this world is a passing illusion, and the Hereafter is what truly lasts.”</w:t>
      </w:r>
      <w:r>
        <w:t xml:space="preserve"> We are, as it were, living in a divine simulation – a </w:t>
      </w:r>
      <w:r>
        <w:rPr>
          <w:b/>
          <w:bCs/>
        </w:rPr>
        <w:t>finely tuned, p</w:t>
      </w:r>
      <w:r>
        <w:rPr>
          <w:b/>
          <w:bCs/>
        </w:rPr>
        <w:t>urpose-built training ground for our souls</w:t>
      </w:r>
      <w:r>
        <w:t xml:space="preserve">. When its time is up, the Almighty will seamlessly transition us to the “next level” of reality. In the meantime, awareness of the contingent, almost “virtual” nature of worldly life should inspire us to seek the </w:t>
      </w:r>
      <w:r>
        <w:rPr>
          <w:b/>
          <w:bCs/>
        </w:rPr>
        <w:t>Ultimate Reality (al-</w:t>
      </w:r>
      <w:r>
        <w:rPr>
          <w:b/>
          <w:bCs/>
        </w:rPr>
        <w:t>Ḥ</w:t>
      </w:r>
      <w:r>
        <w:rPr>
          <w:b/>
          <w:bCs/>
        </w:rPr>
        <w:t>aqq)</w:t>
      </w:r>
      <w:r>
        <w:t xml:space="preserve"> that lies beyond the veil of this world. As the Qur’an </w:t>
      </w:r>
      <w:r>
        <w:lastRenderedPageBreak/>
        <w:t xml:space="preserve">concludes another passage, </w:t>
      </w:r>
      <w:r>
        <w:rPr>
          <w:i/>
          <w:iCs/>
        </w:rPr>
        <w:t>“And you will surely know the truth of it all after a time”</w:t>
      </w:r>
      <w:r>
        <w:t xml:space="preserve"> (38:88)</w:t>
      </w:r>
      <w:hyperlink r:id="rId84" w:anchor=":~:text=In%20the%20end%2C%20the%20value,the%20One%20who%20is%20Truth">
        <w:r>
          <w:rPr>
            <w:rStyle w:val="Hyperlink"/>
          </w:rPr>
          <w:t>[60]</w:t>
        </w:r>
      </w:hyperlink>
      <w:r>
        <w:t>. Whether through scientific discovery or the inevitable end of our earthly simulation, eventually the underlying Truth will be laid bare. Unti</w:t>
      </w:r>
      <w:r>
        <w:t xml:space="preserve">l then, Qur’an 35:41 resonates as both a spiritual warning and an intellectual wonder: </w:t>
      </w:r>
      <w:r>
        <w:rPr>
          <w:i/>
          <w:iCs/>
        </w:rPr>
        <w:t>Everything endures only by God’s sustaining word – and in that, there is a sign for those who reflect</w:t>
      </w:r>
      <w:r>
        <w:t>.</w:t>
      </w:r>
    </w:p>
    <w:p w:rsidR="00C46282" w:rsidRDefault="00A15A0A">
      <w:pPr>
        <w:pStyle w:val="BodyText"/>
      </w:pPr>
      <w:r>
        <w:rPr>
          <w:b/>
          <w:bCs/>
        </w:rPr>
        <w:t>Sources:</w:t>
      </w:r>
    </w:p>
    <w:p w:rsidR="00C46282" w:rsidRDefault="00A15A0A">
      <w:pPr>
        <w:pStyle w:val="Compact"/>
        <w:numPr>
          <w:ilvl w:val="0"/>
          <w:numId w:val="2"/>
        </w:numPr>
      </w:pPr>
      <w:r>
        <w:t xml:space="preserve">Abdel Haleem, M.A.S., </w:t>
      </w:r>
      <w:r>
        <w:rPr>
          <w:b/>
          <w:bCs/>
        </w:rPr>
        <w:t>The Qur’an,</w:t>
      </w:r>
      <w:r>
        <w:t xml:space="preserve"> 35:41</w:t>
      </w:r>
      <w:hyperlink r:id="rId85" w:anchor=":~:text=Abdel%20Haleem%20God%20keeps%20the,is%20most%20forbearing%2C%20most%20forgiving">
        <w:r>
          <w:rPr>
            <w:rStyle w:val="Hyperlink"/>
          </w:rPr>
          <w:t>[1]</w:t>
        </w:r>
      </w:hyperlink>
      <w:r>
        <w:t>.</w:t>
      </w:r>
    </w:p>
    <w:p w:rsidR="00C46282" w:rsidRDefault="00A15A0A">
      <w:pPr>
        <w:pStyle w:val="Compact"/>
        <w:numPr>
          <w:ilvl w:val="0"/>
          <w:numId w:val="2"/>
        </w:numPr>
      </w:pPr>
      <w:r>
        <w:t>Tafsir al-Jalalayn on Qur’an 35:41</w:t>
      </w:r>
      <w:hyperlink r:id="rId86" w:anchor=":~:text=Quran%2035%3A41%20Tafsir%20Al">
        <w:r>
          <w:rPr>
            <w:rStyle w:val="Hyperlink"/>
          </w:rPr>
          <w:t>[4]</w:t>
        </w:r>
      </w:hyperlink>
      <w:r>
        <w:t>; Tafsir Ibn Kathir on 35:41</w:t>
      </w:r>
      <w:hyperlink r:id="rId87" w:anchor=":~:text=Allah%20grasps%20the%20heavens%20and,make%20them%20stay%20and%20preserve">
        <w:r>
          <w:rPr>
            <w:rStyle w:val="Hyperlink"/>
          </w:rPr>
          <w:t>[5]</w:t>
        </w:r>
      </w:hyperlink>
      <w:hyperlink r:id="rId88" w:anchor=":~:text=command%20%29%20%28%2030%3A25%20%29,of%20others%20and%20forgives%20them">
        <w:r>
          <w:rPr>
            <w:rStyle w:val="Hyperlink"/>
          </w:rPr>
          <w:t>[3]</w:t>
        </w:r>
      </w:hyperlink>
      <w:r>
        <w:t>; Tafhim al-Qur’an (Maududi) on 35:41</w:t>
      </w:r>
      <w:hyperlink r:id="rId89" w:anchor=":~:text=%2A69%29%20That%20is%2C%20,">
        <w:r>
          <w:rPr>
            <w:rStyle w:val="Hyperlink"/>
          </w:rPr>
          <w:t>[2]</w:t>
        </w:r>
      </w:hyperlink>
      <w:r>
        <w:t>.</w:t>
      </w:r>
    </w:p>
    <w:p w:rsidR="00C46282" w:rsidRDefault="00A15A0A">
      <w:pPr>
        <w:pStyle w:val="Compact"/>
        <w:numPr>
          <w:ilvl w:val="0"/>
          <w:numId w:val="2"/>
        </w:numPr>
      </w:pPr>
      <w:r>
        <w:t xml:space="preserve">Al-Ghazālī, </w:t>
      </w:r>
      <w:r>
        <w:rPr>
          <w:i/>
          <w:iCs/>
        </w:rPr>
        <w:t>Tahafut al-Falasifah</w:t>
      </w:r>
      <w:r>
        <w:t xml:space="preserve"> (Discussion 17), via Stanford Encyclopedia of Philosophy: explanation of occasionalism</w:t>
      </w:r>
      <w:hyperlink r:id="rId90" w:anchor=":~:text=match%20at%20L181%20Tahafut%2C%20al,necessary%20in%20itself%2C%20incapable%20of">
        <w:r>
          <w:rPr>
            <w:rStyle w:val="Hyperlink"/>
          </w:rPr>
          <w:t>[11]</w:t>
        </w:r>
      </w:hyperlink>
      <w:hyperlink r:id="rId91" w:anchor=":~:text=match%20at%20L191%20plato,edu%20%E2%80%93%20statements%20that">
        <w:r>
          <w:rPr>
            <w:rStyle w:val="Hyperlink"/>
          </w:rPr>
          <w:t>[14]</w:t>
        </w:r>
      </w:hyperlink>
      <w:hyperlink r:id="rId92" w:anchor=":~:text=Underpinning%20al,Ghazali%2C%20adhering%20to">
        <w:r>
          <w:rPr>
            <w:rStyle w:val="Hyperlink"/>
          </w:rPr>
          <w:t>[15]</w:t>
        </w:r>
      </w:hyperlink>
      <w:hyperlink r:id="rId93" w:anchor=":~:text=match%20at%20L265%20themuslimtimes,the%20divine%20agent%20in%20occasionalism%E2%80%9D">
        <w:r>
          <w:rPr>
            <w:rStyle w:val="Hyperlink"/>
          </w:rPr>
          <w:t>[17]</w:t>
        </w:r>
      </w:hyperlink>
      <w:r>
        <w:t>.</w:t>
      </w:r>
    </w:p>
    <w:p w:rsidR="00C46282" w:rsidRDefault="00A15A0A">
      <w:pPr>
        <w:pStyle w:val="Compact"/>
        <w:numPr>
          <w:ilvl w:val="0"/>
          <w:numId w:val="2"/>
        </w:numPr>
      </w:pPr>
      <w:r>
        <w:t>S. Z. H. Shah, “The Simulation Hypothesis and Qur’anic Perspect</w:t>
      </w:r>
      <w:r>
        <w:t xml:space="preserve">ives on Reality,” </w:t>
      </w:r>
      <w:r>
        <w:rPr>
          <w:i/>
          <w:iCs/>
        </w:rPr>
        <w:t>The Quran and Science</w:t>
      </w:r>
      <w:r>
        <w:t>, 2025</w:t>
      </w:r>
      <w:hyperlink r:id="rId94" w:anchor=":~:text=in%20the%20theoretical%20equations%20that,govern%20how%20the%20universe%20works">
        <w:r>
          <w:rPr>
            <w:rStyle w:val="Hyperlink"/>
          </w:rPr>
          <w:t>[39]</w:t>
        </w:r>
      </w:hyperlink>
      <w:hyperlink r:id="rId95" w:anchor=":~:text=He%20discovered%20what%20looked%20like,Gates%20said">
        <w:r>
          <w:rPr>
            <w:rStyle w:val="Hyperlink"/>
          </w:rPr>
          <w:t>[40]</w:t>
        </w:r>
      </w:hyperlink>
      <w:hyperlink r:id="rId96" w:anchor=":~:text=While%20the%20language%20differs%2C%20the,up%3F%20Why%20are%20we%20here">
        <w:r>
          <w:rPr>
            <w:rStyle w:val="Hyperlink"/>
          </w:rPr>
          <w:t>[57]</w:t>
        </w:r>
      </w:hyperlink>
      <w:hyperlink r:id="rId97" w:anchor=":~:text=in%20this%20world%20is%20like,preparation%20for%20confronting%20that%20Reality">
        <w:r>
          <w:rPr>
            <w:rStyle w:val="Hyperlink"/>
          </w:rPr>
          <w:t>[61]</w:t>
        </w:r>
      </w:hyperlink>
      <w:r>
        <w:t>.</w:t>
      </w:r>
    </w:p>
    <w:p w:rsidR="00C46282" w:rsidRDefault="00A15A0A">
      <w:pPr>
        <w:pStyle w:val="Compact"/>
        <w:numPr>
          <w:ilvl w:val="0"/>
          <w:numId w:val="2"/>
        </w:numPr>
      </w:pPr>
      <w:r>
        <w:t xml:space="preserve">Ian Steadman, “Cosmic rays offer clue our universe could be a computer simulation,” </w:t>
      </w:r>
      <w:r>
        <w:rPr>
          <w:i/>
          <w:iCs/>
        </w:rPr>
        <w:t>Wired UK</w:t>
      </w:r>
      <w:r>
        <w:t>, Oct 2012</w:t>
      </w:r>
      <w:hyperlink r:id="rId98" w:anchor=":~:text=If%20we%20were%20living%20in,a%20spectrum%20of%20energy%20values">
        <w:r>
          <w:rPr>
            <w:rStyle w:val="Hyperlink"/>
          </w:rPr>
          <w:t>[37]</w:t>
        </w:r>
      </w:hyperlink>
      <w:hyperlink r:id="rId99" w:anchor=":~:text=There%27s%20a%20known%20limit%20to,investigate%20whether%20that%27s%20the%20case">
        <w:r>
          <w:rPr>
            <w:rStyle w:val="Hyperlink"/>
          </w:rPr>
          <w:t>[38]</w:t>
        </w:r>
      </w:hyperlink>
      <w:r>
        <w:t>.</w:t>
      </w:r>
    </w:p>
    <w:p w:rsidR="00C46282" w:rsidRDefault="00A15A0A">
      <w:pPr>
        <w:pStyle w:val="Compact"/>
        <w:numPr>
          <w:ilvl w:val="0"/>
          <w:numId w:val="2"/>
        </w:numPr>
      </w:pPr>
      <w:r>
        <w:t>Sarah Lewin, “Is the Universe a Simula</w:t>
      </w:r>
      <w:r>
        <w:t xml:space="preserve">tion? Scientists Debate,” </w:t>
      </w:r>
      <w:r>
        <w:rPr>
          <w:i/>
          <w:iCs/>
        </w:rPr>
        <w:t>Space.com</w:t>
      </w:r>
      <w:r>
        <w:t>, Apr 2016</w:t>
      </w:r>
      <w:hyperlink r:id="rId100" w:anchor=":~:text=Davoudi%20proposed%20a%20possible%20way,continuous%2C%20intact%20swaths%2C%20she%20said">
        <w:r>
          <w:rPr>
            <w:rStyle w:val="Hyperlink"/>
          </w:rPr>
          <w:t>[62]</w:t>
        </w:r>
      </w:hyperlink>
      <w:hyperlink r:id="rId101" w:anchor=":~:text=,just%20that%20way%2C%20Tegmark%20said">
        <w:r>
          <w:rPr>
            <w:rStyle w:val="Hyperlink"/>
          </w:rPr>
          <w:t>[41]</w:t>
        </w:r>
      </w:hyperlink>
      <w:hyperlink r:id="rId102" w:anchor=":~:text=in%20the%20theoretical%20equations%20that,govern%20how%20the%20universe%20works">
        <w:r>
          <w:rPr>
            <w:rStyle w:val="Hyperlink"/>
          </w:rPr>
          <w:t>[63]</w:t>
        </w:r>
      </w:hyperlink>
      <w:r>
        <w:t>.</w:t>
      </w:r>
    </w:p>
    <w:p w:rsidR="00C46282" w:rsidRDefault="00A15A0A">
      <w:pPr>
        <w:pStyle w:val="Compact"/>
        <w:numPr>
          <w:ilvl w:val="0"/>
          <w:numId w:val="2"/>
        </w:numPr>
      </w:pPr>
      <w:r>
        <w:t xml:space="preserve">Paul Sutter, “The physics of the universe appear to be fine-tuned for life. Why?”, </w:t>
      </w:r>
      <w:r>
        <w:rPr>
          <w:i/>
          <w:iCs/>
        </w:rPr>
        <w:t>Space.com</w:t>
      </w:r>
      <w:r>
        <w:t>, May 2025</w:t>
      </w:r>
      <w:hyperlink r:id="rId103" w:anchor=":~:text=The%20fundamental%20constants%20of%20nature,to%20ask%20a%20question%3A%20Why">
        <w:r>
          <w:rPr>
            <w:rStyle w:val="Hyperlink"/>
          </w:rPr>
          <w:t>[22]</w:t>
        </w:r>
      </w:hyperlink>
      <w:hyperlink r:id="rId104" w:anchor=":~:text=What%27s%20especially%20unnerving%20about%20these,cosmos%20would%20be%20totally%20unrecognizable">
        <w:r>
          <w:rPr>
            <w:rStyle w:val="Hyperlink"/>
          </w:rPr>
          <w:t>[19]</w:t>
        </w:r>
      </w:hyperlink>
      <w:r>
        <w:t>.</w:t>
      </w:r>
    </w:p>
    <w:p w:rsidR="00C46282" w:rsidRDefault="00A15A0A">
      <w:pPr>
        <w:pStyle w:val="Compact"/>
        <w:numPr>
          <w:ilvl w:val="0"/>
          <w:numId w:val="2"/>
        </w:numPr>
      </w:pPr>
      <w:r>
        <w:t>Paul Sutter, “H</w:t>
      </w:r>
      <w:r>
        <w:t xml:space="preserve">ere’s how the universe could end in a ‘false vacuum decay’,” </w:t>
      </w:r>
      <w:r>
        <w:rPr>
          <w:i/>
          <w:iCs/>
        </w:rPr>
        <w:t>Space.com</w:t>
      </w:r>
      <w:r>
        <w:t>, Dec 2021</w:t>
      </w:r>
      <w:hyperlink r:id="rId105" w:anchor=":~:text=The%20apparent%20metastability%20of%20the,universe">
        <w:r>
          <w:rPr>
            <w:rStyle w:val="Hyperlink"/>
          </w:rPr>
          <w:t>[28]</w:t>
        </w:r>
      </w:hyperlink>
      <w:hyperlink r:id="rId106" w:anchor=":~:text=What%20would%20be%20on%20the,as%20we%20know%20it%20impossible">
        <w:r>
          <w:rPr>
            <w:rStyle w:val="Hyperlink"/>
          </w:rPr>
          <w:t>[29]</w:t>
        </w:r>
      </w:hyperlink>
      <w:r>
        <w:t>.</w:t>
      </w:r>
    </w:p>
    <w:p w:rsidR="00C46282" w:rsidRDefault="00A15A0A">
      <w:pPr>
        <w:pStyle w:val="Compact"/>
        <w:numPr>
          <w:ilvl w:val="0"/>
          <w:numId w:val="2"/>
        </w:numPr>
      </w:pPr>
      <w:r>
        <w:t xml:space="preserve">Zia H. Shah, “From Simulated Universes to Occasionalist Metaphysics: Bridging the Simulation Hypothesis and al-Ghazali’s Occasionalism,” </w:t>
      </w:r>
      <w:r>
        <w:rPr>
          <w:i/>
          <w:iCs/>
        </w:rPr>
        <w:t>The Quran and Science</w:t>
      </w:r>
      <w:r>
        <w:t>, 2025</w:t>
      </w:r>
      <w:hyperlink r:id="rId107" w:anchor=":~:text=The%20simulation%20hypothesis%20and%20al,seen%20how%20the%20language%20of">
        <w:r>
          <w:rPr>
            <w:rStyle w:val="Hyperlink"/>
          </w:rPr>
          <w:t>[36]</w:t>
        </w:r>
      </w:hyperlink>
      <w:hyperlink r:id="rId108" w:anchor=":~:text=themuslimtimes.info%2C%20so%20in%20al,the%20divine%20agent%20in%20occasionalism%E2%80%9D">
        <w:r>
          <w:rPr>
            <w:rStyle w:val="Hyperlink"/>
          </w:rPr>
          <w:t>[35]</w:t>
        </w:r>
      </w:hyperlink>
      <w:r>
        <w:t>.</w:t>
      </w:r>
    </w:p>
    <w:p w:rsidR="00C46282" w:rsidRDefault="00A15A0A">
      <w:pPr>
        <w:pStyle w:val="Compact"/>
        <w:numPr>
          <w:ilvl w:val="0"/>
          <w:numId w:val="2"/>
        </w:numPr>
      </w:pPr>
      <w:r>
        <w:t xml:space="preserve">Zia H. Shah, “The Simulation Hypothesis and Its Bearing on Afterlife,” </w:t>
      </w:r>
      <w:r>
        <w:rPr>
          <w:i/>
          <w:iCs/>
        </w:rPr>
        <w:t>The Quran and Science</w:t>
      </w:r>
      <w:r>
        <w:t>, 2024</w:t>
      </w:r>
      <w:hyperlink r:id="rId109" w:anchor=":~:text=While%20the%20Simulation%20Hypothesis%20remains,the%20limits%20of%20human%20understanding">
        <w:r>
          <w:rPr>
            <w:rStyle w:val="Hyperlink"/>
          </w:rPr>
          <w:t>[64]</w:t>
        </w:r>
      </w:hyperlink>
      <w:hyperlink r:id="rId110" w:anchor=":~:text=Discussion%20of%20the%20Simulation%20Hypothesis,is%20the%20eternal%20final%20reality">
        <w:r>
          <w:rPr>
            <w:rStyle w:val="Hyperlink"/>
          </w:rPr>
          <w:t>[65]</w:t>
        </w:r>
      </w:hyperlink>
      <w:r>
        <w:t>.</w:t>
      </w:r>
    </w:p>
    <w:p w:rsidR="00C46282" w:rsidRDefault="00A15A0A">
      <w:pPr>
        <w:pStyle w:val="Compact"/>
        <w:numPr>
          <w:ilvl w:val="0"/>
          <w:numId w:val="2"/>
        </w:numPr>
      </w:pPr>
      <w:r>
        <w:rPr>
          <w:b/>
          <w:bCs/>
        </w:rPr>
        <w:t>The Qur’an</w:t>
      </w:r>
      <w:r>
        <w:t xml:space="preserve"> (translations by Abdel Haleem and others) via Quran.com and IslamAwakened</w:t>
      </w:r>
      <w:hyperlink r:id="rId111" w:anchor=":~:text=This%20is%20like%20the%20Ayat%3A,because%20He%20sees%20His%20servants">
        <w:r>
          <w:rPr>
            <w:rStyle w:val="Hyperlink"/>
          </w:rPr>
          <w:t>[66]</w:t>
        </w:r>
      </w:hyperlink>
      <w:hyperlink r:id="rId112" w:anchor=":~:text=Truly%20God%20sustains%20the%20heavens,the%20punishment%20of%20the%20disbelievers">
        <w:r>
          <w:rPr>
            <w:rStyle w:val="Hyperlink"/>
          </w:rPr>
          <w:t>[18]</w:t>
        </w:r>
      </w:hyperlink>
      <w:r>
        <w:t>.</w:t>
      </w:r>
    </w:p>
    <w:bookmarkEnd w:id="1"/>
    <w:bookmarkEnd w:id="2"/>
    <w:bookmarkEnd w:id="9"/>
    <w:p w:rsidR="00C46282" w:rsidRDefault="00A15A0A">
      <w:r>
        <w:pict>
          <v:rect id="_x0000_i1025" style="width:0;height:1.5pt" o:hralign="center" o:hrstd="t" o:hr="t"/>
        </w:pict>
      </w:r>
    </w:p>
    <w:bookmarkStart w:id="10" w:name="citations"/>
    <w:p w:rsidR="00C46282" w:rsidRDefault="00A15A0A">
      <w:pPr>
        <w:pStyle w:val="FirstParagraph"/>
      </w:pPr>
      <w:r>
        <w:fldChar w:fldCharType="begin"/>
      </w:r>
      <w:r>
        <w:instrText xml:space="preserve"> HYPERLINK </w:instrText>
      </w:r>
      <w:r>
        <w:instrText xml:space="preserve">"https://myislam.org/surah-fatir/ayat-41/" \l ":~:text=Abdel%20Haleem%20God%20keeps%20the,is%20most%20forbearing%2C%20most%20forgiving" \h </w:instrText>
      </w:r>
      <w:r>
        <w:fldChar w:fldCharType="separate"/>
      </w:r>
      <w:r>
        <w:rPr>
          <w:rStyle w:val="Hyperlink"/>
        </w:rPr>
        <w:t>[1]</w:t>
      </w:r>
      <w:r>
        <w:rPr>
          <w:rStyle w:val="Hyperlink"/>
        </w:rPr>
        <w:fldChar w:fldCharType="end"/>
      </w:r>
      <w:r>
        <w:t xml:space="preserve"> Surah Fatir Ayat 41 (35:41 Quran) With Tafsir - My Islam</w:t>
      </w:r>
    </w:p>
    <w:p w:rsidR="00C46282" w:rsidRDefault="00A15A0A">
      <w:pPr>
        <w:pStyle w:val="BodyText"/>
      </w:pPr>
      <w:hyperlink r:id="rId113">
        <w:r>
          <w:rPr>
            <w:rStyle w:val="Hyperlink"/>
          </w:rPr>
          <w:t>https://myislam.org/surah-fatir/ayat-41/</w:t>
        </w:r>
      </w:hyperlink>
    </w:p>
    <w:p w:rsidR="00C46282" w:rsidRDefault="00A15A0A">
      <w:pPr>
        <w:pStyle w:val="BodyText"/>
      </w:pPr>
      <w:hyperlink r:id="rId114" w:anchor=":~:text=%2A69%29%20That%20is%2C%20,">
        <w:r>
          <w:rPr>
            <w:rStyle w:val="Hyperlink"/>
          </w:rPr>
          <w:t>[2]</w:t>
        </w:r>
      </w:hyperlink>
      <w:r>
        <w:t xml:space="preserve"> </w:t>
      </w:r>
      <w:hyperlink r:id="rId115" w:anchor=":~:text=command%20%29%20%28%2030%3A25%20%29,of%20others%20and%20forgives%20them">
        <w:r>
          <w:rPr>
            <w:rStyle w:val="Hyperlink"/>
          </w:rPr>
          <w:t>[3]</w:t>
        </w:r>
      </w:hyperlink>
      <w:r>
        <w:t xml:space="preserve"> </w:t>
      </w:r>
      <w:hyperlink r:id="rId116" w:anchor=":~:text=Quran%2035%3A41%20Tafsir%20Al">
        <w:r>
          <w:rPr>
            <w:rStyle w:val="Hyperlink"/>
          </w:rPr>
          <w:t>[4]</w:t>
        </w:r>
      </w:hyperlink>
      <w:r>
        <w:t xml:space="preserve"> </w:t>
      </w:r>
      <w:hyperlink r:id="rId117" w:anchor=":~:text=Allah%20grasps%20the%20heavens%20and,make%20them%20stay%20and%20preserve">
        <w:r>
          <w:rPr>
            <w:rStyle w:val="Hyperlink"/>
          </w:rPr>
          <w:t>[5]</w:t>
        </w:r>
      </w:hyperlink>
      <w:r>
        <w:t xml:space="preserve"> </w:t>
      </w:r>
      <w:hyperlink r:id="rId118" w:anchor=":~:text=Then%20Allah%20tells%20us%20of,%D8%A1%D9%8E%D8%A7%D9%8A%D9%8E%D9%80%D8%AA%D9%90%D9%87%D9%90%20%D8%A3%D9%8E%D9%86%20%D8%AA%D9%8E%D9%82%D9%8F%D9%88%D9%85%D9%8E%20%D8%A7%D9%84%D8%B3%D9%91%D9%8E%D9%85%D9%8E%D8%A2%D8%A1%D9%8F%20%D9%88%D9%8E%D8%A7%D9%84">
        <w:r>
          <w:rPr>
            <w:rStyle w:val="Hyperlink"/>
          </w:rPr>
          <w:t>[6]</w:t>
        </w:r>
      </w:hyperlink>
      <w:r>
        <w:t xml:space="preserve"> </w:t>
      </w:r>
      <w:hyperlink r:id="rId119" w:anchor=":~:text=Not%20to%20speak%20of%20sustaining,that%20He%20is%20not%20seizing">
        <w:r>
          <w:rPr>
            <w:rStyle w:val="Hyperlink"/>
          </w:rPr>
          <w:t>[7]</w:t>
        </w:r>
      </w:hyperlink>
      <w:r>
        <w:t xml:space="preserve"> </w:t>
      </w:r>
      <w:hyperlink r:id="rId120" w:anchor=":~:text=that%20could%20grasp%20them%20after,Forgiving.">
        <w:r>
          <w:rPr>
            <w:rStyle w:val="Hyperlink"/>
          </w:rPr>
          <w:t>[8]</w:t>
        </w:r>
      </w:hyperlink>
      <w:r>
        <w:t xml:space="preserve"> </w:t>
      </w:r>
      <w:hyperlink r:id="rId121" w:anchor=":~:text=Truly%20God%20sustains%20the%20heavens,the%20punishment%20of%20the%20disbelievers">
        <w:r>
          <w:rPr>
            <w:rStyle w:val="Hyperlink"/>
          </w:rPr>
          <w:t>[18]</w:t>
        </w:r>
      </w:hyperlink>
      <w:r>
        <w:t xml:space="preserve"> </w:t>
      </w:r>
      <w:hyperlink r:id="rId122" w:anchor=":~:text=This%20is%20like%20the%20Ayat%3A,because%20He%20sees%20His%20servants">
        <w:r>
          <w:rPr>
            <w:rStyle w:val="Hyperlink"/>
          </w:rPr>
          <w:t>[66]</w:t>
        </w:r>
      </w:hyperlink>
      <w:r>
        <w:t xml:space="preserve"> Surah Fatir ayat 41 Tafsir Ibn Kathir | I</w:t>
      </w:r>
      <w:r>
        <w:t>ndeed, Allah holds the heavens and the</w:t>
      </w:r>
    </w:p>
    <w:p w:rsidR="00C46282" w:rsidRDefault="00A15A0A">
      <w:pPr>
        <w:pStyle w:val="BodyText"/>
      </w:pPr>
      <w:hyperlink r:id="rId123">
        <w:r>
          <w:rPr>
            <w:rStyle w:val="Hyperlink"/>
          </w:rPr>
          <w:t>https://surahquran.com/tafsir-english-aya-41-sora-35.html</w:t>
        </w:r>
      </w:hyperlink>
    </w:p>
    <w:p w:rsidR="00C46282" w:rsidRDefault="00A15A0A">
      <w:pPr>
        <w:pStyle w:val="BodyText"/>
      </w:pPr>
      <w:hyperlink r:id="rId124" w:anchor=":~:text=matter,and%20philosophical%20perspectives%20%E2%80%93%20including">
        <w:r>
          <w:rPr>
            <w:rStyle w:val="Hyperlink"/>
          </w:rPr>
          <w:t>[9]</w:t>
        </w:r>
      </w:hyperlink>
      <w:r>
        <w:t xml:space="preserve"> </w:t>
      </w:r>
      <w:hyperlink r:id="rId125" w:anchor=":~:text=al,words%2C%20only%20God%20is%20the">
        <w:r>
          <w:rPr>
            <w:rStyle w:val="Hyperlink"/>
          </w:rPr>
          <w:t>[10]</w:t>
        </w:r>
      </w:hyperlink>
      <w:r>
        <w:t xml:space="preserve"> </w:t>
      </w:r>
      <w:hyperlink r:id="rId126" w:anchor=":~:text=match%20at%20L181%20Tahafut%2C%20al,necessary%20in%20itself%2C%20incapable%20of">
        <w:r>
          <w:rPr>
            <w:rStyle w:val="Hyperlink"/>
          </w:rPr>
          <w:t>[11]</w:t>
        </w:r>
      </w:hyperlink>
      <w:r>
        <w:t xml:space="preserve"> </w:t>
      </w:r>
      <w:hyperlink r:id="rId127" w:anchor=":~:text=Sina%20%28Avicenna%29.%20According%20to%20al,the%20Seventeenth%20Discussion%20of%20the">
        <w:r>
          <w:rPr>
            <w:rStyle w:val="Hyperlink"/>
          </w:rPr>
          <w:t>[12]</w:t>
        </w:r>
      </w:hyperlink>
      <w:r>
        <w:t xml:space="preserve"> </w:t>
      </w:r>
      <w:hyperlink r:id="rId128" w:anchor=":~:text=plato.stanford.edu.%20Crucially%2C%20al,edu%20%E2%80%93%20statements%20that">
        <w:r>
          <w:rPr>
            <w:rStyle w:val="Hyperlink"/>
          </w:rPr>
          <w:t>[13]</w:t>
        </w:r>
      </w:hyperlink>
      <w:r>
        <w:t xml:space="preserve"> </w:t>
      </w:r>
      <w:hyperlink r:id="rId129" w:anchor=":~:text=match%20at%20L191%20plato,edu%20%E2%80%93%20statements%20that">
        <w:r>
          <w:rPr>
            <w:rStyle w:val="Hyperlink"/>
          </w:rPr>
          <w:t>[14]</w:t>
        </w:r>
      </w:hyperlink>
      <w:r>
        <w:t xml:space="preserve"> </w:t>
      </w:r>
      <w:hyperlink r:id="rId130" w:anchor=":~:text=Underpinning%20al,Ghazali%2C%20adhering%20to">
        <w:r>
          <w:rPr>
            <w:rStyle w:val="Hyperlink"/>
          </w:rPr>
          <w:t>[15]</w:t>
        </w:r>
      </w:hyperlink>
      <w:r>
        <w:t xml:space="preserve"> </w:t>
      </w:r>
      <w:hyperlink r:id="rId131" w:anchor=":~:text=God%20recreates%20it%20in%20the,sunnat">
        <w:r>
          <w:rPr>
            <w:rStyle w:val="Hyperlink"/>
          </w:rPr>
          <w:t>[16]</w:t>
        </w:r>
      </w:hyperlink>
      <w:r>
        <w:t xml:space="preserve"> </w:t>
      </w:r>
      <w:hyperlink r:id="rId132" w:anchor=":~:text=match%20at%20L265%20themuslimtimes,the%20divine%20agent%20in%20occasionalism%E2%80%9D">
        <w:r>
          <w:rPr>
            <w:rStyle w:val="Hyperlink"/>
          </w:rPr>
          <w:t>[17]</w:t>
        </w:r>
      </w:hyperlink>
      <w:r>
        <w:t xml:space="preserve"> </w:t>
      </w:r>
      <w:hyperlink r:id="rId133" w:anchor=":~:text=trilemma%20known%20as%20the%20simulation,computing%20power%20could%20create%20so">
        <w:r>
          <w:rPr>
            <w:rStyle w:val="Hyperlink"/>
          </w:rPr>
          <w:t>[30]</w:t>
        </w:r>
      </w:hyperlink>
      <w:r>
        <w:t xml:space="preserve"> </w:t>
      </w:r>
      <w:hyperlink r:id="rId134" w:anchor=":~:text=many%20simulated%20worlds%20with%20conscious,com%2022">
        <w:r>
          <w:rPr>
            <w:rStyle w:val="Hyperlink"/>
          </w:rPr>
          <w:t>[31]</w:t>
        </w:r>
      </w:hyperlink>
      <w:r>
        <w:t xml:space="preserve"> </w:t>
      </w:r>
      <w:hyperlink r:id="rId135" w:anchor=":~:text=sufficiently%20advanced%20civilization%20with%20immense,com%2022">
        <w:r>
          <w:rPr>
            <w:rStyle w:val="Hyperlink"/>
          </w:rPr>
          <w:t>[32]</w:t>
        </w:r>
      </w:hyperlink>
      <w:r>
        <w:t xml:space="preserve"> </w:t>
      </w:r>
      <w:hyperlink r:id="rId136" w:anchor=":~:text=themuslimtimes.info%2C%20so%20in%20al,the%20divine%20agent%20in%20occasionalism%E2%80%9D">
        <w:r>
          <w:rPr>
            <w:rStyle w:val="Hyperlink"/>
          </w:rPr>
          <w:t>[35]</w:t>
        </w:r>
      </w:hyperlink>
      <w:r>
        <w:t xml:space="preserve"> </w:t>
      </w:r>
      <w:hyperlink r:id="rId137" w:anchor=":~:text=The%20simulation%20hypothesis%20and%20al,seen%20how%20the%20language%20of">
        <w:r>
          <w:rPr>
            <w:rStyle w:val="Hyperlink"/>
          </w:rPr>
          <w:t>[36]</w:t>
        </w:r>
      </w:hyperlink>
      <w:r>
        <w:t xml:space="preserve"> </w:t>
      </w:r>
      <w:hyperlink r:id="rId138" w:anchor=":~:text=unacceptable%20idea%20for%20al,a%20radical%20departure%20from%20the">
        <w:r>
          <w:rPr>
            <w:rStyle w:val="Hyperlink"/>
          </w:rPr>
          <w:t>[52]</w:t>
        </w:r>
      </w:hyperlink>
      <w:r>
        <w:t xml:space="preserve"> </w:t>
      </w:r>
      <w:hyperlink r:id="rId139" w:anchor=":~:text=foundation%20of%20reality,Similarly%2C%20physicist%20John">
        <w:r>
          <w:rPr>
            <w:rStyle w:val="Hyperlink"/>
          </w:rPr>
          <w:t>[53]</w:t>
        </w:r>
      </w:hyperlink>
      <w:r>
        <w:t xml:space="preserve"> </w:t>
      </w:r>
      <w:hyperlink r:id="rId140" w:anchor=":~:text=Of%20course%2C%20one%20must%20acknowledge,Theologically">
        <w:r>
          <w:rPr>
            <w:rStyle w:val="Hyperlink"/>
          </w:rPr>
          <w:t>[54]</w:t>
        </w:r>
      </w:hyperlink>
      <w:r>
        <w:t xml:space="preserve"> </w:t>
      </w:r>
      <w:hyperlink r:id="rId141" w:anchor=":~:text=match%20at%20L231%20etc.%29.%20Al,century%20Europe%20with%20thinkers">
        <w:r>
          <w:rPr>
            <w:rStyle w:val="Hyperlink"/>
          </w:rPr>
          <w:t>[58]</w:t>
        </w:r>
      </w:hyperlink>
      <w:r>
        <w:t xml:space="preserve"> From Si</w:t>
      </w:r>
      <w:r>
        <w:t>mulated Universes to Occasionalist Metaphysics: Bridging the Simulation Hypothesis and al-Ghazali’s Occasionalism – The Glorious Quran and Science</w:t>
      </w:r>
    </w:p>
    <w:p w:rsidR="00C46282" w:rsidRDefault="00A15A0A">
      <w:pPr>
        <w:pStyle w:val="BodyText"/>
      </w:pPr>
      <w:hyperlink r:id="rId142">
        <w:r>
          <w:rPr>
            <w:rStyle w:val="Hyperlink"/>
          </w:rPr>
          <w:t>https://thequran.love/2025/05/13/from-simulated-universes-to-occasionalist-metaphysics-bridging-the-simulation-hypothesis-and-al-ghazalis-occasionalism/</w:t>
        </w:r>
      </w:hyperlink>
    </w:p>
    <w:p w:rsidR="00C46282" w:rsidRDefault="00A15A0A">
      <w:pPr>
        <w:pStyle w:val="BodyText"/>
      </w:pPr>
      <w:hyperlink r:id="rId143" w:anchor=":~:text=What%27s%20especially%20unnerving%20about%20these,cosmos%20would%20be%20totally%20unrecognizable">
        <w:r>
          <w:rPr>
            <w:rStyle w:val="Hyperlink"/>
          </w:rPr>
          <w:t>[19]</w:t>
        </w:r>
      </w:hyperlink>
      <w:r>
        <w:t xml:space="preserve"> </w:t>
      </w:r>
      <w:hyperlink r:id="rId144" w:anchor=":~:text=It%20appears%20that%20we%20live,especially%20conscious%20life%2C%20to%20arise">
        <w:r>
          <w:rPr>
            <w:rStyle w:val="Hyperlink"/>
          </w:rPr>
          <w:t>[20]</w:t>
        </w:r>
      </w:hyperlink>
      <w:r>
        <w:t xml:space="preserve"> </w:t>
      </w:r>
      <w:hyperlink r:id="rId145" w:anchor=":~:text=DePasquale%2C%20A,STScI">
        <w:r>
          <w:rPr>
            <w:rStyle w:val="Hyperlink"/>
          </w:rPr>
          <w:t>[21]</w:t>
        </w:r>
      </w:hyperlink>
      <w:r>
        <w:t xml:space="preserve"> </w:t>
      </w:r>
      <w:hyperlink r:id="rId146" w:anchor=":~:text=The%20fundamental%20constants%20of%20nature,to%20ask%20a%20question%3A%20Why">
        <w:r>
          <w:rPr>
            <w:rStyle w:val="Hyperlink"/>
          </w:rPr>
          <w:t>[22]</w:t>
        </w:r>
      </w:hyperlink>
      <w:r>
        <w:t xml:space="preserve"> </w:t>
      </w:r>
      <w:hyperlink r:id="rId147" w:anchor=":~:text=This%20is%20the%20heart%20of,So%20why%20are%20we%20here">
        <w:r>
          <w:rPr>
            <w:rStyle w:val="Hyperlink"/>
          </w:rPr>
          <w:t>[23]</w:t>
        </w:r>
      </w:hyperlink>
      <w:r>
        <w:t xml:space="preserve"> </w:t>
      </w:r>
      <w:hyperlink r:id="rId148" w:anchor=":~:text=Another%20possibility%20is%20that%20there%27s,create%20their%20own%20bubble%20universes">
        <w:r>
          <w:rPr>
            <w:rStyle w:val="Hyperlink"/>
          </w:rPr>
          <w:t>[24]</w:t>
        </w:r>
      </w:hyperlink>
      <w:r>
        <w:t xml:space="preserve"> </w:t>
      </w:r>
      <w:hyperlink r:id="rId149" w:anchor=":~:text=One%20answer%20is%20to%20simply,impossible%20for%20life%20to%20exist">
        <w:r>
          <w:rPr>
            <w:rStyle w:val="Hyperlink"/>
          </w:rPr>
          <w:t>[25]</w:t>
        </w:r>
      </w:hyperlink>
      <w:r>
        <w:t xml:space="preserve"> The physics of the universe appear to be fine-tuned for life. Why? | Spa</w:t>
      </w:r>
      <w:r>
        <w:t>ce</w:t>
      </w:r>
    </w:p>
    <w:p w:rsidR="00C46282" w:rsidRDefault="00A15A0A">
      <w:pPr>
        <w:pStyle w:val="BodyText"/>
      </w:pPr>
      <w:hyperlink r:id="rId150">
        <w:r>
          <w:rPr>
            <w:rStyle w:val="Hyperlink"/>
          </w:rPr>
          <w:t>https://www.space.com/science/astrophysics/the-physics-of-the-universe-appear-to-be-fine-tuned-for-life-why</w:t>
        </w:r>
      </w:hyperlink>
    </w:p>
    <w:p w:rsidR="00C46282" w:rsidRDefault="00A15A0A">
      <w:pPr>
        <w:pStyle w:val="BodyText"/>
      </w:pPr>
      <w:hyperlink r:id="rId151" w:anchor=":~:text=Humans%20have%20explored%20the%20laws,of%20one%20of%20those%20edges">
        <w:r>
          <w:rPr>
            <w:rStyle w:val="Hyperlink"/>
          </w:rPr>
          <w:t>[26]</w:t>
        </w:r>
      </w:hyperlink>
      <w:r>
        <w:t xml:space="preserve"> </w:t>
      </w:r>
      <w:hyperlink r:id="rId152" w:anchor=":~:text=If%20we%20were%20living%20in,a%20spectrum%20of%20energy%20values">
        <w:r>
          <w:rPr>
            <w:rStyle w:val="Hyperlink"/>
          </w:rPr>
          <w:t>[37]</w:t>
        </w:r>
      </w:hyperlink>
      <w:r>
        <w:t xml:space="preserve"> </w:t>
      </w:r>
      <w:hyperlink r:id="rId153" w:anchor=":~:text=There%27s%20a%20known%20limit%20to,investigate%20whether%20that%27s%20the%20case">
        <w:r>
          <w:rPr>
            <w:rStyle w:val="Hyperlink"/>
          </w:rPr>
          <w:t>[38]</w:t>
        </w:r>
      </w:hyperlink>
      <w:r>
        <w:t xml:space="preserve"> Cosmic rays offer clue our univ</w:t>
      </w:r>
      <w:r>
        <w:t>erse could be a computer simulation | WIRED</w:t>
      </w:r>
    </w:p>
    <w:p w:rsidR="00C46282" w:rsidRDefault="00A15A0A">
      <w:pPr>
        <w:pStyle w:val="BodyText"/>
      </w:pPr>
      <w:hyperlink r:id="rId154">
        <w:r>
          <w:rPr>
            <w:rStyle w:val="Hyperlink"/>
          </w:rPr>
          <w:t>https://www.wired.com/story/universe-computer-simulation/</w:t>
        </w:r>
      </w:hyperlink>
    </w:p>
    <w:p w:rsidR="00C46282" w:rsidRDefault="00A15A0A">
      <w:pPr>
        <w:pStyle w:val="BodyText"/>
      </w:pPr>
      <w:hyperlink r:id="rId155" w:anchor=":~:text=Measurements%20of%20the%20Higgs%20have,something%20were%20to%20go%20wrong">
        <w:r>
          <w:rPr>
            <w:rStyle w:val="Hyperlink"/>
          </w:rPr>
          <w:t>[27]</w:t>
        </w:r>
      </w:hyperlink>
      <w:r>
        <w:t xml:space="preserve"> </w:t>
      </w:r>
      <w:hyperlink r:id="rId156" w:anchor=":~:text=The%20apparent%20metastability%20of%20the,universe">
        <w:r>
          <w:rPr>
            <w:rStyle w:val="Hyperlink"/>
          </w:rPr>
          <w:t>[28]</w:t>
        </w:r>
      </w:hyperlink>
      <w:r>
        <w:t xml:space="preserve"> </w:t>
      </w:r>
      <w:hyperlink r:id="rId157" w:anchor=":~:text=What%20would%20be%20on%20the,as%20we%20know%20it%20impossible">
        <w:r>
          <w:rPr>
            <w:rStyle w:val="Hyperlink"/>
          </w:rPr>
          <w:t>[29]</w:t>
        </w:r>
      </w:hyperlink>
      <w:r>
        <w:t xml:space="preserve"> Here’s how the universe could end in a 'false vacuum d</w:t>
      </w:r>
      <w:r>
        <w:t>ecay' | Space</w:t>
      </w:r>
    </w:p>
    <w:p w:rsidR="00C46282" w:rsidRDefault="00A15A0A">
      <w:pPr>
        <w:pStyle w:val="BodyText"/>
      </w:pPr>
      <w:hyperlink r:id="rId158">
        <w:r>
          <w:rPr>
            <w:rStyle w:val="Hyperlink"/>
          </w:rPr>
          <w:t>https://www.space.com/universe-end-false-vacuum-decay</w:t>
        </w:r>
      </w:hyperlink>
    </w:p>
    <w:p w:rsidR="00C46282" w:rsidRDefault="00A15A0A">
      <w:pPr>
        <w:pStyle w:val="BodyText"/>
      </w:pPr>
      <w:hyperlink r:id="rId159" w:anchor=":~:text=idea%20wide%20publicity,one%20such%20civilization%20runs%20many">
        <w:r>
          <w:rPr>
            <w:rStyle w:val="Hyperlink"/>
          </w:rPr>
          <w:t>[33]</w:t>
        </w:r>
      </w:hyperlink>
      <w:r>
        <w:t xml:space="preserve"> </w:t>
      </w:r>
      <w:hyperlink r:id="rId160" w:anchor=":~:text=theverge,%E2%80%9Creal%E2%80%9D%20are%20astronomically%20low%20%E2%80%93">
        <w:r>
          <w:rPr>
            <w:rStyle w:val="Hyperlink"/>
          </w:rPr>
          <w:t>[34]</w:t>
        </w:r>
      </w:hyperlink>
      <w:r>
        <w:t xml:space="preserve"> </w:t>
      </w:r>
      <w:hyperlink r:id="rId161" w:anchor=":~:text=ultimately%20it%20just%20pushes%20the,of%20Allah%2C%20the%20Absolute%20Creator">
        <w:r>
          <w:rPr>
            <w:rStyle w:val="Hyperlink"/>
          </w:rPr>
          <w:t>[43]</w:t>
        </w:r>
      </w:hyperlink>
      <w:r>
        <w:t xml:space="preserve"> </w:t>
      </w:r>
      <w:hyperlink r:id="rId162" w:anchor=":~:text=echoes%20certain%20Qur%E2%80%99anic%20themes%3A%20the,describe%20a%20possible%20virtual%20reality">
        <w:r>
          <w:rPr>
            <w:rStyle w:val="Hyperlink"/>
          </w:rPr>
          <w:t>[44]</w:t>
        </w:r>
      </w:hyperlink>
      <w:r>
        <w:t xml:space="preserve"> </w:t>
      </w:r>
      <w:hyperlink r:id="rId163" w:anchor=":~:text=match%20at%20L221%20quran,game%20or%20a%20theatrical%20performance">
        <w:r>
          <w:rPr>
            <w:rStyle w:val="Hyperlink"/>
          </w:rPr>
          <w:t>[45]</w:t>
        </w:r>
      </w:hyperlink>
      <w:r>
        <w:t xml:space="preserve"> </w:t>
      </w:r>
      <w:hyperlink r:id="rId164" w:anchor=":~:text=Another%20interesting%20term%3A%20the%20Quran,if%20coming%20out%20of%20delusion">
        <w:r>
          <w:rPr>
            <w:rStyle w:val="Hyperlink"/>
          </w:rPr>
          <w:t>[46]</w:t>
        </w:r>
      </w:hyperlink>
      <w:r>
        <w:t xml:space="preserve"> </w:t>
      </w:r>
      <w:hyperlink r:id="rId165" w:anchor=":~:text=Quranic%20description%20of%20duny%C4%81%20as,live%20in%20a%20designed%20simulation">
        <w:r>
          <w:rPr>
            <w:rStyle w:val="Hyperlink"/>
          </w:rPr>
          <w:t>[47]</w:t>
        </w:r>
      </w:hyperlink>
      <w:r>
        <w:t xml:space="preserve"> </w:t>
      </w:r>
      <w:hyperlink r:id="rId166" w:anchor=":~:text=earth%20and%20all%20that%20is,for%20entertainment%20%E2%80%93%20He%20is">
        <w:r>
          <w:rPr>
            <w:rStyle w:val="Hyperlink"/>
          </w:rPr>
          <w:t>[48]</w:t>
        </w:r>
      </w:hyperlink>
      <w:r>
        <w:t xml:space="preserve"> </w:t>
      </w:r>
      <w:hyperlink r:id="rId167" w:anchor=":~:text=match%20at%20L626%20new%20people,mused%20about%20the%20possibility%20of">
        <w:r>
          <w:rPr>
            <w:rStyle w:val="Hyperlink"/>
          </w:rPr>
          <w:t>[49]</w:t>
        </w:r>
      </w:hyperlink>
      <w:r>
        <w:t xml:space="preserve"> </w:t>
      </w:r>
      <w:hyperlink r:id="rId168" w:anchor=":~:text=The%20Quran%E2%80%99s%20verse%2C%20read%20metaphorically%2C,God%20decides%20to%20unravel%20it">
        <w:r>
          <w:rPr>
            <w:rStyle w:val="Hyperlink"/>
          </w:rPr>
          <w:t>[50]</w:t>
        </w:r>
      </w:hyperlink>
      <w:r>
        <w:t xml:space="preserve"> </w:t>
      </w:r>
      <w:hyperlink r:id="rId169" w:anchor=":~:text=match%20at%20L306%20the%20Quran,by%20placing%20an%20invisible%20barrier">
        <w:r>
          <w:rPr>
            <w:rStyle w:val="Hyperlink"/>
          </w:rPr>
          <w:t>[51]</w:t>
        </w:r>
      </w:hyperlink>
      <w:r>
        <w:t xml:space="preserve"> </w:t>
      </w:r>
      <w:hyperlink r:id="rId170" w:anchor=":~:text=match%20at%20L595%20earth%20and,for%20entertainment%20%E2%80%93%20He%20is">
        <w:r>
          <w:rPr>
            <w:rStyle w:val="Hyperlink"/>
          </w:rPr>
          <w:t>[55]</w:t>
        </w:r>
      </w:hyperlink>
      <w:r>
        <w:t xml:space="preserve"> </w:t>
      </w:r>
      <w:hyperlink r:id="rId171" w:anchor=":~:text=metaphysics%20yields%20insightful%20parallels,describe%20a%20possible%20virtual%20reality">
        <w:r>
          <w:rPr>
            <w:rStyle w:val="Hyperlink"/>
          </w:rPr>
          <w:t>[56]</w:t>
        </w:r>
      </w:hyperlink>
      <w:r>
        <w:t xml:space="preserve"> </w:t>
      </w:r>
      <w:hyperlink r:id="rId172" w:anchor=":~:text=While%20the%20language%20differs%2C%20the,up%3F%20Why%20are%20we%20here">
        <w:r>
          <w:rPr>
            <w:rStyle w:val="Hyperlink"/>
          </w:rPr>
          <w:t>[57]</w:t>
        </w:r>
      </w:hyperlink>
      <w:r>
        <w:t xml:space="preserve"> </w:t>
      </w:r>
      <w:hyperlink r:id="rId173" w:anchor=":~:text=simulation%20can%20be%20seen%20as,up%3F%20Why%20are%20we%20here">
        <w:r>
          <w:rPr>
            <w:rStyle w:val="Hyperlink"/>
          </w:rPr>
          <w:t>[59]</w:t>
        </w:r>
      </w:hyperlink>
      <w:r>
        <w:t xml:space="preserve"> </w:t>
      </w:r>
      <w:hyperlink r:id="rId174" w:anchor=":~:text=In%20the%20end%2C%20the%20value,the%20One%20who%20is%20Truth">
        <w:r>
          <w:rPr>
            <w:rStyle w:val="Hyperlink"/>
          </w:rPr>
          <w:t>[60]</w:t>
        </w:r>
      </w:hyperlink>
      <w:r>
        <w:t xml:space="preserve"> </w:t>
      </w:r>
      <w:hyperlink r:id="rId175" w:anchor=":~:text=in%20this%20world%20is%20like,preparation%20for%20confronting%20that%20Reality">
        <w:r>
          <w:rPr>
            <w:rStyle w:val="Hyperlink"/>
          </w:rPr>
          <w:t>[61]</w:t>
        </w:r>
      </w:hyperlink>
      <w:r>
        <w:t xml:space="preserve"> The Simulation Hypothesis and Qur’anic Perspectives on Reality – The Glorious Quran and Science</w:t>
      </w:r>
    </w:p>
    <w:p w:rsidR="00C46282" w:rsidRDefault="00A15A0A">
      <w:pPr>
        <w:pStyle w:val="BodyText"/>
      </w:pPr>
      <w:hyperlink r:id="rId176">
        <w:r>
          <w:rPr>
            <w:rStyle w:val="Hyperlink"/>
          </w:rPr>
          <w:t>https://thequran.love/2025/05/09/the-simulation-hypothesis-and-quranic-perspectives-on-reality/</w:t>
        </w:r>
      </w:hyperlink>
    </w:p>
    <w:p w:rsidR="00C46282" w:rsidRDefault="00A15A0A">
      <w:pPr>
        <w:pStyle w:val="BodyText"/>
      </w:pPr>
      <w:hyperlink r:id="rId177" w:anchor=":~:text=in%20the%20theoretical%20equations%20that,govern%20how%20the%20universe%20works">
        <w:r>
          <w:rPr>
            <w:rStyle w:val="Hyperlink"/>
          </w:rPr>
          <w:t>[39]</w:t>
        </w:r>
      </w:hyperlink>
      <w:r>
        <w:t xml:space="preserve"> </w:t>
      </w:r>
      <w:hyperlink r:id="rId178" w:anchor=":~:text=He%20discovered%20what%20looked%20like,Gates%20said">
        <w:r>
          <w:rPr>
            <w:rStyle w:val="Hyperlink"/>
          </w:rPr>
          <w:t>[40]</w:t>
        </w:r>
      </w:hyperlink>
      <w:r>
        <w:t xml:space="preserve"> </w:t>
      </w:r>
      <w:hyperlink r:id="rId179" w:anchor=":~:text=,just%20that%20way%2C%20Tegmark%20said">
        <w:r>
          <w:rPr>
            <w:rStyle w:val="Hyperlink"/>
          </w:rPr>
          <w:t>[41]</w:t>
        </w:r>
      </w:hyperlink>
      <w:r>
        <w:t xml:space="preserve"> </w:t>
      </w:r>
      <w:hyperlink r:id="rId180" w:anchor=":~:text=said,just%20that%20way%2C%20Tegmark%20said">
        <w:r>
          <w:rPr>
            <w:rStyle w:val="Hyperlink"/>
          </w:rPr>
          <w:t>[42]</w:t>
        </w:r>
      </w:hyperlink>
      <w:r>
        <w:t xml:space="preserve"> </w:t>
      </w:r>
      <w:hyperlink r:id="rId181" w:anchor=":~:text=Davoudi%20proposed%20a%20possible%20way,continuous%2C%20intact%20swaths%2C%20she%20said">
        <w:r>
          <w:rPr>
            <w:rStyle w:val="Hyperlink"/>
          </w:rPr>
          <w:t>[62]</w:t>
        </w:r>
      </w:hyperlink>
      <w:r>
        <w:t xml:space="preserve"> </w:t>
      </w:r>
      <w:hyperlink r:id="rId182" w:anchor=":~:text=in%20the%20theoretical%20equations%20that,govern%20how%20the%20universe%20works">
        <w:r>
          <w:rPr>
            <w:rStyle w:val="Hyperlink"/>
          </w:rPr>
          <w:t>[63]</w:t>
        </w:r>
      </w:hyperlink>
      <w:r>
        <w:t xml:space="preserve"> Is the Universe a Simulation? Scientists Debate | Space</w:t>
      </w:r>
    </w:p>
    <w:p w:rsidR="00C46282" w:rsidRDefault="00A15A0A">
      <w:pPr>
        <w:pStyle w:val="BodyText"/>
      </w:pPr>
      <w:hyperlink r:id="rId183">
        <w:r>
          <w:rPr>
            <w:rStyle w:val="Hyperlink"/>
          </w:rPr>
          <w:t>https://www.space.com/32543-universe-a-simulation-asimov-debate.html</w:t>
        </w:r>
      </w:hyperlink>
    </w:p>
    <w:p w:rsidR="00C46282" w:rsidRDefault="00A15A0A">
      <w:pPr>
        <w:pStyle w:val="BodyText"/>
      </w:pPr>
      <w:hyperlink r:id="rId184" w:anchor=":~:text=While%20the%20Simulation%20Hypothesis%20remains,the%20limits%20of%20human%20understanding">
        <w:r>
          <w:rPr>
            <w:rStyle w:val="Hyperlink"/>
          </w:rPr>
          <w:t>[64]</w:t>
        </w:r>
      </w:hyperlink>
      <w:r>
        <w:t xml:space="preserve"> </w:t>
      </w:r>
      <w:hyperlink r:id="rId185" w:anchor=":~:text=Discussion%20of%20the%20Simulation%20Hypothesis,is%20the%20eternal%20final%20reality">
        <w:r>
          <w:rPr>
            <w:rStyle w:val="Hyperlink"/>
          </w:rPr>
          <w:t>[65]</w:t>
        </w:r>
      </w:hyperlink>
      <w:r>
        <w:t xml:space="preserve"> The Simulation Hypothesis and Its Bearing on Afterlife – The Glorious Quran and Science</w:t>
      </w:r>
    </w:p>
    <w:p w:rsidR="00C46282" w:rsidRDefault="00A15A0A">
      <w:pPr>
        <w:pStyle w:val="BodyText"/>
      </w:pPr>
      <w:hyperlink r:id="rId186">
        <w:r>
          <w:rPr>
            <w:rStyle w:val="Hyperlink"/>
          </w:rPr>
          <w:t>https://thequran.love/2024/11/30/the-simulation-hypothesis-and-its-bearing-on-afterlife/</w:t>
        </w:r>
      </w:hyperlink>
      <w:bookmarkEnd w:id="10"/>
    </w:p>
    <w:sectPr w:rsidR="00C4628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51383A4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90DCB56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
  <w:rsids>
    <w:rsidRoot w:val="00C46282"/>
    <w:rsid w:val="00A15A0A"/>
    <w:rsid w:val="00C462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surahquran.com/tafsir-english-aya-41-sora-35.html" TargetMode="External"/><Relationship Id="rId21" Type="http://schemas.openxmlformats.org/officeDocument/2006/relationships/hyperlink" Target="https://thequran.love/2025/05/13/from-simulated-universes-to-occasionalist-metaphysics-bridging-the-simulation-hypothesis-and-al-ghazalis-occasionalism/" TargetMode="External"/><Relationship Id="rId42" Type="http://schemas.openxmlformats.org/officeDocument/2006/relationships/hyperlink" Target="https://www.space.com/universe-end-false-vacuum-decay" TargetMode="External"/><Relationship Id="rId63" Type="http://schemas.openxmlformats.org/officeDocument/2006/relationships/hyperlink" Target="https://thequran.love/2025/05/09/the-simulation-hypothesis-and-quranic-perspectives-on-reality/" TargetMode="External"/><Relationship Id="rId84" Type="http://schemas.openxmlformats.org/officeDocument/2006/relationships/hyperlink" Target="https://thequran.love/2025/05/09/the-simulation-hypothesis-and-quranic-perspectives-on-reality/" TargetMode="External"/><Relationship Id="rId138" Type="http://schemas.openxmlformats.org/officeDocument/2006/relationships/hyperlink" Target="https://thequran.love/2025/05/13/from-simulated-universes-to-occasionalist-metaphysics-bridging-the-simulation-hypothesis-and-al-ghazalis-occasionalism/" TargetMode="External"/><Relationship Id="rId159" Type="http://schemas.openxmlformats.org/officeDocument/2006/relationships/hyperlink" Target="https://thequran.love/2025/05/09/the-simulation-hypothesis-and-quranic-perspectives-on-reality/" TargetMode="External"/><Relationship Id="rId170" Type="http://schemas.openxmlformats.org/officeDocument/2006/relationships/hyperlink" Target="https://thequran.love/2025/05/09/the-simulation-hypothesis-and-quranic-perspectives-on-reality/" TargetMode="External"/><Relationship Id="rId107" Type="http://schemas.openxmlformats.org/officeDocument/2006/relationships/hyperlink" Target="https://thequran.love/2025/05/13/from-simulated-universes-to-occasionalist-metaphysics-bridging-the-simulation-hypothesis-and-al-ghazalis-occasionalism/" TargetMode="External"/><Relationship Id="rId11" Type="http://schemas.openxmlformats.org/officeDocument/2006/relationships/hyperlink" Target="https://surahquran.com/tafsir-english-aya-41-sora-35.html" TargetMode="External"/><Relationship Id="rId32" Type="http://schemas.openxmlformats.org/officeDocument/2006/relationships/hyperlink" Target="https://www.space.com/science/astrophysics/the-physics-of-the-universe-appear-to-be-fine-tuned-for-life-why" TargetMode="External"/><Relationship Id="rId53" Type="http://schemas.openxmlformats.org/officeDocument/2006/relationships/hyperlink" Target="https://www.space.com/32543-universe-a-simulation-asimov-debate.html" TargetMode="External"/><Relationship Id="rId74" Type="http://schemas.openxmlformats.org/officeDocument/2006/relationships/hyperlink" Target="https://thequran.love/2025/05/13/from-simulated-universes-to-occasionalist-metaphysics-bridging-the-simulation-hypothesis-and-al-ghazalis-occasionalism/" TargetMode="External"/><Relationship Id="rId128" Type="http://schemas.openxmlformats.org/officeDocument/2006/relationships/hyperlink" Target="https://thequran.love/2025/05/13/from-simulated-universes-to-occasionalist-metaphysics-bridging-the-simulation-hypothesis-and-al-ghazalis-occasionalism/" TargetMode="External"/><Relationship Id="rId149" Type="http://schemas.openxmlformats.org/officeDocument/2006/relationships/hyperlink" Target="https://www.space.com/science/astrophysics/the-physics-of-the-universe-appear-to-be-fine-tuned-for-life-why" TargetMode="External"/><Relationship Id="rId5" Type="http://schemas.openxmlformats.org/officeDocument/2006/relationships/webSettings" Target="webSettings.xml"/><Relationship Id="rId95" Type="http://schemas.openxmlformats.org/officeDocument/2006/relationships/hyperlink" Target="https://www.space.com/32543-universe-a-simulation-asimov-debate.html" TargetMode="External"/><Relationship Id="rId160" Type="http://schemas.openxmlformats.org/officeDocument/2006/relationships/hyperlink" Target="https://thequran.love/2025/05/09/the-simulation-hypothesis-and-quranic-perspectives-on-reality/" TargetMode="External"/><Relationship Id="rId181" Type="http://schemas.openxmlformats.org/officeDocument/2006/relationships/hyperlink" Target="https://www.space.com/32543-universe-a-simulation-asimov-debate.html" TargetMode="External"/><Relationship Id="rId22" Type="http://schemas.openxmlformats.org/officeDocument/2006/relationships/hyperlink" Target="https://thequran.love/2025/05/13/from-simulated-universes-to-occasionalist-metaphysics-bridging-the-simulation-hypothesis-and-al-ghazalis-occasionalism/" TargetMode="External"/><Relationship Id="rId43" Type="http://schemas.openxmlformats.org/officeDocument/2006/relationships/hyperlink" Target="https://thequran.love/2025/05/13/from-simulated-universes-to-occasionalist-metaphysics-bridging-the-simulation-hypothesis-and-al-ghazalis-occasionalism/" TargetMode="External"/><Relationship Id="rId64" Type="http://schemas.openxmlformats.org/officeDocument/2006/relationships/hyperlink" Target="https://thequran.love/2025/05/09/the-simulation-hypothesis-and-quranic-perspectives-on-reality/" TargetMode="External"/><Relationship Id="rId118" Type="http://schemas.openxmlformats.org/officeDocument/2006/relationships/hyperlink" Target="https://surahquran.com/tafsir-english-aya-41-sora-35.html" TargetMode="External"/><Relationship Id="rId139" Type="http://schemas.openxmlformats.org/officeDocument/2006/relationships/hyperlink" Target="https://thequran.love/2025/05/13/from-simulated-universes-to-occasionalist-metaphysics-bridging-the-simulation-hypothesis-and-al-ghazalis-occasionalism/" TargetMode="External"/><Relationship Id="rId85" Type="http://schemas.openxmlformats.org/officeDocument/2006/relationships/hyperlink" Target="https://myislam.org/surah-fatir/ayat-41/" TargetMode="External"/><Relationship Id="rId150" Type="http://schemas.openxmlformats.org/officeDocument/2006/relationships/hyperlink" Target="https://www.space.com/science/astrophysics/the-physics-of-the-universe-appear-to-be-fine-tuned-for-life-why" TargetMode="External"/><Relationship Id="rId171" Type="http://schemas.openxmlformats.org/officeDocument/2006/relationships/hyperlink" Target="https://thequran.love/2025/05/09/the-simulation-hypothesis-and-quranic-perspectives-on-reality/" TargetMode="External"/><Relationship Id="rId12" Type="http://schemas.openxmlformats.org/officeDocument/2006/relationships/hyperlink" Target="https://surahquran.com/tafsir-english-aya-41-sora-35.html" TargetMode="External"/><Relationship Id="rId33" Type="http://schemas.openxmlformats.org/officeDocument/2006/relationships/hyperlink" Target="https://www.space.com/science/astrophysics/the-physics-of-the-universe-appear-to-be-fine-tuned-for-life-why" TargetMode="External"/><Relationship Id="rId108" Type="http://schemas.openxmlformats.org/officeDocument/2006/relationships/hyperlink" Target="https://thequran.love/2025/05/13/from-simulated-universes-to-occasionalist-metaphysics-bridging-the-simulation-hypothesis-and-al-ghazalis-occasionalism/" TargetMode="External"/><Relationship Id="rId129" Type="http://schemas.openxmlformats.org/officeDocument/2006/relationships/hyperlink" Target="https://thequran.love/2025/05/13/from-simulated-universes-to-occasionalist-metaphysics-bridging-the-simulation-hypothesis-and-al-ghazalis-occasionalism/" TargetMode="External"/><Relationship Id="rId54" Type="http://schemas.openxmlformats.org/officeDocument/2006/relationships/hyperlink" Target="https://www.space.com/32543-universe-a-simulation-asimov-debate.html" TargetMode="External"/><Relationship Id="rId75" Type="http://schemas.openxmlformats.org/officeDocument/2006/relationships/hyperlink" Target="https://thequran.love/2025/05/13/from-simulated-universes-to-occasionalist-metaphysics-bridging-the-simulation-hypothesis-and-al-ghazalis-occasionalism/" TargetMode="External"/><Relationship Id="rId96" Type="http://schemas.openxmlformats.org/officeDocument/2006/relationships/hyperlink" Target="https://thequran.love/2025/05/09/the-simulation-hypothesis-and-quranic-perspectives-on-reality/" TargetMode="External"/><Relationship Id="rId140" Type="http://schemas.openxmlformats.org/officeDocument/2006/relationships/hyperlink" Target="https://thequran.love/2025/05/13/from-simulated-universes-to-occasionalist-metaphysics-bridging-the-simulation-hypothesis-and-al-ghazalis-occasionalism/" TargetMode="External"/><Relationship Id="rId161" Type="http://schemas.openxmlformats.org/officeDocument/2006/relationships/hyperlink" Target="https://thequran.love/2025/05/09/the-simulation-hypothesis-and-quranic-perspectives-on-reality/" TargetMode="External"/><Relationship Id="rId182" Type="http://schemas.openxmlformats.org/officeDocument/2006/relationships/hyperlink" Target="https://www.space.com/32543-universe-a-simulation-asimov-debate.html" TargetMode="External"/><Relationship Id="rId6" Type="http://schemas.openxmlformats.org/officeDocument/2006/relationships/hyperlink" Target="https://myislam.org/surah-fatir/ayat-41/" TargetMode="External"/><Relationship Id="rId23" Type="http://schemas.openxmlformats.org/officeDocument/2006/relationships/hyperlink" Target="https://thequran.love/2025/05/13/from-simulated-universes-to-occasionalist-metaphysics-bridging-the-simulation-hypothesis-and-al-ghazalis-occasionalism/" TargetMode="External"/><Relationship Id="rId119" Type="http://schemas.openxmlformats.org/officeDocument/2006/relationships/hyperlink" Target="https://surahquran.com/tafsir-english-aya-41-sora-35.html" TargetMode="External"/><Relationship Id="rId44" Type="http://schemas.openxmlformats.org/officeDocument/2006/relationships/hyperlink" Target="https://thequran.love/2025/05/13/from-simulated-universes-to-occasionalist-metaphysics-bridging-the-simulation-hypothesis-and-al-ghazalis-occasionalism/" TargetMode="External"/><Relationship Id="rId65" Type="http://schemas.openxmlformats.org/officeDocument/2006/relationships/hyperlink" Target="https://thequran.love/2025/05/09/the-simulation-hypothesis-and-quranic-perspectives-on-reality/" TargetMode="External"/><Relationship Id="rId86" Type="http://schemas.openxmlformats.org/officeDocument/2006/relationships/hyperlink" Target="https://surahquran.com/tafsir-english-aya-41-sora-35.html" TargetMode="External"/><Relationship Id="rId130" Type="http://schemas.openxmlformats.org/officeDocument/2006/relationships/hyperlink" Target="https://thequran.love/2025/05/13/from-simulated-universes-to-occasionalist-metaphysics-bridging-the-simulation-hypothesis-and-al-ghazalis-occasionalism/" TargetMode="External"/><Relationship Id="rId151" Type="http://schemas.openxmlformats.org/officeDocument/2006/relationships/hyperlink" Target="https://www.wired.com/story/universe-computer-simulation/" TargetMode="External"/><Relationship Id="rId172" Type="http://schemas.openxmlformats.org/officeDocument/2006/relationships/hyperlink" Target="https://thequran.love/2025/05/09/the-simulation-hypothesis-and-quranic-perspectives-on-reality/" TargetMode="External"/><Relationship Id="rId13" Type="http://schemas.openxmlformats.org/officeDocument/2006/relationships/hyperlink" Target="https://surahquran.com/tafsir-english-aya-41-sora-35.html" TargetMode="External"/><Relationship Id="rId18" Type="http://schemas.openxmlformats.org/officeDocument/2006/relationships/hyperlink" Target="https://thequran.love/2025/05/13/from-simulated-universes-to-occasionalist-metaphysics-bridging-the-simulation-hypothesis-and-al-ghazalis-occasionalism/" TargetMode="External"/><Relationship Id="rId39" Type="http://schemas.openxmlformats.org/officeDocument/2006/relationships/hyperlink" Target="https://www.space.com/universe-end-false-vacuum-decay" TargetMode="External"/><Relationship Id="rId109" Type="http://schemas.openxmlformats.org/officeDocument/2006/relationships/hyperlink" Target="https://thequran.love/2024/11/30/the-simulation-hypothesis-and-its-bearing-on-afterlife/" TargetMode="External"/><Relationship Id="rId34" Type="http://schemas.openxmlformats.org/officeDocument/2006/relationships/hyperlink" Target="https://www.space.com/science/astrophysics/the-physics-of-the-universe-appear-to-be-fine-tuned-for-life-why" TargetMode="External"/><Relationship Id="rId50" Type="http://schemas.openxmlformats.org/officeDocument/2006/relationships/hyperlink" Target="https://www.wired.com/story/universe-computer-simulation/" TargetMode="External"/><Relationship Id="rId55" Type="http://schemas.openxmlformats.org/officeDocument/2006/relationships/hyperlink" Target="https://www.space.com/32543-universe-a-simulation-asimov-debate.html" TargetMode="External"/><Relationship Id="rId76" Type="http://schemas.openxmlformats.org/officeDocument/2006/relationships/hyperlink" Target="https://thequran.love/2025/05/09/the-simulation-hypothesis-and-quranic-perspectives-on-reality/" TargetMode="External"/><Relationship Id="rId97" Type="http://schemas.openxmlformats.org/officeDocument/2006/relationships/hyperlink" Target="https://thequran.love/2025/05/09/the-simulation-hypothesis-and-quranic-perspectives-on-reality/" TargetMode="External"/><Relationship Id="rId104" Type="http://schemas.openxmlformats.org/officeDocument/2006/relationships/hyperlink" Target="https://www.space.com/science/astrophysics/the-physics-of-the-universe-appear-to-be-fine-tuned-for-life-why" TargetMode="External"/><Relationship Id="rId120" Type="http://schemas.openxmlformats.org/officeDocument/2006/relationships/hyperlink" Target="https://surahquran.com/tafsir-english-aya-41-sora-35.html" TargetMode="External"/><Relationship Id="rId125" Type="http://schemas.openxmlformats.org/officeDocument/2006/relationships/hyperlink" Target="https://thequran.love/2025/05/13/from-simulated-universes-to-occasionalist-metaphysics-bridging-the-simulation-hypothesis-and-al-ghazalis-occasionalism/" TargetMode="External"/><Relationship Id="rId141" Type="http://schemas.openxmlformats.org/officeDocument/2006/relationships/hyperlink" Target="https://thequran.love/2025/05/13/from-simulated-universes-to-occasionalist-metaphysics-bridging-the-simulation-hypothesis-and-al-ghazalis-occasionalism/" TargetMode="External"/><Relationship Id="rId146" Type="http://schemas.openxmlformats.org/officeDocument/2006/relationships/hyperlink" Target="https://www.space.com/science/astrophysics/the-physics-of-the-universe-appear-to-be-fine-tuned-for-life-why" TargetMode="External"/><Relationship Id="rId167" Type="http://schemas.openxmlformats.org/officeDocument/2006/relationships/hyperlink" Target="https://thequran.love/2025/05/09/the-simulation-hypothesis-and-quranic-perspectives-on-reality/" TargetMode="External"/><Relationship Id="rId188" Type="http://schemas.openxmlformats.org/officeDocument/2006/relationships/theme" Target="theme/theme1.xml"/><Relationship Id="rId7" Type="http://schemas.openxmlformats.org/officeDocument/2006/relationships/hyperlink" Target="https://myislam.org/surah-fatir/ayat-41/" TargetMode="External"/><Relationship Id="rId71" Type="http://schemas.openxmlformats.org/officeDocument/2006/relationships/hyperlink" Target="https://thequran.love/2025/05/13/from-simulated-universes-to-occasionalist-metaphysics-bridging-the-simulation-hypothesis-and-al-ghazalis-occasionalism/" TargetMode="External"/><Relationship Id="rId92" Type="http://schemas.openxmlformats.org/officeDocument/2006/relationships/hyperlink" Target="https://thequran.love/2025/05/13/from-simulated-universes-to-occasionalist-metaphysics-bridging-the-simulation-hypothesis-and-al-ghazalis-occasionalism/" TargetMode="External"/><Relationship Id="rId162" Type="http://schemas.openxmlformats.org/officeDocument/2006/relationships/hyperlink" Target="https://thequran.love/2025/05/09/the-simulation-hypothesis-and-quranic-perspectives-on-reality/" TargetMode="External"/><Relationship Id="rId183" Type="http://schemas.openxmlformats.org/officeDocument/2006/relationships/hyperlink" Target="https://www.space.com/32543-universe-a-simulation-asimov-debate.html" TargetMode="External"/><Relationship Id="rId2" Type="http://schemas.openxmlformats.org/officeDocument/2006/relationships/styles" Target="styles.xml"/><Relationship Id="rId29" Type="http://schemas.openxmlformats.org/officeDocument/2006/relationships/hyperlink" Target="https://www.space.com/science/astrophysics/the-physics-of-the-universe-appear-to-be-fine-tuned-for-life-why" TargetMode="External"/><Relationship Id="rId24" Type="http://schemas.openxmlformats.org/officeDocument/2006/relationships/hyperlink" Target="https://thequran.love/2025/05/13/from-simulated-universes-to-occasionalist-metaphysics-bridging-the-simulation-hypothesis-and-al-ghazalis-occasionalism/" TargetMode="External"/><Relationship Id="rId40" Type="http://schemas.openxmlformats.org/officeDocument/2006/relationships/hyperlink" Target="https://www.space.com/universe-end-false-vacuum-decay" TargetMode="External"/><Relationship Id="rId45" Type="http://schemas.openxmlformats.org/officeDocument/2006/relationships/hyperlink" Target="https://thequran.love/2025/05/13/from-simulated-universes-to-occasionalist-metaphysics-bridging-the-simulation-hypothesis-and-al-ghazalis-occasionalism/" TargetMode="External"/><Relationship Id="rId66" Type="http://schemas.openxmlformats.org/officeDocument/2006/relationships/hyperlink" Target="https://thequran.love/2025/05/09/the-simulation-hypothesis-and-quranic-perspectives-on-reality/" TargetMode="External"/><Relationship Id="rId87" Type="http://schemas.openxmlformats.org/officeDocument/2006/relationships/hyperlink" Target="https://surahquran.com/tafsir-english-aya-41-sora-35.html" TargetMode="External"/><Relationship Id="rId110" Type="http://schemas.openxmlformats.org/officeDocument/2006/relationships/hyperlink" Target="https://thequran.love/2024/11/30/the-simulation-hypothesis-and-its-bearing-on-afterlife/" TargetMode="External"/><Relationship Id="rId115" Type="http://schemas.openxmlformats.org/officeDocument/2006/relationships/hyperlink" Target="https://surahquran.com/tafsir-english-aya-41-sora-35.html" TargetMode="External"/><Relationship Id="rId131" Type="http://schemas.openxmlformats.org/officeDocument/2006/relationships/hyperlink" Target="https://thequran.love/2025/05/13/from-simulated-universes-to-occasionalist-metaphysics-bridging-the-simulation-hypothesis-and-al-ghazalis-occasionalism/" TargetMode="External"/><Relationship Id="rId136" Type="http://schemas.openxmlformats.org/officeDocument/2006/relationships/hyperlink" Target="https://thequran.love/2025/05/13/from-simulated-universes-to-occasionalist-metaphysics-bridging-the-simulation-hypothesis-and-al-ghazalis-occasionalism/" TargetMode="External"/><Relationship Id="rId157" Type="http://schemas.openxmlformats.org/officeDocument/2006/relationships/hyperlink" Target="https://www.space.com/universe-end-false-vacuum-decay" TargetMode="External"/><Relationship Id="rId178" Type="http://schemas.openxmlformats.org/officeDocument/2006/relationships/hyperlink" Target="https://www.space.com/32543-universe-a-simulation-asimov-debate.html" TargetMode="External"/><Relationship Id="rId61" Type="http://schemas.openxmlformats.org/officeDocument/2006/relationships/hyperlink" Target="https://thequran.love/2025/05/09/the-simulation-hypothesis-and-quranic-perspectives-on-reality/" TargetMode="External"/><Relationship Id="rId82" Type="http://schemas.openxmlformats.org/officeDocument/2006/relationships/hyperlink" Target="https://thequran.love/2025/05/13/from-simulated-universes-to-occasionalist-metaphysics-bridging-the-simulation-hypothesis-and-al-ghazalis-occasionalism/" TargetMode="External"/><Relationship Id="rId152" Type="http://schemas.openxmlformats.org/officeDocument/2006/relationships/hyperlink" Target="https://www.wired.com/story/universe-computer-simulation/" TargetMode="External"/><Relationship Id="rId173" Type="http://schemas.openxmlformats.org/officeDocument/2006/relationships/hyperlink" Target="https://thequran.love/2025/05/09/the-simulation-hypothesis-and-quranic-perspectives-on-reality/" TargetMode="External"/><Relationship Id="rId19" Type="http://schemas.openxmlformats.org/officeDocument/2006/relationships/hyperlink" Target="https://thequran.love/2025/05/13/from-simulated-universes-to-occasionalist-metaphysics-bridging-the-simulation-hypothesis-and-al-ghazalis-occasionalism/" TargetMode="External"/><Relationship Id="rId14" Type="http://schemas.openxmlformats.org/officeDocument/2006/relationships/hyperlink" Target="https://surahquran.com/tafsir-english-aya-41-sora-35.html" TargetMode="External"/><Relationship Id="rId30" Type="http://schemas.openxmlformats.org/officeDocument/2006/relationships/hyperlink" Target="https://www.space.com/science/astrophysics/the-physics-of-the-universe-appear-to-be-fine-tuned-for-life-why" TargetMode="External"/><Relationship Id="rId35" Type="http://schemas.openxmlformats.org/officeDocument/2006/relationships/hyperlink" Target="https://www.space.com/science/astrophysics/the-physics-of-the-universe-appear-to-be-fine-tuned-for-life-why" TargetMode="External"/><Relationship Id="rId56" Type="http://schemas.openxmlformats.org/officeDocument/2006/relationships/hyperlink" Target="https://www.space.com/32543-universe-a-simulation-asimov-debate.html" TargetMode="External"/><Relationship Id="rId77" Type="http://schemas.openxmlformats.org/officeDocument/2006/relationships/hyperlink" Target="https://thequran.love/2025/05/09/the-simulation-hypothesis-and-quranic-perspectives-on-reality/" TargetMode="External"/><Relationship Id="rId100" Type="http://schemas.openxmlformats.org/officeDocument/2006/relationships/hyperlink" Target="https://www.space.com/32543-universe-a-simulation-asimov-debate.html" TargetMode="External"/><Relationship Id="rId105" Type="http://schemas.openxmlformats.org/officeDocument/2006/relationships/hyperlink" Target="https://www.space.com/universe-end-false-vacuum-decay" TargetMode="External"/><Relationship Id="rId126" Type="http://schemas.openxmlformats.org/officeDocument/2006/relationships/hyperlink" Target="https://thequran.love/2025/05/13/from-simulated-universes-to-occasionalist-metaphysics-bridging-the-simulation-hypothesis-and-al-ghazalis-occasionalism/" TargetMode="External"/><Relationship Id="rId147" Type="http://schemas.openxmlformats.org/officeDocument/2006/relationships/hyperlink" Target="https://www.space.com/science/astrophysics/the-physics-of-the-universe-appear-to-be-fine-tuned-for-life-why" TargetMode="External"/><Relationship Id="rId168" Type="http://schemas.openxmlformats.org/officeDocument/2006/relationships/hyperlink" Target="https://thequran.love/2025/05/09/the-simulation-hypothesis-and-quranic-perspectives-on-reality/" TargetMode="External"/><Relationship Id="rId8" Type="http://schemas.openxmlformats.org/officeDocument/2006/relationships/hyperlink" Target="https://surahquran.com/tafsir-english-aya-41-sora-35.html" TargetMode="External"/><Relationship Id="rId51" Type="http://schemas.openxmlformats.org/officeDocument/2006/relationships/hyperlink" Target="https://www.wired.com/story/universe-computer-simulation/" TargetMode="External"/><Relationship Id="rId72" Type="http://schemas.openxmlformats.org/officeDocument/2006/relationships/hyperlink" Target="https://thequran.love/2025/05/13/from-simulated-universes-to-occasionalist-metaphysics-bridging-the-simulation-hypothesis-and-al-ghazalis-occasionalism/" TargetMode="External"/><Relationship Id="rId93" Type="http://schemas.openxmlformats.org/officeDocument/2006/relationships/hyperlink" Target="https://thequran.love/2025/05/13/from-simulated-universes-to-occasionalist-metaphysics-bridging-the-simulation-hypothesis-and-al-ghazalis-occasionalism/" TargetMode="External"/><Relationship Id="rId98" Type="http://schemas.openxmlformats.org/officeDocument/2006/relationships/hyperlink" Target="https://www.wired.com/story/universe-computer-simulation/" TargetMode="External"/><Relationship Id="rId121" Type="http://schemas.openxmlformats.org/officeDocument/2006/relationships/hyperlink" Target="https://surahquran.com/tafsir-english-aya-41-sora-35.html" TargetMode="External"/><Relationship Id="rId142" Type="http://schemas.openxmlformats.org/officeDocument/2006/relationships/hyperlink" Target="https://thequran.love/2025/05/13/from-simulated-universes-to-occasionalist-metaphysics-bridging-the-simulation-hypothesis-and-al-ghazalis-occasionalism/" TargetMode="External"/><Relationship Id="rId163" Type="http://schemas.openxmlformats.org/officeDocument/2006/relationships/hyperlink" Target="https://thequran.love/2025/05/09/the-simulation-hypothesis-and-quranic-perspectives-on-reality/" TargetMode="External"/><Relationship Id="rId184" Type="http://schemas.openxmlformats.org/officeDocument/2006/relationships/hyperlink" Target="https://thequran.love/2024/11/30/the-simulation-hypothesis-and-its-bearing-on-afterlife/" TargetMode="External"/><Relationship Id="rId3" Type="http://schemas.microsoft.com/office/2007/relationships/stylesWithEffects" Target="stylesWithEffects.xml"/><Relationship Id="rId25" Type="http://schemas.openxmlformats.org/officeDocument/2006/relationships/hyperlink" Target="https://thequran.love/2025/05/13/from-simulated-universes-to-occasionalist-metaphysics-bridging-the-simulation-hypothesis-and-al-ghazalis-occasionalism/" TargetMode="External"/><Relationship Id="rId46" Type="http://schemas.openxmlformats.org/officeDocument/2006/relationships/hyperlink" Target="https://thequran.love/2025/05/09/the-simulation-hypothesis-and-quranic-perspectives-on-reality/" TargetMode="External"/><Relationship Id="rId67" Type="http://schemas.openxmlformats.org/officeDocument/2006/relationships/hyperlink" Target="https://surahquran.com/tafsir-english-aya-41-sora-35.html" TargetMode="External"/><Relationship Id="rId116" Type="http://schemas.openxmlformats.org/officeDocument/2006/relationships/hyperlink" Target="https://surahquran.com/tafsir-english-aya-41-sora-35.html" TargetMode="External"/><Relationship Id="rId137" Type="http://schemas.openxmlformats.org/officeDocument/2006/relationships/hyperlink" Target="https://thequran.love/2025/05/13/from-simulated-universes-to-occasionalist-metaphysics-bridging-the-simulation-hypothesis-and-al-ghazalis-occasionalism/" TargetMode="External"/><Relationship Id="rId158" Type="http://schemas.openxmlformats.org/officeDocument/2006/relationships/hyperlink" Target="https://www.space.com/universe-end-false-vacuum-decay" TargetMode="External"/><Relationship Id="rId20" Type="http://schemas.openxmlformats.org/officeDocument/2006/relationships/hyperlink" Target="https://thequran.love/2025/05/13/from-simulated-universes-to-occasionalist-metaphysics-bridging-the-simulation-hypothesis-and-al-ghazalis-occasionalism/" TargetMode="External"/><Relationship Id="rId41" Type="http://schemas.openxmlformats.org/officeDocument/2006/relationships/hyperlink" Target="https://www.space.com/universe-end-false-vacuum-decay" TargetMode="External"/><Relationship Id="rId62" Type="http://schemas.openxmlformats.org/officeDocument/2006/relationships/hyperlink" Target="https://thequran.love/2025/05/09/the-simulation-hypothesis-and-quranic-perspectives-on-reality/" TargetMode="External"/><Relationship Id="rId83" Type="http://schemas.openxmlformats.org/officeDocument/2006/relationships/hyperlink" Target="https://thequran.love/2025/05/09/the-simulation-hypothesis-and-quranic-perspectives-on-reality/" TargetMode="External"/><Relationship Id="rId88" Type="http://schemas.openxmlformats.org/officeDocument/2006/relationships/hyperlink" Target="https://surahquran.com/tafsir-english-aya-41-sora-35.html" TargetMode="External"/><Relationship Id="rId111" Type="http://schemas.openxmlformats.org/officeDocument/2006/relationships/hyperlink" Target="https://surahquran.com/tafsir-english-aya-41-sora-35.html" TargetMode="External"/><Relationship Id="rId132" Type="http://schemas.openxmlformats.org/officeDocument/2006/relationships/hyperlink" Target="https://thequran.love/2025/05/13/from-simulated-universes-to-occasionalist-metaphysics-bridging-the-simulation-hypothesis-and-al-ghazalis-occasionalism/" TargetMode="External"/><Relationship Id="rId153" Type="http://schemas.openxmlformats.org/officeDocument/2006/relationships/hyperlink" Target="https://www.wired.com/story/universe-computer-simulation/" TargetMode="External"/><Relationship Id="rId174" Type="http://schemas.openxmlformats.org/officeDocument/2006/relationships/hyperlink" Target="https://thequran.love/2025/05/09/the-simulation-hypothesis-and-quranic-perspectives-on-reality/" TargetMode="External"/><Relationship Id="rId179" Type="http://schemas.openxmlformats.org/officeDocument/2006/relationships/hyperlink" Target="https://www.space.com/32543-universe-a-simulation-asimov-debate.html" TargetMode="External"/><Relationship Id="rId15" Type="http://schemas.openxmlformats.org/officeDocument/2006/relationships/hyperlink" Target="https://surahquran.com/tafsir-english-aya-41-sora-35.html" TargetMode="External"/><Relationship Id="rId36" Type="http://schemas.openxmlformats.org/officeDocument/2006/relationships/hyperlink" Target="https://www.space.com/science/astrophysics/the-physics-of-the-universe-appear-to-be-fine-tuned-for-life-why" TargetMode="External"/><Relationship Id="rId57" Type="http://schemas.openxmlformats.org/officeDocument/2006/relationships/hyperlink" Target="https://www.space.com/32543-universe-a-simulation-asimov-debate.html" TargetMode="External"/><Relationship Id="rId106" Type="http://schemas.openxmlformats.org/officeDocument/2006/relationships/hyperlink" Target="https://www.space.com/universe-end-false-vacuum-decay" TargetMode="External"/><Relationship Id="rId127" Type="http://schemas.openxmlformats.org/officeDocument/2006/relationships/hyperlink" Target="https://thequran.love/2025/05/13/from-simulated-universes-to-occasionalist-metaphysics-bridging-the-simulation-hypothesis-and-al-ghazalis-occasionalism/" TargetMode="External"/><Relationship Id="rId10" Type="http://schemas.openxmlformats.org/officeDocument/2006/relationships/hyperlink" Target="https://surahquran.com/tafsir-english-aya-41-sora-35.html" TargetMode="External"/><Relationship Id="rId31" Type="http://schemas.openxmlformats.org/officeDocument/2006/relationships/hyperlink" Target="https://www.space.com/science/astrophysics/the-physics-of-the-universe-appear-to-be-fine-tuned-for-life-why" TargetMode="External"/><Relationship Id="rId52" Type="http://schemas.openxmlformats.org/officeDocument/2006/relationships/hyperlink" Target="https://www.wired.com/story/universe-computer-simulation/" TargetMode="External"/><Relationship Id="rId73" Type="http://schemas.openxmlformats.org/officeDocument/2006/relationships/hyperlink" Target="https://thequran.love/2025/05/13/from-simulated-universes-to-occasionalist-metaphysics-bridging-the-simulation-hypothesis-and-al-ghazalis-occasionalism/" TargetMode="External"/><Relationship Id="rId78" Type="http://schemas.openxmlformats.org/officeDocument/2006/relationships/hyperlink" Target="https://thequran.love/2025/05/09/the-simulation-hypothesis-and-quranic-perspectives-on-reality/" TargetMode="External"/><Relationship Id="rId94" Type="http://schemas.openxmlformats.org/officeDocument/2006/relationships/hyperlink" Target="https://www.space.com/32543-universe-a-simulation-asimov-debate.html" TargetMode="External"/><Relationship Id="rId99" Type="http://schemas.openxmlformats.org/officeDocument/2006/relationships/hyperlink" Target="https://www.wired.com/story/universe-computer-simulation/" TargetMode="External"/><Relationship Id="rId101" Type="http://schemas.openxmlformats.org/officeDocument/2006/relationships/hyperlink" Target="https://www.space.com/32543-universe-a-simulation-asimov-debate.html" TargetMode="External"/><Relationship Id="rId122" Type="http://schemas.openxmlformats.org/officeDocument/2006/relationships/hyperlink" Target="https://surahquran.com/tafsir-english-aya-41-sora-35.html" TargetMode="External"/><Relationship Id="rId143" Type="http://schemas.openxmlformats.org/officeDocument/2006/relationships/hyperlink" Target="https://www.space.com/science/astrophysics/the-physics-of-the-universe-appear-to-be-fine-tuned-for-life-why" TargetMode="External"/><Relationship Id="rId148" Type="http://schemas.openxmlformats.org/officeDocument/2006/relationships/hyperlink" Target="https://www.space.com/science/astrophysics/the-physics-of-the-universe-appear-to-be-fine-tuned-for-life-why" TargetMode="External"/><Relationship Id="rId164" Type="http://schemas.openxmlformats.org/officeDocument/2006/relationships/hyperlink" Target="https://thequran.love/2025/05/09/the-simulation-hypothesis-and-quranic-perspectives-on-reality/" TargetMode="External"/><Relationship Id="rId169" Type="http://schemas.openxmlformats.org/officeDocument/2006/relationships/hyperlink" Target="https://thequran.love/2025/05/09/the-simulation-hypothesis-and-quranic-perspectives-on-reality/" TargetMode="External"/><Relationship Id="rId185" Type="http://schemas.openxmlformats.org/officeDocument/2006/relationships/hyperlink" Target="https://thequran.love/2024/11/30/the-simulation-hypothesis-and-its-bearing-on-afterlife/" TargetMode="External"/><Relationship Id="rId4" Type="http://schemas.openxmlformats.org/officeDocument/2006/relationships/settings" Target="settings.xml"/><Relationship Id="rId9" Type="http://schemas.openxmlformats.org/officeDocument/2006/relationships/hyperlink" Target="https://surahquran.com/tafsir-english-aya-41-sora-35.html" TargetMode="External"/><Relationship Id="rId180" Type="http://schemas.openxmlformats.org/officeDocument/2006/relationships/hyperlink" Target="https://www.space.com/32543-universe-a-simulation-asimov-debate.html" TargetMode="External"/><Relationship Id="rId26" Type="http://schemas.openxmlformats.org/officeDocument/2006/relationships/hyperlink" Target="https://thequran.love/2025/05/13/from-simulated-universes-to-occasionalist-metaphysics-bridging-the-simulation-hypothesis-and-al-ghazalis-occasionalism/" TargetMode="External"/><Relationship Id="rId47" Type="http://schemas.openxmlformats.org/officeDocument/2006/relationships/hyperlink" Target="https://thequran.love/2025/05/09/the-simulation-hypothesis-and-quranic-perspectives-on-reality/" TargetMode="External"/><Relationship Id="rId68" Type="http://schemas.openxmlformats.org/officeDocument/2006/relationships/hyperlink" Target="https://thequran.love/2025/05/09/the-simulation-hypothesis-and-quranic-perspectives-on-reality/" TargetMode="External"/><Relationship Id="rId89" Type="http://schemas.openxmlformats.org/officeDocument/2006/relationships/hyperlink" Target="https://surahquran.com/tafsir-english-aya-41-sora-35.html" TargetMode="External"/><Relationship Id="rId112" Type="http://schemas.openxmlformats.org/officeDocument/2006/relationships/hyperlink" Target="https://surahquran.com/tafsir-english-aya-41-sora-35.html" TargetMode="External"/><Relationship Id="rId133" Type="http://schemas.openxmlformats.org/officeDocument/2006/relationships/hyperlink" Target="https://thequran.love/2025/05/13/from-simulated-universes-to-occasionalist-metaphysics-bridging-the-simulation-hypothesis-and-al-ghazalis-occasionalism/" TargetMode="External"/><Relationship Id="rId154" Type="http://schemas.openxmlformats.org/officeDocument/2006/relationships/hyperlink" Target="https://www.wired.com/story/universe-computer-simulation/" TargetMode="External"/><Relationship Id="rId175" Type="http://schemas.openxmlformats.org/officeDocument/2006/relationships/hyperlink" Target="https://thequran.love/2025/05/09/the-simulation-hypothesis-and-quranic-perspectives-on-reality/" TargetMode="External"/><Relationship Id="rId16" Type="http://schemas.openxmlformats.org/officeDocument/2006/relationships/hyperlink" Target="https://surahquran.com/tafsir-english-aya-41-sora-35.html" TargetMode="External"/><Relationship Id="rId37" Type="http://schemas.openxmlformats.org/officeDocument/2006/relationships/hyperlink" Target="https://www.wired.com/story/universe-computer-simulation/" TargetMode="External"/><Relationship Id="rId58" Type="http://schemas.openxmlformats.org/officeDocument/2006/relationships/hyperlink" Target="https://www.space.com/32543-universe-a-simulation-asimov-debate.html" TargetMode="External"/><Relationship Id="rId79" Type="http://schemas.openxmlformats.org/officeDocument/2006/relationships/hyperlink" Target="https://surahquran.com/tafsir-english-aya-41-sora-35.html" TargetMode="External"/><Relationship Id="rId102" Type="http://schemas.openxmlformats.org/officeDocument/2006/relationships/hyperlink" Target="https://www.space.com/32543-universe-a-simulation-asimov-debate.html" TargetMode="External"/><Relationship Id="rId123" Type="http://schemas.openxmlformats.org/officeDocument/2006/relationships/hyperlink" Target="https://surahquran.com/tafsir-english-aya-41-sora-35.html" TargetMode="External"/><Relationship Id="rId144" Type="http://schemas.openxmlformats.org/officeDocument/2006/relationships/hyperlink" Target="https://www.space.com/science/astrophysics/the-physics-of-the-universe-appear-to-be-fine-tuned-for-life-why" TargetMode="External"/><Relationship Id="rId90" Type="http://schemas.openxmlformats.org/officeDocument/2006/relationships/hyperlink" Target="https://thequran.love/2025/05/13/from-simulated-universes-to-occasionalist-metaphysics-bridging-the-simulation-hypothesis-and-al-ghazalis-occasionalism/" TargetMode="External"/><Relationship Id="rId165" Type="http://schemas.openxmlformats.org/officeDocument/2006/relationships/hyperlink" Target="https://thequran.love/2025/05/09/the-simulation-hypothesis-and-quranic-perspectives-on-reality/" TargetMode="External"/><Relationship Id="rId186" Type="http://schemas.openxmlformats.org/officeDocument/2006/relationships/hyperlink" Target="https://thequran.love/2024/11/30/the-simulation-hypothesis-and-its-bearing-on-afterlife/" TargetMode="External"/><Relationship Id="rId27" Type="http://schemas.openxmlformats.org/officeDocument/2006/relationships/hyperlink" Target="https://surahquran.com/tafsir-english-aya-41-sora-35.html" TargetMode="External"/><Relationship Id="rId48" Type="http://schemas.openxmlformats.org/officeDocument/2006/relationships/hyperlink" Target="https://thequran.love/2025/05/13/from-simulated-universes-to-occasionalist-metaphysics-bridging-the-simulation-hypothesis-and-al-ghazalis-occasionalism/" TargetMode="External"/><Relationship Id="rId69" Type="http://schemas.openxmlformats.org/officeDocument/2006/relationships/hyperlink" Target="https://thequran.love/2025/05/09/the-simulation-hypothesis-and-quranic-perspectives-on-reality/" TargetMode="External"/><Relationship Id="rId113" Type="http://schemas.openxmlformats.org/officeDocument/2006/relationships/hyperlink" Target="https://myislam.org/surah-fatir/ayat-41/" TargetMode="External"/><Relationship Id="rId134" Type="http://schemas.openxmlformats.org/officeDocument/2006/relationships/hyperlink" Target="https://thequran.love/2025/05/13/from-simulated-universes-to-occasionalist-metaphysics-bridging-the-simulation-hypothesis-and-al-ghazalis-occasionalism/" TargetMode="External"/><Relationship Id="rId80" Type="http://schemas.openxmlformats.org/officeDocument/2006/relationships/hyperlink" Target="https://surahquran.com/tafsir-english-aya-41-sora-35.html" TargetMode="External"/><Relationship Id="rId155" Type="http://schemas.openxmlformats.org/officeDocument/2006/relationships/hyperlink" Target="https://www.space.com/universe-end-false-vacuum-decay" TargetMode="External"/><Relationship Id="rId176" Type="http://schemas.openxmlformats.org/officeDocument/2006/relationships/hyperlink" Target="https://thequran.love/2025/05/09/the-simulation-hypothesis-and-quranic-perspectives-on-reality/" TargetMode="External"/><Relationship Id="rId17" Type="http://schemas.openxmlformats.org/officeDocument/2006/relationships/hyperlink" Target="https://surahquran.com/tafsir-english-aya-41-sora-35.html" TargetMode="External"/><Relationship Id="rId38" Type="http://schemas.openxmlformats.org/officeDocument/2006/relationships/hyperlink" Target="https://www.space.com/universe-end-false-vacuum-decay" TargetMode="External"/><Relationship Id="rId59" Type="http://schemas.openxmlformats.org/officeDocument/2006/relationships/hyperlink" Target="https://thequran.love/2025/05/09/the-simulation-hypothesis-and-quranic-perspectives-on-reality/" TargetMode="External"/><Relationship Id="rId103" Type="http://schemas.openxmlformats.org/officeDocument/2006/relationships/hyperlink" Target="https://www.space.com/science/astrophysics/the-physics-of-the-universe-appear-to-be-fine-tuned-for-life-why" TargetMode="External"/><Relationship Id="rId124" Type="http://schemas.openxmlformats.org/officeDocument/2006/relationships/hyperlink" Target="https://thequran.love/2025/05/13/from-simulated-universes-to-occasionalist-metaphysics-bridging-the-simulation-hypothesis-and-al-ghazalis-occasionalism/" TargetMode="External"/><Relationship Id="rId70" Type="http://schemas.openxmlformats.org/officeDocument/2006/relationships/hyperlink" Target="https://thequran.love/2025/05/13/from-simulated-universes-to-occasionalist-metaphysics-bridging-the-simulation-hypothesis-and-al-ghazalis-occasionalism/" TargetMode="External"/><Relationship Id="rId91" Type="http://schemas.openxmlformats.org/officeDocument/2006/relationships/hyperlink" Target="https://thequran.love/2025/05/13/from-simulated-universes-to-occasionalist-metaphysics-bridging-the-simulation-hypothesis-and-al-ghazalis-occasionalism/" TargetMode="External"/><Relationship Id="rId145" Type="http://schemas.openxmlformats.org/officeDocument/2006/relationships/hyperlink" Target="https://www.space.com/science/astrophysics/the-physics-of-the-universe-appear-to-be-fine-tuned-for-life-why" TargetMode="External"/><Relationship Id="rId166" Type="http://schemas.openxmlformats.org/officeDocument/2006/relationships/hyperlink" Target="https://thequran.love/2025/05/09/the-simulation-hypothesis-and-quranic-perspectives-on-reality/" TargetMode="External"/><Relationship Id="rId187" Type="http://schemas.openxmlformats.org/officeDocument/2006/relationships/fontTable" Target="fontTable.xml"/><Relationship Id="rId1" Type="http://schemas.openxmlformats.org/officeDocument/2006/relationships/numbering" Target="numbering.xml"/><Relationship Id="rId28" Type="http://schemas.openxmlformats.org/officeDocument/2006/relationships/hyperlink" Target="https://surahquran.com/tafsir-english-aya-41-sora-35.html" TargetMode="External"/><Relationship Id="rId49" Type="http://schemas.openxmlformats.org/officeDocument/2006/relationships/hyperlink" Target="https://thequran.love/2025/05/13/from-simulated-universes-to-occasionalist-metaphysics-bridging-the-simulation-hypothesis-and-al-ghazalis-occasionalism/" TargetMode="External"/><Relationship Id="rId114" Type="http://schemas.openxmlformats.org/officeDocument/2006/relationships/hyperlink" Target="https://surahquran.com/tafsir-english-aya-41-sora-35.html" TargetMode="External"/><Relationship Id="rId60" Type="http://schemas.openxmlformats.org/officeDocument/2006/relationships/hyperlink" Target="https://thequran.love/2025/05/09/the-simulation-hypothesis-and-quranic-perspectives-on-reality/" TargetMode="External"/><Relationship Id="rId81" Type="http://schemas.openxmlformats.org/officeDocument/2006/relationships/hyperlink" Target="https://surahquran.com/tafsir-english-aya-41-sora-35.html" TargetMode="External"/><Relationship Id="rId135" Type="http://schemas.openxmlformats.org/officeDocument/2006/relationships/hyperlink" Target="https://thequran.love/2025/05/13/from-simulated-universes-to-occasionalist-metaphysics-bridging-the-simulation-hypothesis-and-al-ghazalis-occasionalism/" TargetMode="External"/><Relationship Id="rId156" Type="http://schemas.openxmlformats.org/officeDocument/2006/relationships/hyperlink" Target="https://www.space.com/universe-end-false-vacuum-decay" TargetMode="External"/><Relationship Id="rId177" Type="http://schemas.openxmlformats.org/officeDocument/2006/relationships/hyperlink" Target="https://www.space.com/32543-universe-a-simulation-asimov-debat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11</Pages>
  <Words>10591</Words>
  <Characters>60371</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Zia H Shah MD</cp:lastModifiedBy>
  <cp:revision>2</cp:revision>
  <dcterms:created xsi:type="dcterms:W3CDTF">2025-09-06T12:48:00Z</dcterms:created>
  <dcterms:modified xsi:type="dcterms:W3CDTF">2025-09-06T12:4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